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5CDCF3" w14:textId="75683F71" w:rsidR="00F712EA" w:rsidRPr="003B1581" w:rsidRDefault="0003384F" w:rsidP="00F25C1E">
      <w:pPr>
        <w:spacing w:after="0" w:line="240" w:lineRule="auto"/>
        <w:jc w:val="right"/>
        <w:rPr>
          <w:rFonts w:ascii="Times New Roman" w:hAnsi="Times New Roman" w:cs="Times New Roman"/>
          <w:iCs/>
          <w:sz w:val="20"/>
          <w:szCs w:val="20"/>
        </w:rPr>
      </w:pPr>
      <w:r w:rsidRPr="003B1581">
        <w:rPr>
          <w:rFonts w:ascii="Times New Roman" w:hAnsi="Times New Roman" w:cs="Times New Roman"/>
          <w:iCs/>
          <w:sz w:val="20"/>
          <w:szCs w:val="20"/>
        </w:rPr>
        <w:t>z</w:t>
      </w:r>
      <w:r w:rsidR="00F712EA" w:rsidRPr="003B1581">
        <w:rPr>
          <w:rFonts w:ascii="Times New Roman" w:hAnsi="Times New Roman" w:cs="Times New Roman"/>
          <w:iCs/>
          <w:sz w:val="20"/>
          <w:szCs w:val="20"/>
        </w:rPr>
        <w:t>ałącznik</w:t>
      </w:r>
      <w:r w:rsidRPr="003B1581">
        <w:rPr>
          <w:rFonts w:ascii="Times New Roman" w:hAnsi="Times New Roman" w:cs="Times New Roman"/>
          <w:iCs/>
          <w:sz w:val="20"/>
          <w:szCs w:val="20"/>
        </w:rPr>
        <w:t xml:space="preserve"> nr</w:t>
      </w:r>
      <w:r w:rsidR="00F712EA" w:rsidRPr="003B1581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8E5FE1">
        <w:rPr>
          <w:rFonts w:ascii="Times New Roman" w:hAnsi="Times New Roman" w:cs="Times New Roman"/>
          <w:iCs/>
          <w:sz w:val="20"/>
          <w:szCs w:val="20"/>
        </w:rPr>
        <w:t>4</w:t>
      </w:r>
      <w:r w:rsidR="00F712EA" w:rsidRPr="003B1581">
        <w:rPr>
          <w:rFonts w:ascii="Times New Roman" w:hAnsi="Times New Roman" w:cs="Times New Roman"/>
          <w:iCs/>
          <w:sz w:val="20"/>
          <w:szCs w:val="20"/>
        </w:rPr>
        <w:t xml:space="preserve"> do regulaminu </w:t>
      </w:r>
    </w:p>
    <w:p w14:paraId="5E5E1197" w14:textId="77777777" w:rsidR="00317EB1" w:rsidRPr="00431728" w:rsidRDefault="00317EB1" w:rsidP="00F25C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Zał_4_sprawozdanie"/>
      <w:bookmarkEnd w:id="0"/>
    </w:p>
    <w:p w14:paraId="21953A3C" w14:textId="60B9AE3D" w:rsidR="00F712EA" w:rsidRPr="00431728" w:rsidRDefault="00F712EA" w:rsidP="00F25C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31728">
        <w:rPr>
          <w:rFonts w:ascii="Times New Roman" w:eastAsia="Times New Roman" w:hAnsi="Times New Roman" w:cs="Times New Roman"/>
          <w:b/>
          <w:bCs/>
          <w:sz w:val="24"/>
          <w:szCs w:val="24"/>
        </w:rPr>
        <w:t>WZÓR SPRAWOZDANIA KOŃCOWEGO</w:t>
      </w:r>
    </w:p>
    <w:p w14:paraId="74E7CF1C" w14:textId="4B9C86E9" w:rsidR="00F712EA" w:rsidRPr="00431728" w:rsidRDefault="00F712EA" w:rsidP="00F25C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31728">
        <w:rPr>
          <w:rFonts w:ascii="Times New Roman" w:eastAsia="Times New Roman" w:hAnsi="Times New Roman" w:cs="Times New Roman"/>
          <w:b/>
          <w:sz w:val="24"/>
          <w:szCs w:val="24"/>
        </w:rPr>
        <w:t xml:space="preserve">z realizacji </w:t>
      </w:r>
      <w:r w:rsidR="00E62829" w:rsidRPr="00431728">
        <w:rPr>
          <w:rFonts w:ascii="Times New Roman" w:eastAsia="Times New Roman" w:hAnsi="Times New Roman" w:cs="Times New Roman"/>
          <w:b/>
          <w:sz w:val="24"/>
          <w:szCs w:val="24"/>
        </w:rPr>
        <w:t>projektu</w:t>
      </w:r>
      <w:r w:rsidRPr="00431728">
        <w:rPr>
          <w:rFonts w:ascii="Times New Roman" w:eastAsia="Times New Roman" w:hAnsi="Times New Roman" w:cs="Times New Roman"/>
          <w:b/>
          <w:sz w:val="24"/>
          <w:szCs w:val="24"/>
        </w:rPr>
        <w:t xml:space="preserve"> badawczego zgłoszonego do</w:t>
      </w:r>
      <w:r w:rsidR="001E4121" w:rsidRPr="00431728">
        <w:rPr>
          <w:rFonts w:ascii="Times New Roman" w:eastAsia="Times New Roman" w:hAnsi="Times New Roman" w:cs="Times New Roman"/>
          <w:b/>
          <w:sz w:val="24"/>
          <w:szCs w:val="24"/>
        </w:rPr>
        <w:t xml:space="preserve"> I edycji</w:t>
      </w:r>
      <w:r w:rsidRPr="00431728">
        <w:rPr>
          <w:rFonts w:ascii="Times New Roman" w:eastAsia="Times New Roman" w:hAnsi="Times New Roman" w:cs="Times New Roman"/>
          <w:b/>
          <w:sz w:val="24"/>
          <w:szCs w:val="24"/>
        </w:rPr>
        <w:t xml:space="preserve"> konkursu </w:t>
      </w:r>
      <w:r w:rsidR="00726FBA" w:rsidRPr="00431728">
        <w:rPr>
          <w:rFonts w:ascii="Times New Roman" w:hAnsi="Times New Roman" w:cs="Times New Roman"/>
          <w:b/>
          <w:bCs/>
          <w:sz w:val="24"/>
          <w:szCs w:val="24"/>
        </w:rPr>
        <w:t>DEMO-Center</w:t>
      </w:r>
    </w:p>
    <w:p w14:paraId="7C0151AA" w14:textId="227E852D" w:rsidR="00F712EA" w:rsidRPr="00431728" w:rsidRDefault="00F712EA" w:rsidP="00F25C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31728">
        <w:rPr>
          <w:rFonts w:ascii="Times New Roman" w:eastAsia="Times New Roman" w:hAnsi="Times New Roman" w:cs="Times New Roman"/>
          <w:b/>
          <w:sz w:val="24"/>
          <w:szCs w:val="24"/>
        </w:rPr>
        <w:t xml:space="preserve">organizowanego przez Centrum Badawcze POB </w:t>
      </w:r>
      <w:r w:rsidR="00726FBA" w:rsidRPr="00431728">
        <w:rPr>
          <w:rFonts w:ascii="Times New Roman" w:eastAsia="Times New Roman" w:hAnsi="Times New Roman" w:cs="Times New Roman"/>
          <w:b/>
          <w:sz w:val="24"/>
          <w:szCs w:val="24"/>
        </w:rPr>
        <w:t xml:space="preserve">Technologie </w:t>
      </w:r>
      <w:proofErr w:type="spellStart"/>
      <w:r w:rsidR="00726FBA" w:rsidRPr="00431728">
        <w:rPr>
          <w:rFonts w:ascii="Times New Roman" w:eastAsia="Times New Roman" w:hAnsi="Times New Roman" w:cs="Times New Roman"/>
          <w:b/>
          <w:sz w:val="24"/>
          <w:szCs w:val="24"/>
        </w:rPr>
        <w:t>fotoniczne</w:t>
      </w:r>
      <w:proofErr w:type="spellEnd"/>
    </w:p>
    <w:p w14:paraId="59A6E78F" w14:textId="77777777" w:rsidR="00F712EA" w:rsidRPr="00431728" w:rsidRDefault="00F712EA" w:rsidP="00F25C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31728">
        <w:rPr>
          <w:rFonts w:ascii="Times New Roman" w:eastAsia="Times New Roman" w:hAnsi="Times New Roman" w:cs="Times New Roman"/>
          <w:b/>
          <w:sz w:val="24"/>
          <w:szCs w:val="24"/>
        </w:rPr>
        <w:t>Politechniki Warszawskiej</w:t>
      </w:r>
    </w:p>
    <w:p w14:paraId="0423B106" w14:textId="77777777" w:rsidR="00F712EA" w:rsidRPr="00431728" w:rsidRDefault="00F712EA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31728">
        <w:rPr>
          <w:rFonts w:ascii="Times New Roman" w:eastAsia="Times New Roman" w:hAnsi="Times New Roman" w:cs="Times New Roman"/>
          <w:sz w:val="24"/>
          <w:szCs w:val="24"/>
        </w:rPr>
        <w:t>pt.: ……………………………………………………………………………………</w:t>
      </w:r>
    </w:p>
    <w:p w14:paraId="684ADA11" w14:textId="77777777" w:rsidR="00F712EA" w:rsidRPr="00431728" w:rsidRDefault="00F712EA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31728">
        <w:rPr>
          <w:rFonts w:ascii="Times New Roman" w:eastAsia="Times New Roman" w:hAnsi="Times New Roman" w:cs="Times New Roman"/>
          <w:sz w:val="24"/>
          <w:szCs w:val="24"/>
        </w:rPr>
        <w:t>kierowanego przez: …………………………………………………………………..</w:t>
      </w:r>
    </w:p>
    <w:p w14:paraId="2B9815F2" w14:textId="77777777" w:rsidR="00851E3F" w:rsidRPr="00431728" w:rsidRDefault="00851E3F" w:rsidP="00F25C1E">
      <w:pPr>
        <w:tabs>
          <w:tab w:val="left" w:pos="142"/>
        </w:tabs>
        <w:spacing w:after="0" w:line="240" w:lineRule="auto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</w:p>
    <w:p w14:paraId="1A9CA26F" w14:textId="79E39A01" w:rsidR="00F712EA" w:rsidRPr="00431728" w:rsidRDefault="00F712EA" w:rsidP="00F25C1E">
      <w:pPr>
        <w:tabs>
          <w:tab w:val="left" w:pos="142"/>
        </w:tabs>
        <w:spacing w:after="0" w:line="240" w:lineRule="auto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  <w:r w:rsidRPr="00431728">
        <w:rPr>
          <w:rFonts w:ascii="Times New Roman" w:eastAsia="Times New Roman" w:hAnsi="Times New Roman" w:cs="Times New Roman"/>
          <w:sz w:val="24"/>
          <w:szCs w:val="24"/>
        </w:rPr>
        <w:t>1.</w:t>
      </w:r>
      <w:r w:rsidRPr="00431728">
        <w:rPr>
          <w:rFonts w:ascii="Times New Roman" w:eastAsia="Times New Roman" w:hAnsi="Times New Roman" w:cs="Times New Roman"/>
          <w:sz w:val="24"/>
          <w:szCs w:val="24"/>
        </w:rPr>
        <w:tab/>
        <w:t>Syntetyczny opis wykonanych prac badawczych</w:t>
      </w:r>
      <w:r w:rsidR="00A04FBC" w:rsidRPr="00431728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431728">
        <w:rPr>
          <w:rFonts w:ascii="Times New Roman" w:eastAsia="Times New Roman" w:hAnsi="Times New Roman" w:cs="Times New Roman"/>
          <w:sz w:val="24"/>
          <w:szCs w:val="24"/>
        </w:rPr>
        <w:t xml:space="preserve"> zawierający:</w:t>
      </w:r>
    </w:p>
    <w:p w14:paraId="06103127" w14:textId="625B44D6" w:rsidR="00F712EA" w:rsidRPr="00431728" w:rsidRDefault="00F712EA" w:rsidP="00633056">
      <w:pPr>
        <w:pStyle w:val="Akapitzlist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31728">
        <w:rPr>
          <w:rFonts w:ascii="Times New Roman" w:eastAsia="Times New Roman" w:hAnsi="Times New Roman" w:cs="Times New Roman"/>
          <w:sz w:val="24"/>
          <w:szCs w:val="24"/>
        </w:rPr>
        <w:t>cel badań</w:t>
      </w:r>
      <w:r w:rsidR="0058573A" w:rsidRPr="00431728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363A5AD1" w14:textId="5F2B0040" w:rsidR="00F712EA" w:rsidRPr="00431728" w:rsidRDefault="00F712EA" w:rsidP="00633056">
      <w:pPr>
        <w:pStyle w:val="Akapitzlist"/>
        <w:numPr>
          <w:ilvl w:val="0"/>
          <w:numId w:val="2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31728">
        <w:rPr>
          <w:rFonts w:ascii="Times New Roman" w:eastAsia="Times New Roman" w:hAnsi="Times New Roman" w:cs="Times New Roman"/>
          <w:sz w:val="24"/>
          <w:szCs w:val="24"/>
        </w:rPr>
        <w:t>opis zrealizowanych prac (ma</w:t>
      </w:r>
      <w:r w:rsidR="00DB0119" w:rsidRPr="00431728">
        <w:rPr>
          <w:rFonts w:ascii="Times New Roman" w:eastAsia="Times New Roman" w:hAnsi="Times New Roman" w:cs="Times New Roman"/>
          <w:sz w:val="24"/>
          <w:szCs w:val="24"/>
        </w:rPr>
        <w:t>ksymalnie</w:t>
      </w:r>
      <w:r w:rsidRPr="00431728">
        <w:rPr>
          <w:rFonts w:ascii="Times New Roman" w:eastAsia="Times New Roman" w:hAnsi="Times New Roman" w:cs="Times New Roman"/>
          <w:sz w:val="24"/>
          <w:szCs w:val="24"/>
        </w:rPr>
        <w:t xml:space="preserve"> 1 strona, czcionka min. 11p</w:t>
      </w:r>
      <w:r w:rsidR="00DB0119" w:rsidRPr="00431728">
        <w:rPr>
          <w:rFonts w:ascii="Times New Roman" w:eastAsia="Times New Roman" w:hAnsi="Times New Roman" w:cs="Times New Roman"/>
          <w:sz w:val="24"/>
          <w:szCs w:val="24"/>
        </w:rPr>
        <w:t>k</w:t>
      </w:r>
      <w:r w:rsidRPr="00431728">
        <w:rPr>
          <w:rFonts w:ascii="Times New Roman" w:eastAsia="Times New Roman" w:hAnsi="Times New Roman" w:cs="Times New Roman"/>
          <w:sz w:val="24"/>
          <w:szCs w:val="24"/>
        </w:rPr>
        <w:t>t)</w:t>
      </w:r>
      <w:r w:rsidR="003B158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AD3704A" w14:textId="77777777" w:rsidR="00851E3F" w:rsidRPr="00431728" w:rsidRDefault="00851E3F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E3B0E2C" w14:textId="752E7B45" w:rsidR="00F329C3" w:rsidRPr="00431728" w:rsidRDefault="00851E3F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31728">
        <w:rPr>
          <w:rFonts w:ascii="Times New Roman" w:eastAsia="Times New Roman" w:hAnsi="Times New Roman" w:cs="Times New Roman"/>
          <w:sz w:val="24"/>
          <w:szCs w:val="24"/>
        </w:rPr>
        <w:t>2</w:t>
      </w:r>
      <w:r w:rsidR="0090623B" w:rsidRPr="00431728">
        <w:rPr>
          <w:rFonts w:ascii="Times New Roman" w:eastAsia="Times New Roman" w:hAnsi="Times New Roman" w:cs="Times New Roman"/>
          <w:sz w:val="24"/>
          <w:szCs w:val="24"/>
        </w:rPr>
        <w:t xml:space="preserve">.  Imienny wykaz </w:t>
      </w:r>
      <w:r w:rsidR="008F2498" w:rsidRPr="00431728">
        <w:rPr>
          <w:rFonts w:ascii="Times New Roman" w:eastAsia="Times New Roman" w:hAnsi="Times New Roman" w:cs="Times New Roman"/>
          <w:sz w:val="24"/>
          <w:szCs w:val="24"/>
        </w:rPr>
        <w:t xml:space="preserve">wykonawców </w:t>
      </w:r>
      <w:r w:rsidR="00AF0841" w:rsidRPr="00431728">
        <w:rPr>
          <w:rFonts w:ascii="Times New Roman" w:eastAsia="Times New Roman" w:hAnsi="Times New Roman" w:cs="Times New Roman"/>
          <w:sz w:val="24"/>
          <w:szCs w:val="24"/>
        </w:rPr>
        <w:t>projektu</w:t>
      </w:r>
      <w:r w:rsidR="007D7C69" w:rsidRPr="00431728">
        <w:rPr>
          <w:rFonts w:ascii="Times New Roman" w:eastAsia="Times New Roman" w:hAnsi="Times New Roman" w:cs="Times New Roman"/>
          <w:sz w:val="24"/>
          <w:szCs w:val="24"/>
        </w:rPr>
        <w:t>:</w:t>
      </w:r>
      <w:r w:rsidR="00AF0841" w:rsidRPr="0043172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B6B0757" w14:textId="77777777" w:rsidR="00851E3F" w:rsidRPr="00431728" w:rsidRDefault="00851E3F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232"/>
        <w:gridCol w:w="2835"/>
      </w:tblGrid>
      <w:tr w:rsidR="00DE371A" w:rsidRPr="00431728" w14:paraId="58BDE19D" w14:textId="77777777" w:rsidTr="000421BF">
        <w:tc>
          <w:tcPr>
            <w:tcW w:w="6232" w:type="dxa"/>
          </w:tcPr>
          <w:p w14:paraId="50402D19" w14:textId="68F64201" w:rsidR="000421BF" w:rsidRPr="00431728" w:rsidRDefault="000421BF" w:rsidP="00F25C1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ykonawca</w:t>
            </w:r>
          </w:p>
          <w:p w14:paraId="1D508CF9" w14:textId="4DA5B3F9" w:rsidR="000421BF" w:rsidRPr="00431728" w:rsidRDefault="000421BF" w:rsidP="00F25C1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(imię i nazwisko wykonawcy, tytuł/stopień naukowy, stanowisko, miejsce zatrudnienia)</w:t>
            </w:r>
          </w:p>
        </w:tc>
        <w:tc>
          <w:tcPr>
            <w:tcW w:w="2835" w:type="dxa"/>
          </w:tcPr>
          <w:p w14:paraId="0B0AD782" w14:textId="77777777" w:rsidR="000421BF" w:rsidRPr="00431728" w:rsidRDefault="000421BF" w:rsidP="00F25C1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Nr SAP </w:t>
            </w:r>
          </w:p>
          <w:p w14:paraId="5117A5E4" w14:textId="7297DF11" w:rsidR="000421BF" w:rsidRPr="00431728" w:rsidRDefault="000421BF" w:rsidP="00F25C1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E371A" w:rsidRPr="00431728" w14:paraId="60627C02" w14:textId="77777777" w:rsidTr="000421BF">
        <w:tc>
          <w:tcPr>
            <w:tcW w:w="6232" w:type="dxa"/>
          </w:tcPr>
          <w:p w14:paraId="21FC5B07" w14:textId="5A294466" w:rsidR="000421BF" w:rsidRPr="00431728" w:rsidRDefault="000421BF" w:rsidP="00F25C1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DB0119"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835" w:type="dxa"/>
          </w:tcPr>
          <w:p w14:paraId="350B8691" w14:textId="77777777" w:rsidR="000421BF" w:rsidRPr="00431728" w:rsidRDefault="000421BF" w:rsidP="00F25C1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E371A" w:rsidRPr="00431728" w14:paraId="065D348F" w14:textId="77777777" w:rsidTr="000421BF">
        <w:tc>
          <w:tcPr>
            <w:tcW w:w="6232" w:type="dxa"/>
          </w:tcPr>
          <w:p w14:paraId="25569E5B" w14:textId="0F207B6B" w:rsidR="000421BF" w:rsidRPr="00431728" w:rsidRDefault="000421BF" w:rsidP="00F25C1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DB0119"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835" w:type="dxa"/>
          </w:tcPr>
          <w:p w14:paraId="3652C549" w14:textId="77777777" w:rsidR="000421BF" w:rsidRPr="00431728" w:rsidRDefault="000421BF" w:rsidP="00F25C1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421BF" w:rsidRPr="00431728" w14:paraId="0A5986E4" w14:textId="77777777" w:rsidTr="000421BF">
        <w:tc>
          <w:tcPr>
            <w:tcW w:w="6232" w:type="dxa"/>
          </w:tcPr>
          <w:p w14:paraId="07853B40" w14:textId="6C2B66EC" w:rsidR="000421BF" w:rsidRPr="00431728" w:rsidRDefault="000421BF" w:rsidP="00F25C1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DB0119"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835" w:type="dxa"/>
          </w:tcPr>
          <w:p w14:paraId="39875A51" w14:textId="77777777" w:rsidR="000421BF" w:rsidRPr="00431728" w:rsidRDefault="000421BF" w:rsidP="00F25C1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0184DFD" w14:textId="77777777" w:rsidR="009154A3" w:rsidRPr="00431728" w:rsidRDefault="009154A3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AA1ABC" w14:textId="77777777" w:rsidR="003D452D" w:rsidRPr="00431728" w:rsidRDefault="003D452D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668851" w14:textId="77777777" w:rsidR="003D452D" w:rsidRPr="00431728" w:rsidRDefault="003D452D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E293F1B" w14:textId="4C47DF69" w:rsidR="00F712EA" w:rsidRPr="00431728" w:rsidRDefault="00F712EA" w:rsidP="00A6719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31728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</w:t>
      </w:r>
      <w:r w:rsidR="009F4957" w:rsidRPr="00431728">
        <w:rPr>
          <w:rFonts w:ascii="Times New Roman" w:eastAsia="Times New Roman" w:hAnsi="Times New Roman" w:cs="Times New Roman"/>
          <w:sz w:val="24"/>
          <w:szCs w:val="24"/>
        </w:rPr>
        <w:tab/>
      </w:r>
      <w:r w:rsidR="00A67198" w:rsidRPr="0043172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</w:t>
      </w:r>
      <w:r w:rsidR="009F4957" w:rsidRPr="00431728">
        <w:rPr>
          <w:rFonts w:ascii="Times New Roman" w:eastAsia="Times New Roman" w:hAnsi="Times New Roman" w:cs="Times New Roman"/>
          <w:sz w:val="24"/>
          <w:szCs w:val="24"/>
        </w:rPr>
        <w:tab/>
      </w:r>
      <w:r w:rsidR="00A67198" w:rsidRPr="0043172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F4957" w:rsidRPr="00431728">
        <w:rPr>
          <w:rFonts w:ascii="Times New Roman" w:eastAsia="Times New Roman" w:hAnsi="Times New Roman" w:cs="Times New Roman"/>
          <w:sz w:val="24"/>
          <w:szCs w:val="24"/>
        </w:rPr>
        <w:t>……………………….</w:t>
      </w:r>
    </w:p>
    <w:p w14:paraId="7591987E" w14:textId="3058B4C9" w:rsidR="000144E1" w:rsidRPr="00431728" w:rsidRDefault="00F712EA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31728">
        <w:rPr>
          <w:rFonts w:ascii="Times New Roman" w:eastAsia="Times New Roman" w:hAnsi="Times New Roman" w:cs="Times New Roman"/>
          <w:sz w:val="24"/>
          <w:szCs w:val="24"/>
        </w:rPr>
        <w:t xml:space="preserve">(data i podpis </w:t>
      </w:r>
      <w:r w:rsidR="0003384F" w:rsidRPr="00431728">
        <w:rPr>
          <w:rFonts w:ascii="Times New Roman" w:eastAsia="Times New Roman" w:hAnsi="Times New Roman" w:cs="Times New Roman"/>
          <w:sz w:val="24"/>
          <w:szCs w:val="24"/>
        </w:rPr>
        <w:t>k</w:t>
      </w:r>
      <w:r w:rsidRPr="00431728">
        <w:rPr>
          <w:rFonts w:ascii="Times New Roman" w:eastAsia="Times New Roman" w:hAnsi="Times New Roman" w:cs="Times New Roman"/>
          <w:sz w:val="24"/>
          <w:szCs w:val="24"/>
        </w:rPr>
        <w:t xml:space="preserve">ierownika </w:t>
      </w:r>
      <w:r w:rsidR="00853EB9" w:rsidRPr="00431728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431728">
        <w:rPr>
          <w:rFonts w:ascii="Times New Roman" w:eastAsia="Times New Roman" w:hAnsi="Times New Roman" w:cs="Times New Roman"/>
          <w:sz w:val="24"/>
          <w:szCs w:val="24"/>
        </w:rPr>
        <w:t>rojektu)</w:t>
      </w:r>
      <w:r w:rsidR="009F4957" w:rsidRPr="00431728">
        <w:rPr>
          <w:rFonts w:ascii="Times New Roman" w:eastAsia="Times New Roman" w:hAnsi="Times New Roman" w:cs="Times New Roman"/>
          <w:sz w:val="24"/>
          <w:szCs w:val="24"/>
        </w:rPr>
        <w:tab/>
      </w:r>
      <w:r w:rsidR="009F4957" w:rsidRPr="00431728">
        <w:rPr>
          <w:rFonts w:ascii="Times New Roman" w:eastAsia="Times New Roman" w:hAnsi="Times New Roman" w:cs="Times New Roman"/>
          <w:sz w:val="24"/>
          <w:szCs w:val="24"/>
        </w:rPr>
        <w:tab/>
      </w:r>
      <w:r w:rsidR="009F4957" w:rsidRPr="00431728">
        <w:rPr>
          <w:rFonts w:ascii="Times New Roman" w:eastAsia="Times New Roman" w:hAnsi="Times New Roman" w:cs="Times New Roman"/>
          <w:sz w:val="24"/>
          <w:szCs w:val="24"/>
        </w:rPr>
        <w:tab/>
        <w:t xml:space="preserve">    (pieczęć i podpis </w:t>
      </w:r>
      <w:r w:rsidR="0003384F" w:rsidRPr="00431728">
        <w:rPr>
          <w:rFonts w:ascii="Times New Roman" w:eastAsia="Times New Roman" w:hAnsi="Times New Roman" w:cs="Times New Roman"/>
          <w:sz w:val="24"/>
          <w:szCs w:val="24"/>
        </w:rPr>
        <w:t>p</w:t>
      </w:r>
      <w:r w:rsidR="009F4957" w:rsidRPr="00431728">
        <w:rPr>
          <w:rFonts w:ascii="Times New Roman" w:eastAsia="Times New Roman" w:hAnsi="Times New Roman" w:cs="Times New Roman"/>
          <w:sz w:val="24"/>
          <w:szCs w:val="24"/>
        </w:rPr>
        <w:t xml:space="preserve">ełnomocnika </w:t>
      </w:r>
      <w:r w:rsidR="0003384F" w:rsidRPr="00431728">
        <w:rPr>
          <w:rFonts w:ascii="Times New Roman" w:eastAsia="Times New Roman" w:hAnsi="Times New Roman" w:cs="Times New Roman"/>
          <w:sz w:val="24"/>
          <w:szCs w:val="24"/>
        </w:rPr>
        <w:t>k</w:t>
      </w:r>
      <w:r w:rsidR="009F4957" w:rsidRPr="00431728">
        <w:rPr>
          <w:rFonts w:ascii="Times New Roman" w:eastAsia="Times New Roman" w:hAnsi="Times New Roman" w:cs="Times New Roman"/>
          <w:sz w:val="24"/>
          <w:szCs w:val="24"/>
        </w:rPr>
        <w:t>westora)</w:t>
      </w:r>
    </w:p>
    <w:p w14:paraId="63B2D4A4" w14:textId="77777777" w:rsidR="000144E1" w:rsidRPr="00431728" w:rsidRDefault="000144E1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111D910" w14:textId="77777777" w:rsidR="000144E1" w:rsidRPr="00431728" w:rsidRDefault="000144E1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66D204" w14:textId="007E9451" w:rsidR="0039553E" w:rsidRPr="00431728" w:rsidRDefault="000144E1" w:rsidP="0039553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B1581">
        <w:rPr>
          <w:rFonts w:ascii="Times New Roman" w:eastAsia="Times New Roman" w:hAnsi="Times New Roman" w:cs="Times New Roman"/>
          <w:sz w:val="20"/>
          <w:szCs w:val="20"/>
        </w:rPr>
        <w:t>*niepotrzebne skreś</w:t>
      </w:r>
      <w:r w:rsidR="001B7E3E" w:rsidRPr="003B1581">
        <w:rPr>
          <w:rFonts w:ascii="Times New Roman" w:eastAsia="Times New Roman" w:hAnsi="Times New Roman" w:cs="Times New Roman"/>
          <w:sz w:val="20"/>
          <w:szCs w:val="20"/>
        </w:rPr>
        <w:t>lić</w:t>
      </w:r>
      <w:bookmarkStart w:id="1" w:name="_GoBack"/>
      <w:bookmarkEnd w:id="1"/>
    </w:p>
    <w:p w14:paraId="38F54D3E" w14:textId="72D84BC6" w:rsidR="00D350EB" w:rsidRPr="00431728" w:rsidRDefault="00D350EB" w:rsidP="00A67198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D350EB" w:rsidRPr="00431728" w:rsidSect="00D865CA">
      <w:headerReference w:type="default" r:id="rId11"/>
      <w:footerReference w:type="default" r:id="rId12"/>
      <w:headerReference w:type="first" r:id="rId13"/>
      <w:pgSz w:w="11906" w:h="16838" w:code="9"/>
      <w:pgMar w:top="2185" w:right="1276" w:bottom="1418" w:left="1276" w:header="567" w:footer="10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F291E0" w14:textId="77777777" w:rsidR="00077084" w:rsidRDefault="00077084" w:rsidP="00426574">
      <w:pPr>
        <w:spacing w:after="0" w:line="240" w:lineRule="auto"/>
      </w:pPr>
      <w:r>
        <w:separator/>
      </w:r>
    </w:p>
  </w:endnote>
  <w:endnote w:type="continuationSeparator" w:id="0">
    <w:p w14:paraId="58CE04C0" w14:textId="77777777" w:rsidR="00077084" w:rsidRDefault="00077084" w:rsidP="00426574">
      <w:pPr>
        <w:spacing w:after="0" w:line="240" w:lineRule="auto"/>
      </w:pPr>
      <w:r>
        <w:continuationSeparator/>
      </w:r>
    </w:p>
  </w:endnote>
  <w:endnote w:type="continuationNotice" w:id="1">
    <w:p w14:paraId="767A2F0D" w14:textId="77777777" w:rsidR="00077084" w:rsidRDefault="000770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adikal WU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B4937" w14:textId="1185F501" w:rsidR="00002B1A" w:rsidRPr="00556559" w:rsidRDefault="00002B1A" w:rsidP="003D7176">
    <w:pPr>
      <w:pStyle w:val="Stopka"/>
      <w:jc w:val="right"/>
      <w:rPr>
        <w:rFonts w:ascii="Adagio_Slab" w:hAnsi="Adagio_Slab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15B7BE" w14:textId="77777777" w:rsidR="00077084" w:rsidRDefault="00077084" w:rsidP="00426574">
      <w:pPr>
        <w:spacing w:after="0" w:line="240" w:lineRule="auto"/>
      </w:pPr>
      <w:r>
        <w:separator/>
      </w:r>
    </w:p>
  </w:footnote>
  <w:footnote w:type="continuationSeparator" w:id="0">
    <w:p w14:paraId="7AD4E555" w14:textId="77777777" w:rsidR="00077084" w:rsidRDefault="00077084" w:rsidP="00426574">
      <w:pPr>
        <w:spacing w:after="0" w:line="240" w:lineRule="auto"/>
      </w:pPr>
      <w:r>
        <w:continuationSeparator/>
      </w:r>
    </w:p>
  </w:footnote>
  <w:footnote w:type="continuationNotice" w:id="1">
    <w:p w14:paraId="3E93AEAB" w14:textId="77777777" w:rsidR="00077084" w:rsidRDefault="000770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5DB523" w14:textId="491AFEBE" w:rsidR="00002B1A" w:rsidRDefault="00002B1A">
    <w:pPr>
      <w:pStyle w:val="Nagwek"/>
      <w:rPr>
        <w:rFonts w:ascii="Radikal WUT" w:hAnsi="Radikal WUT"/>
        <w:noProof/>
        <w:color w:val="EA7C5A"/>
        <w:sz w:val="24"/>
        <w:szCs w:val="24"/>
      </w:rPr>
    </w:pP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8241" behindDoc="1" locked="0" layoutInCell="1" allowOverlap="1" wp14:anchorId="6CA63E09" wp14:editId="332577FA">
          <wp:simplePos x="0" y="0"/>
          <wp:positionH relativeFrom="column">
            <wp:posOffset>3186430</wp:posOffset>
          </wp:positionH>
          <wp:positionV relativeFrom="paragraph">
            <wp:posOffset>-187960</wp:posOffset>
          </wp:positionV>
          <wp:extent cx="1205865" cy="520700"/>
          <wp:effectExtent l="0" t="0" r="0" b="12700"/>
          <wp:wrapNone/>
          <wp:docPr id="19" name="Obraz 19" descr="Mac OS X:Users:Kasia:Desktop:PW_zdalna:marzec_2020:Uczelnia_Badawcza:logo_IDUB:IDUB_PL_pozio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marzec_2020:Uczelnia_Badawcza:logo_IDUB:IDUB_PL_pozio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5865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8242" behindDoc="1" locked="0" layoutInCell="1" allowOverlap="1" wp14:anchorId="59D8CC84" wp14:editId="2A44F987">
          <wp:simplePos x="0" y="0"/>
          <wp:positionH relativeFrom="column">
            <wp:posOffset>1560419</wp:posOffset>
          </wp:positionH>
          <wp:positionV relativeFrom="paragraph">
            <wp:posOffset>-81168</wp:posOffset>
          </wp:positionV>
          <wp:extent cx="1089697" cy="365279"/>
          <wp:effectExtent l="0" t="0" r="2540" b="0"/>
          <wp:wrapNone/>
          <wp:docPr id="22" name="Obraz 22" descr="Mac OS X:Users:Kasia:Desktop:PW_zdalna:znak-podstawowy-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znak-podstawowy-PL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697" cy="3652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FAF6A0" w14:textId="77777777" w:rsidR="00002B1A" w:rsidRDefault="00002B1A">
    <w:pPr>
      <w:pStyle w:val="Nagwek"/>
      <w:rPr>
        <w:rFonts w:ascii="Radikal WUT" w:hAnsi="Radikal WUT"/>
        <w:noProof/>
        <w:color w:val="EA7C5A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8F719B" w14:textId="746FFC26" w:rsidR="00002B1A" w:rsidRPr="00D24200" w:rsidRDefault="00002B1A">
    <w:pPr>
      <w:pStyle w:val="Nagwek"/>
      <w:rPr>
        <w:rFonts w:ascii="Radikal WUT" w:hAnsi="Radikal WUT"/>
        <w:noProof/>
        <w:color w:val="EA7C5A"/>
        <w:sz w:val="24"/>
        <w:szCs w:val="24"/>
      </w:rPr>
    </w:pPr>
    <w:r w:rsidRPr="00D24200">
      <w:rPr>
        <w:noProof/>
        <w:color w:val="EA7C5A"/>
        <w:shd w:val="clear" w:color="auto" w:fill="E6E6E6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21D4ABF4" wp14:editId="07293073">
              <wp:simplePos x="0" y="0"/>
              <wp:positionH relativeFrom="rightMargin">
                <wp:posOffset>40640</wp:posOffset>
              </wp:positionH>
              <wp:positionV relativeFrom="paragraph">
                <wp:posOffset>-33655</wp:posOffset>
              </wp:positionV>
              <wp:extent cx="1104900" cy="438150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4900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A4692D" w14:textId="77777777" w:rsidR="00002B1A" w:rsidRPr="00D24200" w:rsidRDefault="00002B1A" w:rsidP="002D7715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</w:pPr>
                          <w:r w:rsidRPr="00D24200"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13FB1A5F" w14:textId="41E31020" w:rsidR="00002B1A" w:rsidRPr="00D24200" w:rsidRDefault="00002B1A" w:rsidP="002D7715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</w:pPr>
                          <w:r w:rsidRPr="00D24200"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  <w:t>Warszawsk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1D4ABF4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3.2pt;margin-top:-2.65pt;width:87pt;height:34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" filled="f" stroked="f">
              <v:textbox>
                <w:txbxContent>
                  <w:p w14:paraId="1AA4692D" w14:textId="77777777" w:rsidR="00002B1A" w:rsidRPr="00D24200" w:rsidRDefault="00002B1A" w:rsidP="002D7715">
                    <w:pPr>
                      <w:spacing w:after="0" w:line="240" w:lineRule="auto"/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</w:pPr>
                    <w:r w:rsidRPr="00D24200"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  <w:t>Politechnika</w:t>
                    </w:r>
                  </w:p>
                  <w:p w14:paraId="13FB1A5F" w14:textId="41E31020" w:rsidR="00002B1A" w:rsidRPr="00D24200" w:rsidRDefault="00002B1A" w:rsidP="002D7715">
                    <w:pPr>
                      <w:spacing w:after="0" w:line="240" w:lineRule="auto"/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</w:pPr>
                    <w:r w:rsidRPr="00D24200"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  <w:t>Warszawska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Radikal WUT" w:hAnsi="Radikal WUT"/>
        <w:noProof/>
        <w:color w:val="EA7C5A"/>
        <w:sz w:val="24"/>
        <w:szCs w:val="24"/>
      </w:rPr>
      <w:t>Samorząd Studentó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205E3"/>
    <w:multiLevelType w:val="hybridMultilevel"/>
    <w:tmpl w:val="A2CCF9A4"/>
    <w:lvl w:ilvl="0" w:tplc="04150011">
      <w:start w:val="1"/>
      <w:numFmt w:val="decimal"/>
      <w:lvlText w:val="%1)"/>
      <w:lvlJc w:val="left"/>
      <w:pPr>
        <w:ind w:left="503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F0F9F"/>
    <w:multiLevelType w:val="hybridMultilevel"/>
    <w:tmpl w:val="0750ECB0"/>
    <w:lvl w:ilvl="0" w:tplc="04150017">
      <w:start w:val="1"/>
      <w:numFmt w:val="lowerLetter"/>
      <w:lvlText w:val="%1)"/>
      <w:lvlJc w:val="left"/>
      <w:pPr>
        <w:ind w:left="928" w:hanging="360"/>
      </w:p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13F96BA7"/>
    <w:multiLevelType w:val="hybridMultilevel"/>
    <w:tmpl w:val="7C3A5C2C"/>
    <w:lvl w:ilvl="0" w:tplc="F0360702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5865D3A"/>
    <w:multiLevelType w:val="hybridMultilevel"/>
    <w:tmpl w:val="686C70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537859"/>
    <w:multiLevelType w:val="hybridMultilevel"/>
    <w:tmpl w:val="8B74410A"/>
    <w:lvl w:ilvl="0" w:tplc="04150011">
      <w:start w:val="1"/>
      <w:numFmt w:val="decimal"/>
      <w:lvlText w:val="%1)"/>
      <w:lvlJc w:val="left"/>
      <w:pPr>
        <w:ind w:left="630" w:hanging="360"/>
      </w:pPr>
    </w:lvl>
    <w:lvl w:ilvl="1" w:tplc="04150019" w:tentative="1">
      <w:start w:val="1"/>
      <w:numFmt w:val="lowerLetter"/>
      <w:lvlText w:val="%2."/>
      <w:lvlJc w:val="left"/>
      <w:pPr>
        <w:ind w:left="1350" w:hanging="360"/>
      </w:pPr>
    </w:lvl>
    <w:lvl w:ilvl="2" w:tplc="0415001B" w:tentative="1">
      <w:start w:val="1"/>
      <w:numFmt w:val="lowerRoman"/>
      <w:lvlText w:val="%3."/>
      <w:lvlJc w:val="right"/>
      <w:pPr>
        <w:ind w:left="2070" w:hanging="180"/>
      </w:pPr>
    </w:lvl>
    <w:lvl w:ilvl="3" w:tplc="0415000F" w:tentative="1">
      <w:start w:val="1"/>
      <w:numFmt w:val="decimal"/>
      <w:lvlText w:val="%4."/>
      <w:lvlJc w:val="left"/>
      <w:pPr>
        <w:ind w:left="2790" w:hanging="360"/>
      </w:pPr>
    </w:lvl>
    <w:lvl w:ilvl="4" w:tplc="04150019" w:tentative="1">
      <w:start w:val="1"/>
      <w:numFmt w:val="lowerLetter"/>
      <w:lvlText w:val="%5."/>
      <w:lvlJc w:val="left"/>
      <w:pPr>
        <w:ind w:left="3510" w:hanging="360"/>
      </w:pPr>
    </w:lvl>
    <w:lvl w:ilvl="5" w:tplc="0415001B" w:tentative="1">
      <w:start w:val="1"/>
      <w:numFmt w:val="lowerRoman"/>
      <w:lvlText w:val="%6."/>
      <w:lvlJc w:val="right"/>
      <w:pPr>
        <w:ind w:left="4230" w:hanging="180"/>
      </w:pPr>
    </w:lvl>
    <w:lvl w:ilvl="6" w:tplc="0415000F" w:tentative="1">
      <w:start w:val="1"/>
      <w:numFmt w:val="decimal"/>
      <w:lvlText w:val="%7."/>
      <w:lvlJc w:val="left"/>
      <w:pPr>
        <w:ind w:left="4950" w:hanging="360"/>
      </w:pPr>
    </w:lvl>
    <w:lvl w:ilvl="7" w:tplc="04150019" w:tentative="1">
      <w:start w:val="1"/>
      <w:numFmt w:val="lowerLetter"/>
      <w:lvlText w:val="%8."/>
      <w:lvlJc w:val="left"/>
      <w:pPr>
        <w:ind w:left="5670" w:hanging="360"/>
      </w:pPr>
    </w:lvl>
    <w:lvl w:ilvl="8" w:tplc="0415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" w15:restartNumberingAfterBreak="0">
    <w:nsid w:val="23DA2DF9"/>
    <w:multiLevelType w:val="hybridMultilevel"/>
    <w:tmpl w:val="DD0CB25E"/>
    <w:lvl w:ilvl="0" w:tplc="2FF053D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35AD6"/>
    <w:multiLevelType w:val="hybridMultilevel"/>
    <w:tmpl w:val="28025B3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5B66EEC"/>
    <w:multiLevelType w:val="hybridMultilevel"/>
    <w:tmpl w:val="786E9778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DAB2272"/>
    <w:multiLevelType w:val="hybridMultilevel"/>
    <w:tmpl w:val="44DC290A"/>
    <w:lvl w:ilvl="0" w:tplc="B3F8B64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C8193A"/>
    <w:multiLevelType w:val="hybridMultilevel"/>
    <w:tmpl w:val="EAE01288"/>
    <w:lvl w:ilvl="0" w:tplc="041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6C068078">
      <w:start w:val="1"/>
      <w:numFmt w:val="lowerLetter"/>
      <w:lvlText w:val="%2)"/>
      <w:lvlJc w:val="left"/>
      <w:pPr>
        <w:ind w:left="1364" w:hanging="360"/>
      </w:pPr>
      <w:rPr>
        <w:i w:val="0"/>
        <w:iCs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4607AE"/>
    <w:multiLevelType w:val="hybridMultilevel"/>
    <w:tmpl w:val="8CB2E9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6A438A"/>
    <w:multiLevelType w:val="hybridMultilevel"/>
    <w:tmpl w:val="59EE6E56"/>
    <w:lvl w:ilvl="0" w:tplc="1CAC3F78">
      <w:start w:val="2"/>
      <w:numFmt w:val="bullet"/>
      <w:lvlText w:val=""/>
      <w:lvlJc w:val="left"/>
      <w:pPr>
        <w:ind w:left="975" w:hanging="360"/>
      </w:pPr>
      <w:rPr>
        <w:rFonts w:ascii="Symbol" w:eastAsia="Times New Roman" w:hAnsi="Symbol" w:cs="Calibri" w:hint="default"/>
        <w:sz w:val="22"/>
      </w:rPr>
    </w:lvl>
    <w:lvl w:ilvl="1" w:tplc="0415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12" w15:restartNumberingAfterBreak="0">
    <w:nsid w:val="3B2C4E35"/>
    <w:multiLevelType w:val="hybridMultilevel"/>
    <w:tmpl w:val="32C2824C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3C8E4491"/>
    <w:multiLevelType w:val="hybridMultilevel"/>
    <w:tmpl w:val="FB6268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F21798"/>
    <w:multiLevelType w:val="hybridMultilevel"/>
    <w:tmpl w:val="88605D18"/>
    <w:lvl w:ilvl="0" w:tplc="E4948B2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970387"/>
    <w:multiLevelType w:val="hybridMultilevel"/>
    <w:tmpl w:val="24FE919E"/>
    <w:lvl w:ilvl="0" w:tplc="9090669A">
      <w:start w:val="4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6D1BDA"/>
    <w:multiLevelType w:val="hybridMultilevel"/>
    <w:tmpl w:val="F842A772"/>
    <w:lvl w:ilvl="0" w:tplc="E86C05CE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7" w15:restartNumberingAfterBreak="0">
    <w:nsid w:val="43927496"/>
    <w:multiLevelType w:val="hybridMultilevel"/>
    <w:tmpl w:val="54CEC9C0"/>
    <w:lvl w:ilvl="0" w:tplc="CF186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3328B0"/>
    <w:multiLevelType w:val="hybridMultilevel"/>
    <w:tmpl w:val="2884CF32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4E2A7934"/>
    <w:multiLevelType w:val="hybridMultilevel"/>
    <w:tmpl w:val="C4688286"/>
    <w:lvl w:ilvl="0" w:tplc="5A9EE2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523C35"/>
    <w:multiLevelType w:val="hybridMultilevel"/>
    <w:tmpl w:val="FFECCB72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1" w15:restartNumberingAfterBreak="0">
    <w:nsid w:val="500C1E77"/>
    <w:multiLevelType w:val="hybridMultilevel"/>
    <w:tmpl w:val="5156E286"/>
    <w:lvl w:ilvl="0" w:tplc="04150011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5359390D"/>
    <w:multiLevelType w:val="multilevel"/>
    <w:tmpl w:val="987E88C8"/>
    <w:lvl w:ilvl="0">
      <w:start w:val="1"/>
      <w:numFmt w:val="decimal"/>
      <w:lvlText w:val="%1)"/>
      <w:lvlJc w:val="left"/>
      <w:pPr>
        <w:ind w:left="927" w:hanging="36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1485" w:hanging="405"/>
      </w:pPr>
    </w:lvl>
    <w:lvl w:ilvl="2">
      <w:start w:val="1"/>
      <w:numFmt w:val="decimal"/>
      <w:lvlText w:val="%1.%2.%3."/>
      <w:lvlJc w:val="left"/>
      <w:pPr>
        <w:ind w:left="2313" w:hanging="720"/>
      </w:pPr>
    </w:lvl>
    <w:lvl w:ilvl="3">
      <w:start w:val="1"/>
      <w:numFmt w:val="decimal"/>
      <w:lvlText w:val="%1.%2.%3.%4."/>
      <w:lvlJc w:val="left"/>
      <w:pPr>
        <w:ind w:left="2826" w:hanging="720"/>
      </w:pPr>
    </w:lvl>
    <w:lvl w:ilvl="4">
      <w:start w:val="1"/>
      <w:numFmt w:val="decimal"/>
      <w:lvlText w:val="%1.%2.%3.%4.%5."/>
      <w:lvlJc w:val="left"/>
      <w:pPr>
        <w:ind w:left="3699" w:hanging="1080"/>
      </w:pPr>
    </w:lvl>
    <w:lvl w:ilvl="5">
      <w:start w:val="1"/>
      <w:numFmt w:val="decimal"/>
      <w:lvlText w:val="%1.%2.%3.%4.%5.%6."/>
      <w:lvlJc w:val="left"/>
      <w:pPr>
        <w:ind w:left="4212" w:hanging="1080"/>
      </w:pPr>
    </w:lvl>
    <w:lvl w:ilvl="6">
      <w:start w:val="1"/>
      <w:numFmt w:val="decimal"/>
      <w:lvlText w:val="%1.%2.%3.%4.%5.%6.%7."/>
      <w:lvlJc w:val="left"/>
      <w:pPr>
        <w:ind w:left="5085" w:hanging="1440"/>
      </w:pPr>
    </w:lvl>
    <w:lvl w:ilvl="7">
      <w:start w:val="1"/>
      <w:numFmt w:val="decimal"/>
      <w:lvlText w:val="%1.%2.%3.%4.%5.%6.%7.%8."/>
      <w:lvlJc w:val="left"/>
      <w:pPr>
        <w:ind w:left="5598" w:hanging="1440"/>
      </w:pPr>
    </w:lvl>
    <w:lvl w:ilvl="8">
      <w:start w:val="1"/>
      <w:numFmt w:val="decimal"/>
      <w:lvlText w:val="%1.%2.%3.%4.%5.%6.%7.%8.%9."/>
      <w:lvlJc w:val="left"/>
      <w:pPr>
        <w:ind w:left="6471" w:hanging="1800"/>
      </w:pPr>
    </w:lvl>
  </w:abstractNum>
  <w:abstractNum w:abstractNumId="23" w15:restartNumberingAfterBreak="0">
    <w:nsid w:val="55AB3B32"/>
    <w:multiLevelType w:val="hybridMultilevel"/>
    <w:tmpl w:val="4A2E46D8"/>
    <w:lvl w:ilvl="0" w:tplc="F03607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A066DF3"/>
    <w:multiLevelType w:val="hybridMultilevel"/>
    <w:tmpl w:val="970ADBE4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5B690597"/>
    <w:multiLevelType w:val="hybridMultilevel"/>
    <w:tmpl w:val="5EB8312E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6" w15:restartNumberingAfterBreak="0">
    <w:nsid w:val="67090DDE"/>
    <w:multiLevelType w:val="hybridMultilevel"/>
    <w:tmpl w:val="EECEE1E0"/>
    <w:lvl w:ilvl="0" w:tplc="5A9EE244">
      <w:start w:val="1"/>
      <w:numFmt w:val="decimal"/>
      <w:lvlText w:val="%1)"/>
      <w:lvlJc w:val="left"/>
      <w:pPr>
        <w:ind w:left="50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6DAF1B09"/>
    <w:multiLevelType w:val="hybridMultilevel"/>
    <w:tmpl w:val="48A2F778"/>
    <w:lvl w:ilvl="0" w:tplc="250237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7D6432"/>
    <w:multiLevelType w:val="hybridMultilevel"/>
    <w:tmpl w:val="6854BE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BA4D01"/>
    <w:multiLevelType w:val="multilevel"/>
    <w:tmpl w:val="C35AFD24"/>
    <w:lvl w:ilvl="0">
      <w:start w:val="4"/>
      <w:numFmt w:val="decimal"/>
      <w:lvlText w:val="%1."/>
      <w:lvlJc w:val="left"/>
      <w:pPr>
        <w:tabs>
          <w:tab w:val="num" w:pos="180"/>
        </w:tabs>
        <w:ind w:left="180" w:hanging="360"/>
      </w:pPr>
    </w:lvl>
    <w:lvl w:ilvl="1" w:tentative="1">
      <w:start w:val="1"/>
      <w:numFmt w:val="decimal"/>
      <w:lvlText w:val="%2."/>
      <w:lvlJc w:val="left"/>
      <w:pPr>
        <w:tabs>
          <w:tab w:val="num" w:pos="900"/>
        </w:tabs>
        <w:ind w:left="900" w:hanging="360"/>
      </w:pPr>
    </w:lvl>
    <w:lvl w:ilvl="2" w:tentative="1">
      <w:start w:val="1"/>
      <w:numFmt w:val="decimal"/>
      <w:lvlText w:val="%3."/>
      <w:lvlJc w:val="left"/>
      <w:pPr>
        <w:tabs>
          <w:tab w:val="num" w:pos="1620"/>
        </w:tabs>
        <w:ind w:left="1620" w:hanging="360"/>
      </w:pPr>
    </w:lvl>
    <w:lvl w:ilvl="3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entative="1">
      <w:start w:val="1"/>
      <w:numFmt w:val="decimal"/>
      <w:lvlText w:val="%5."/>
      <w:lvlJc w:val="left"/>
      <w:pPr>
        <w:tabs>
          <w:tab w:val="num" w:pos="3060"/>
        </w:tabs>
        <w:ind w:left="3060" w:hanging="360"/>
      </w:pPr>
    </w:lvl>
    <w:lvl w:ilvl="5" w:tentative="1">
      <w:start w:val="1"/>
      <w:numFmt w:val="decimal"/>
      <w:lvlText w:val="%6."/>
      <w:lvlJc w:val="left"/>
      <w:pPr>
        <w:tabs>
          <w:tab w:val="num" w:pos="3780"/>
        </w:tabs>
        <w:ind w:left="3780" w:hanging="360"/>
      </w:pPr>
    </w:lvl>
    <w:lvl w:ilvl="6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entative="1">
      <w:start w:val="1"/>
      <w:numFmt w:val="decimal"/>
      <w:lvlText w:val="%8."/>
      <w:lvlJc w:val="left"/>
      <w:pPr>
        <w:tabs>
          <w:tab w:val="num" w:pos="5220"/>
        </w:tabs>
        <w:ind w:left="5220" w:hanging="360"/>
      </w:pPr>
    </w:lvl>
    <w:lvl w:ilvl="8" w:tentative="1">
      <w:start w:val="1"/>
      <w:numFmt w:val="decimal"/>
      <w:lvlText w:val="%9."/>
      <w:lvlJc w:val="left"/>
      <w:pPr>
        <w:tabs>
          <w:tab w:val="num" w:pos="5940"/>
        </w:tabs>
        <w:ind w:left="5940" w:hanging="360"/>
      </w:pPr>
    </w:lvl>
  </w:abstractNum>
  <w:abstractNum w:abstractNumId="30" w15:restartNumberingAfterBreak="0">
    <w:nsid w:val="78B03CA4"/>
    <w:multiLevelType w:val="hybridMultilevel"/>
    <w:tmpl w:val="30B88E4E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7BCB60CE"/>
    <w:multiLevelType w:val="hybridMultilevel"/>
    <w:tmpl w:val="ECD2BE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EAE36B2"/>
    <w:multiLevelType w:val="hybridMultilevel"/>
    <w:tmpl w:val="9998E9BE"/>
    <w:lvl w:ilvl="0" w:tplc="13AAB52A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13"/>
  </w:num>
  <w:num w:numId="2">
    <w:abstractNumId w:val="23"/>
  </w:num>
  <w:num w:numId="3">
    <w:abstractNumId w:val="0"/>
  </w:num>
  <w:num w:numId="4">
    <w:abstractNumId w:val="32"/>
  </w:num>
  <w:num w:numId="5">
    <w:abstractNumId w:val="9"/>
  </w:num>
  <w:num w:numId="6">
    <w:abstractNumId w:val="24"/>
  </w:num>
  <w:num w:numId="7">
    <w:abstractNumId w:val="22"/>
  </w:num>
  <w:num w:numId="8">
    <w:abstractNumId w:val="31"/>
  </w:num>
  <w:num w:numId="9">
    <w:abstractNumId w:val="26"/>
  </w:num>
  <w:num w:numId="10">
    <w:abstractNumId w:val="19"/>
  </w:num>
  <w:num w:numId="11">
    <w:abstractNumId w:val="14"/>
  </w:num>
  <w:num w:numId="12">
    <w:abstractNumId w:val="16"/>
  </w:num>
  <w:num w:numId="13">
    <w:abstractNumId w:val="27"/>
  </w:num>
  <w:num w:numId="14">
    <w:abstractNumId w:val="28"/>
  </w:num>
  <w:num w:numId="15">
    <w:abstractNumId w:val="8"/>
  </w:num>
  <w:num w:numId="16">
    <w:abstractNumId w:val="10"/>
  </w:num>
  <w:num w:numId="17">
    <w:abstractNumId w:val="7"/>
  </w:num>
  <w:num w:numId="18">
    <w:abstractNumId w:val="3"/>
  </w:num>
  <w:num w:numId="19">
    <w:abstractNumId w:val="1"/>
  </w:num>
  <w:num w:numId="20">
    <w:abstractNumId w:val="20"/>
  </w:num>
  <w:num w:numId="21">
    <w:abstractNumId w:val="12"/>
  </w:num>
  <w:num w:numId="22">
    <w:abstractNumId w:val="6"/>
  </w:num>
  <w:num w:numId="23">
    <w:abstractNumId w:val="30"/>
  </w:num>
  <w:num w:numId="24">
    <w:abstractNumId w:val="2"/>
  </w:num>
  <w:num w:numId="25">
    <w:abstractNumId w:val="21"/>
  </w:num>
  <w:num w:numId="26">
    <w:abstractNumId w:val="5"/>
  </w:num>
  <w:num w:numId="27">
    <w:abstractNumId w:val="17"/>
  </w:num>
  <w:num w:numId="28">
    <w:abstractNumId w:val="29"/>
  </w:num>
  <w:num w:numId="29">
    <w:abstractNumId w:val="4"/>
  </w:num>
  <w:num w:numId="30">
    <w:abstractNumId w:val="15"/>
  </w:num>
  <w:num w:numId="31">
    <w:abstractNumId w:val="11"/>
  </w:num>
  <w:num w:numId="32">
    <w:abstractNumId w:val="18"/>
  </w:num>
  <w:num w:numId="33">
    <w:abstractNumId w:val="25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MzA1MDM1MTSxMDVX0lEKTi0uzszPAykwrAUAAV4SGywAAAA="/>
  </w:docVars>
  <w:rsids>
    <w:rsidRoot w:val="008319F7"/>
    <w:rsid w:val="000002CF"/>
    <w:rsid w:val="00000C22"/>
    <w:rsid w:val="0000132F"/>
    <w:rsid w:val="00001639"/>
    <w:rsid w:val="00001C49"/>
    <w:rsid w:val="00002B1A"/>
    <w:rsid w:val="00004027"/>
    <w:rsid w:val="00004065"/>
    <w:rsid w:val="000046C0"/>
    <w:rsid w:val="0000482C"/>
    <w:rsid w:val="00005319"/>
    <w:rsid w:val="000073B9"/>
    <w:rsid w:val="00010ECE"/>
    <w:rsid w:val="000113BE"/>
    <w:rsid w:val="000121E2"/>
    <w:rsid w:val="00012A4D"/>
    <w:rsid w:val="0001343D"/>
    <w:rsid w:val="00013845"/>
    <w:rsid w:val="000144E1"/>
    <w:rsid w:val="00015C0C"/>
    <w:rsid w:val="000175C7"/>
    <w:rsid w:val="000204C6"/>
    <w:rsid w:val="00021842"/>
    <w:rsid w:val="0002394B"/>
    <w:rsid w:val="00025921"/>
    <w:rsid w:val="000262DD"/>
    <w:rsid w:val="000275D9"/>
    <w:rsid w:val="00030BF2"/>
    <w:rsid w:val="0003384F"/>
    <w:rsid w:val="00035554"/>
    <w:rsid w:val="00036558"/>
    <w:rsid w:val="0003686E"/>
    <w:rsid w:val="00040237"/>
    <w:rsid w:val="00040679"/>
    <w:rsid w:val="00040908"/>
    <w:rsid w:val="00040C7C"/>
    <w:rsid w:val="000421BF"/>
    <w:rsid w:val="00043AB8"/>
    <w:rsid w:val="00043F89"/>
    <w:rsid w:val="00045D3E"/>
    <w:rsid w:val="000461F5"/>
    <w:rsid w:val="0004688B"/>
    <w:rsid w:val="00046C57"/>
    <w:rsid w:val="000519FF"/>
    <w:rsid w:val="00051FD9"/>
    <w:rsid w:val="00053F55"/>
    <w:rsid w:val="00054747"/>
    <w:rsid w:val="00055509"/>
    <w:rsid w:val="00055621"/>
    <w:rsid w:val="00056700"/>
    <w:rsid w:val="00057C18"/>
    <w:rsid w:val="0006051A"/>
    <w:rsid w:val="00060EC2"/>
    <w:rsid w:val="000622B4"/>
    <w:rsid w:val="00064890"/>
    <w:rsid w:val="00066323"/>
    <w:rsid w:val="000667F5"/>
    <w:rsid w:val="0007027C"/>
    <w:rsid w:val="00070990"/>
    <w:rsid w:val="00070AA0"/>
    <w:rsid w:val="00072D5A"/>
    <w:rsid w:val="00073700"/>
    <w:rsid w:val="00074450"/>
    <w:rsid w:val="000749B6"/>
    <w:rsid w:val="000753B7"/>
    <w:rsid w:val="0007616A"/>
    <w:rsid w:val="0007687D"/>
    <w:rsid w:val="00077084"/>
    <w:rsid w:val="00077C07"/>
    <w:rsid w:val="000829BB"/>
    <w:rsid w:val="000843B3"/>
    <w:rsid w:val="000865A1"/>
    <w:rsid w:val="00090A1E"/>
    <w:rsid w:val="000919DE"/>
    <w:rsid w:val="00092215"/>
    <w:rsid w:val="00092B91"/>
    <w:rsid w:val="000931D5"/>
    <w:rsid w:val="00093D05"/>
    <w:rsid w:val="00096E6B"/>
    <w:rsid w:val="00097046"/>
    <w:rsid w:val="000974BC"/>
    <w:rsid w:val="00097837"/>
    <w:rsid w:val="0009784F"/>
    <w:rsid w:val="0009786C"/>
    <w:rsid w:val="000A2A88"/>
    <w:rsid w:val="000A2D87"/>
    <w:rsid w:val="000A37C7"/>
    <w:rsid w:val="000A3A62"/>
    <w:rsid w:val="000A3C70"/>
    <w:rsid w:val="000A5F0D"/>
    <w:rsid w:val="000A63B7"/>
    <w:rsid w:val="000A6ECA"/>
    <w:rsid w:val="000A762D"/>
    <w:rsid w:val="000B0F5F"/>
    <w:rsid w:val="000B10E0"/>
    <w:rsid w:val="000B1292"/>
    <w:rsid w:val="000B33E9"/>
    <w:rsid w:val="000B4D0C"/>
    <w:rsid w:val="000B4DD6"/>
    <w:rsid w:val="000B561D"/>
    <w:rsid w:val="000B587D"/>
    <w:rsid w:val="000B6767"/>
    <w:rsid w:val="000B6835"/>
    <w:rsid w:val="000C0D4A"/>
    <w:rsid w:val="000C5094"/>
    <w:rsid w:val="000C5286"/>
    <w:rsid w:val="000C59CF"/>
    <w:rsid w:val="000C66E5"/>
    <w:rsid w:val="000C720A"/>
    <w:rsid w:val="000D0495"/>
    <w:rsid w:val="000D3085"/>
    <w:rsid w:val="000D35E9"/>
    <w:rsid w:val="000D37A6"/>
    <w:rsid w:val="000D387F"/>
    <w:rsid w:val="000D38EE"/>
    <w:rsid w:val="000D473F"/>
    <w:rsid w:val="000D5571"/>
    <w:rsid w:val="000D705E"/>
    <w:rsid w:val="000D7649"/>
    <w:rsid w:val="000D7BE6"/>
    <w:rsid w:val="000E1D0C"/>
    <w:rsid w:val="000E2916"/>
    <w:rsid w:val="000E591D"/>
    <w:rsid w:val="000E7353"/>
    <w:rsid w:val="000E76CA"/>
    <w:rsid w:val="000F04B6"/>
    <w:rsid w:val="000F211E"/>
    <w:rsid w:val="000F25E7"/>
    <w:rsid w:val="000F2A0A"/>
    <w:rsid w:val="000F2F9A"/>
    <w:rsid w:val="000F538B"/>
    <w:rsid w:val="00102A63"/>
    <w:rsid w:val="0010374B"/>
    <w:rsid w:val="00103765"/>
    <w:rsid w:val="00106BE9"/>
    <w:rsid w:val="00111333"/>
    <w:rsid w:val="00115EC2"/>
    <w:rsid w:val="00116E9A"/>
    <w:rsid w:val="001171CB"/>
    <w:rsid w:val="00117C1F"/>
    <w:rsid w:val="00122BA4"/>
    <w:rsid w:val="00122D80"/>
    <w:rsid w:val="00123982"/>
    <w:rsid w:val="0012476B"/>
    <w:rsid w:val="0012490D"/>
    <w:rsid w:val="0012541A"/>
    <w:rsid w:val="0012615B"/>
    <w:rsid w:val="001262D4"/>
    <w:rsid w:val="00126B27"/>
    <w:rsid w:val="00130C75"/>
    <w:rsid w:val="00130E22"/>
    <w:rsid w:val="0013383C"/>
    <w:rsid w:val="00133963"/>
    <w:rsid w:val="00134249"/>
    <w:rsid w:val="001349BE"/>
    <w:rsid w:val="001355B7"/>
    <w:rsid w:val="00135ABE"/>
    <w:rsid w:val="00137B50"/>
    <w:rsid w:val="00144901"/>
    <w:rsid w:val="0014676D"/>
    <w:rsid w:val="001471A0"/>
    <w:rsid w:val="001472F9"/>
    <w:rsid w:val="00147F61"/>
    <w:rsid w:val="00152192"/>
    <w:rsid w:val="001528E9"/>
    <w:rsid w:val="001535EE"/>
    <w:rsid w:val="00154B37"/>
    <w:rsid w:val="00157C67"/>
    <w:rsid w:val="00161A84"/>
    <w:rsid w:val="00162708"/>
    <w:rsid w:val="00162CA2"/>
    <w:rsid w:val="00164D62"/>
    <w:rsid w:val="00164F12"/>
    <w:rsid w:val="00165C02"/>
    <w:rsid w:val="00166C97"/>
    <w:rsid w:val="0016722F"/>
    <w:rsid w:val="00167D2E"/>
    <w:rsid w:val="00167F26"/>
    <w:rsid w:val="001703A9"/>
    <w:rsid w:val="00171562"/>
    <w:rsid w:val="00172609"/>
    <w:rsid w:val="00172804"/>
    <w:rsid w:val="00173D05"/>
    <w:rsid w:val="00173E34"/>
    <w:rsid w:val="00173F63"/>
    <w:rsid w:val="00174E79"/>
    <w:rsid w:val="00175199"/>
    <w:rsid w:val="00176695"/>
    <w:rsid w:val="00176F33"/>
    <w:rsid w:val="00181992"/>
    <w:rsid w:val="00183535"/>
    <w:rsid w:val="00183F79"/>
    <w:rsid w:val="00185575"/>
    <w:rsid w:val="0018634C"/>
    <w:rsid w:val="0018731F"/>
    <w:rsid w:val="001909F8"/>
    <w:rsid w:val="00191B4C"/>
    <w:rsid w:val="00193A58"/>
    <w:rsid w:val="0019513B"/>
    <w:rsid w:val="00195FA1"/>
    <w:rsid w:val="00196DAE"/>
    <w:rsid w:val="001A0323"/>
    <w:rsid w:val="001A1BF2"/>
    <w:rsid w:val="001A1E53"/>
    <w:rsid w:val="001A6CAC"/>
    <w:rsid w:val="001A71C4"/>
    <w:rsid w:val="001B3A20"/>
    <w:rsid w:val="001B6858"/>
    <w:rsid w:val="001B7E3E"/>
    <w:rsid w:val="001C03BF"/>
    <w:rsid w:val="001C192E"/>
    <w:rsid w:val="001C776A"/>
    <w:rsid w:val="001C78B2"/>
    <w:rsid w:val="001C7BD7"/>
    <w:rsid w:val="001D049E"/>
    <w:rsid w:val="001D164F"/>
    <w:rsid w:val="001D3879"/>
    <w:rsid w:val="001D4FA2"/>
    <w:rsid w:val="001D7B7B"/>
    <w:rsid w:val="001E0180"/>
    <w:rsid w:val="001E0E73"/>
    <w:rsid w:val="001E20DF"/>
    <w:rsid w:val="001E3FBC"/>
    <w:rsid w:val="001E4121"/>
    <w:rsid w:val="001E43D4"/>
    <w:rsid w:val="001E4706"/>
    <w:rsid w:val="001E51A1"/>
    <w:rsid w:val="001E580B"/>
    <w:rsid w:val="001E5887"/>
    <w:rsid w:val="001E6F3D"/>
    <w:rsid w:val="001F23E0"/>
    <w:rsid w:val="001F2B62"/>
    <w:rsid w:val="001F3F74"/>
    <w:rsid w:val="001F4D7E"/>
    <w:rsid w:val="0020025A"/>
    <w:rsid w:val="0020065D"/>
    <w:rsid w:val="0020401D"/>
    <w:rsid w:val="0020595C"/>
    <w:rsid w:val="0020597D"/>
    <w:rsid w:val="0020797F"/>
    <w:rsid w:val="002100BB"/>
    <w:rsid w:val="00211FAD"/>
    <w:rsid w:val="00212C33"/>
    <w:rsid w:val="00212CFD"/>
    <w:rsid w:val="00214B2F"/>
    <w:rsid w:val="002161B2"/>
    <w:rsid w:val="00216323"/>
    <w:rsid w:val="0021653A"/>
    <w:rsid w:val="00216FAD"/>
    <w:rsid w:val="00217FA2"/>
    <w:rsid w:val="00220A8F"/>
    <w:rsid w:val="00220E36"/>
    <w:rsid w:val="00220E37"/>
    <w:rsid w:val="00221260"/>
    <w:rsid w:val="00225654"/>
    <w:rsid w:val="00225D62"/>
    <w:rsid w:val="00227586"/>
    <w:rsid w:val="00230F54"/>
    <w:rsid w:val="002311AA"/>
    <w:rsid w:val="002333D3"/>
    <w:rsid w:val="00233812"/>
    <w:rsid w:val="00233F7B"/>
    <w:rsid w:val="00234AA2"/>
    <w:rsid w:val="00234D23"/>
    <w:rsid w:val="002350D8"/>
    <w:rsid w:val="002354CE"/>
    <w:rsid w:val="002366C6"/>
    <w:rsid w:val="00240BF0"/>
    <w:rsid w:val="00240E91"/>
    <w:rsid w:val="00241459"/>
    <w:rsid w:val="0024212A"/>
    <w:rsid w:val="0024287B"/>
    <w:rsid w:val="0024304A"/>
    <w:rsid w:val="00244476"/>
    <w:rsid w:val="00245461"/>
    <w:rsid w:val="00245C48"/>
    <w:rsid w:val="00246173"/>
    <w:rsid w:val="0024762D"/>
    <w:rsid w:val="0025156D"/>
    <w:rsid w:val="002525D6"/>
    <w:rsid w:val="002532AC"/>
    <w:rsid w:val="002541AF"/>
    <w:rsid w:val="00254DB4"/>
    <w:rsid w:val="00255718"/>
    <w:rsid w:val="00256C3E"/>
    <w:rsid w:val="00260A1D"/>
    <w:rsid w:val="00260F98"/>
    <w:rsid w:val="0026114E"/>
    <w:rsid w:val="0026218F"/>
    <w:rsid w:val="00262FB4"/>
    <w:rsid w:val="00263BFE"/>
    <w:rsid w:val="0026424F"/>
    <w:rsid w:val="00265F72"/>
    <w:rsid w:val="0026687C"/>
    <w:rsid w:val="00266F63"/>
    <w:rsid w:val="0026721B"/>
    <w:rsid w:val="00267728"/>
    <w:rsid w:val="0027156A"/>
    <w:rsid w:val="0027259E"/>
    <w:rsid w:val="002745A5"/>
    <w:rsid w:val="002747C8"/>
    <w:rsid w:val="00274EA1"/>
    <w:rsid w:val="00275034"/>
    <w:rsid w:val="0027727A"/>
    <w:rsid w:val="0027792E"/>
    <w:rsid w:val="002800E9"/>
    <w:rsid w:val="00280FE2"/>
    <w:rsid w:val="00281DC8"/>
    <w:rsid w:val="00282B85"/>
    <w:rsid w:val="00283D14"/>
    <w:rsid w:val="00285968"/>
    <w:rsid w:val="00286D4D"/>
    <w:rsid w:val="002905AD"/>
    <w:rsid w:val="002909E4"/>
    <w:rsid w:val="00291CA2"/>
    <w:rsid w:val="00291E5F"/>
    <w:rsid w:val="00293F4D"/>
    <w:rsid w:val="00294516"/>
    <w:rsid w:val="002955F1"/>
    <w:rsid w:val="00297BAC"/>
    <w:rsid w:val="002A0499"/>
    <w:rsid w:val="002A085A"/>
    <w:rsid w:val="002A0BD9"/>
    <w:rsid w:val="002A1218"/>
    <w:rsid w:val="002A326B"/>
    <w:rsid w:val="002A350E"/>
    <w:rsid w:val="002A3A56"/>
    <w:rsid w:val="002A3DE4"/>
    <w:rsid w:val="002A441D"/>
    <w:rsid w:val="002A7FDD"/>
    <w:rsid w:val="002B079E"/>
    <w:rsid w:val="002B07E2"/>
    <w:rsid w:val="002B10F9"/>
    <w:rsid w:val="002B1A0C"/>
    <w:rsid w:val="002B1B5F"/>
    <w:rsid w:val="002B1D0E"/>
    <w:rsid w:val="002B24DD"/>
    <w:rsid w:val="002B383F"/>
    <w:rsid w:val="002B5299"/>
    <w:rsid w:val="002B6102"/>
    <w:rsid w:val="002B643A"/>
    <w:rsid w:val="002B6651"/>
    <w:rsid w:val="002B6F80"/>
    <w:rsid w:val="002B71C0"/>
    <w:rsid w:val="002C04B5"/>
    <w:rsid w:val="002C3C09"/>
    <w:rsid w:val="002C3F20"/>
    <w:rsid w:val="002C4439"/>
    <w:rsid w:val="002C566A"/>
    <w:rsid w:val="002C5F53"/>
    <w:rsid w:val="002D24C3"/>
    <w:rsid w:val="002D258F"/>
    <w:rsid w:val="002D2782"/>
    <w:rsid w:val="002D4D68"/>
    <w:rsid w:val="002D5C56"/>
    <w:rsid w:val="002D62F5"/>
    <w:rsid w:val="002D7715"/>
    <w:rsid w:val="002D7882"/>
    <w:rsid w:val="002E0837"/>
    <w:rsid w:val="002E0D15"/>
    <w:rsid w:val="002E1E37"/>
    <w:rsid w:val="002E2E32"/>
    <w:rsid w:val="002E313E"/>
    <w:rsid w:val="002E3A42"/>
    <w:rsid w:val="002E4B83"/>
    <w:rsid w:val="002E5465"/>
    <w:rsid w:val="002E59D1"/>
    <w:rsid w:val="002F0766"/>
    <w:rsid w:val="002F314C"/>
    <w:rsid w:val="002F4FFF"/>
    <w:rsid w:val="002F5206"/>
    <w:rsid w:val="002F7FE5"/>
    <w:rsid w:val="00300307"/>
    <w:rsid w:val="003008BC"/>
    <w:rsid w:val="003011F8"/>
    <w:rsid w:val="003012B6"/>
    <w:rsid w:val="00303E42"/>
    <w:rsid w:val="003045DD"/>
    <w:rsid w:val="00304F58"/>
    <w:rsid w:val="003051CD"/>
    <w:rsid w:val="003052D8"/>
    <w:rsid w:val="00305A04"/>
    <w:rsid w:val="00305DDC"/>
    <w:rsid w:val="00311375"/>
    <w:rsid w:val="003123CC"/>
    <w:rsid w:val="00314409"/>
    <w:rsid w:val="0031709F"/>
    <w:rsid w:val="00317D76"/>
    <w:rsid w:val="00317DCE"/>
    <w:rsid w:val="00317EB1"/>
    <w:rsid w:val="0032174E"/>
    <w:rsid w:val="00322ACE"/>
    <w:rsid w:val="00325788"/>
    <w:rsid w:val="00325857"/>
    <w:rsid w:val="00325D56"/>
    <w:rsid w:val="00330534"/>
    <w:rsid w:val="00330808"/>
    <w:rsid w:val="00331A6E"/>
    <w:rsid w:val="0033210E"/>
    <w:rsid w:val="00332D48"/>
    <w:rsid w:val="0033350F"/>
    <w:rsid w:val="0033524F"/>
    <w:rsid w:val="003423C2"/>
    <w:rsid w:val="003429BD"/>
    <w:rsid w:val="00343B83"/>
    <w:rsid w:val="00343C26"/>
    <w:rsid w:val="003451FB"/>
    <w:rsid w:val="00345703"/>
    <w:rsid w:val="003461E4"/>
    <w:rsid w:val="00350A2E"/>
    <w:rsid w:val="0035181E"/>
    <w:rsid w:val="0035241A"/>
    <w:rsid w:val="0035516B"/>
    <w:rsid w:val="00355767"/>
    <w:rsid w:val="00355FC2"/>
    <w:rsid w:val="0036330E"/>
    <w:rsid w:val="003646A5"/>
    <w:rsid w:val="0036539C"/>
    <w:rsid w:val="003670D1"/>
    <w:rsid w:val="00367EB0"/>
    <w:rsid w:val="00370034"/>
    <w:rsid w:val="003704B2"/>
    <w:rsid w:val="00372FAE"/>
    <w:rsid w:val="00373451"/>
    <w:rsid w:val="003734C8"/>
    <w:rsid w:val="00376DE0"/>
    <w:rsid w:val="00377D46"/>
    <w:rsid w:val="0038048E"/>
    <w:rsid w:val="00381D5D"/>
    <w:rsid w:val="00382F90"/>
    <w:rsid w:val="0038381E"/>
    <w:rsid w:val="003838B4"/>
    <w:rsid w:val="00384CED"/>
    <w:rsid w:val="00384DEE"/>
    <w:rsid w:val="00385B7A"/>
    <w:rsid w:val="00386259"/>
    <w:rsid w:val="00386743"/>
    <w:rsid w:val="00386B2D"/>
    <w:rsid w:val="00387985"/>
    <w:rsid w:val="00387C85"/>
    <w:rsid w:val="0039016A"/>
    <w:rsid w:val="00390F0A"/>
    <w:rsid w:val="00391247"/>
    <w:rsid w:val="00391FDF"/>
    <w:rsid w:val="003925D3"/>
    <w:rsid w:val="003928CA"/>
    <w:rsid w:val="00393FC5"/>
    <w:rsid w:val="003947F2"/>
    <w:rsid w:val="00395254"/>
    <w:rsid w:val="0039553E"/>
    <w:rsid w:val="00397242"/>
    <w:rsid w:val="003A2E44"/>
    <w:rsid w:val="003A2F19"/>
    <w:rsid w:val="003A340A"/>
    <w:rsid w:val="003A64A9"/>
    <w:rsid w:val="003A6C1F"/>
    <w:rsid w:val="003A6E09"/>
    <w:rsid w:val="003A76A2"/>
    <w:rsid w:val="003B00B3"/>
    <w:rsid w:val="003B1188"/>
    <w:rsid w:val="003B1581"/>
    <w:rsid w:val="003B2F57"/>
    <w:rsid w:val="003B3E9E"/>
    <w:rsid w:val="003B4669"/>
    <w:rsid w:val="003B6081"/>
    <w:rsid w:val="003B617C"/>
    <w:rsid w:val="003B6237"/>
    <w:rsid w:val="003C131B"/>
    <w:rsid w:val="003C44A1"/>
    <w:rsid w:val="003C60E2"/>
    <w:rsid w:val="003C6114"/>
    <w:rsid w:val="003C650B"/>
    <w:rsid w:val="003C7012"/>
    <w:rsid w:val="003C7519"/>
    <w:rsid w:val="003C86D0"/>
    <w:rsid w:val="003D0695"/>
    <w:rsid w:val="003D1E06"/>
    <w:rsid w:val="003D3D02"/>
    <w:rsid w:val="003D3ECB"/>
    <w:rsid w:val="003D42A8"/>
    <w:rsid w:val="003D452D"/>
    <w:rsid w:val="003D53A5"/>
    <w:rsid w:val="003D6099"/>
    <w:rsid w:val="003D683B"/>
    <w:rsid w:val="003D7176"/>
    <w:rsid w:val="003D796D"/>
    <w:rsid w:val="003E00F1"/>
    <w:rsid w:val="003E0F04"/>
    <w:rsid w:val="003E14E3"/>
    <w:rsid w:val="003E18A3"/>
    <w:rsid w:val="003E1F1E"/>
    <w:rsid w:val="003E3194"/>
    <w:rsid w:val="003E32F8"/>
    <w:rsid w:val="003E37F8"/>
    <w:rsid w:val="003E3C05"/>
    <w:rsid w:val="003E3ED2"/>
    <w:rsid w:val="003E43A3"/>
    <w:rsid w:val="003E6778"/>
    <w:rsid w:val="003E7016"/>
    <w:rsid w:val="003E76A1"/>
    <w:rsid w:val="003F01A8"/>
    <w:rsid w:val="003F21FE"/>
    <w:rsid w:val="003F2E59"/>
    <w:rsid w:val="003F30ED"/>
    <w:rsid w:val="003F3A0D"/>
    <w:rsid w:val="003F431A"/>
    <w:rsid w:val="003F4C8C"/>
    <w:rsid w:val="003F55C6"/>
    <w:rsid w:val="003F5AD7"/>
    <w:rsid w:val="003F66B7"/>
    <w:rsid w:val="003F72B6"/>
    <w:rsid w:val="0040043B"/>
    <w:rsid w:val="00401626"/>
    <w:rsid w:val="00402DFC"/>
    <w:rsid w:val="004039C7"/>
    <w:rsid w:val="00403C0E"/>
    <w:rsid w:val="004068B9"/>
    <w:rsid w:val="00406B58"/>
    <w:rsid w:val="00407B59"/>
    <w:rsid w:val="00410550"/>
    <w:rsid w:val="004122D2"/>
    <w:rsid w:val="0041353B"/>
    <w:rsid w:val="004143CD"/>
    <w:rsid w:val="004144CC"/>
    <w:rsid w:val="004146D2"/>
    <w:rsid w:val="00415E4A"/>
    <w:rsid w:val="00416380"/>
    <w:rsid w:val="00423066"/>
    <w:rsid w:val="00425312"/>
    <w:rsid w:val="004257A3"/>
    <w:rsid w:val="00426574"/>
    <w:rsid w:val="004268C6"/>
    <w:rsid w:val="00426DF0"/>
    <w:rsid w:val="004302EB"/>
    <w:rsid w:val="00431728"/>
    <w:rsid w:val="004327FA"/>
    <w:rsid w:val="00432BA7"/>
    <w:rsid w:val="00433A8F"/>
    <w:rsid w:val="00433D06"/>
    <w:rsid w:val="004348AC"/>
    <w:rsid w:val="00435A54"/>
    <w:rsid w:val="0044023E"/>
    <w:rsid w:val="00441355"/>
    <w:rsid w:val="00443892"/>
    <w:rsid w:val="00444427"/>
    <w:rsid w:val="00453840"/>
    <w:rsid w:val="00453ABB"/>
    <w:rsid w:val="00454E5E"/>
    <w:rsid w:val="00455F95"/>
    <w:rsid w:val="00461F8E"/>
    <w:rsid w:val="00462B86"/>
    <w:rsid w:val="00463E39"/>
    <w:rsid w:val="004641F2"/>
    <w:rsid w:val="00464645"/>
    <w:rsid w:val="004659AB"/>
    <w:rsid w:val="00465C5A"/>
    <w:rsid w:val="00470899"/>
    <w:rsid w:val="00472ACA"/>
    <w:rsid w:val="004731A9"/>
    <w:rsid w:val="00475678"/>
    <w:rsid w:val="00475F5B"/>
    <w:rsid w:val="00481127"/>
    <w:rsid w:val="00481F73"/>
    <w:rsid w:val="00483266"/>
    <w:rsid w:val="004855B4"/>
    <w:rsid w:val="00485A9E"/>
    <w:rsid w:val="00486B23"/>
    <w:rsid w:val="00486B50"/>
    <w:rsid w:val="00487304"/>
    <w:rsid w:val="00490125"/>
    <w:rsid w:val="004916DA"/>
    <w:rsid w:val="0049305A"/>
    <w:rsid w:val="004941A4"/>
    <w:rsid w:val="0049450D"/>
    <w:rsid w:val="00494A00"/>
    <w:rsid w:val="0049718B"/>
    <w:rsid w:val="0049799D"/>
    <w:rsid w:val="00497A96"/>
    <w:rsid w:val="004A0CF2"/>
    <w:rsid w:val="004A3714"/>
    <w:rsid w:val="004A5DE6"/>
    <w:rsid w:val="004A752D"/>
    <w:rsid w:val="004B0103"/>
    <w:rsid w:val="004B2C57"/>
    <w:rsid w:val="004B337E"/>
    <w:rsid w:val="004B5D06"/>
    <w:rsid w:val="004B608E"/>
    <w:rsid w:val="004B6290"/>
    <w:rsid w:val="004B7230"/>
    <w:rsid w:val="004B7B65"/>
    <w:rsid w:val="004B7DB2"/>
    <w:rsid w:val="004C4423"/>
    <w:rsid w:val="004C4AF5"/>
    <w:rsid w:val="004C5296"/>
    <w:rsid w:val="004C78C0"/>
    <w:rsid w:val="004C79C9"/>
    <w:rsid w:val="004D1FA4"/>
    <w:rsid w:val="004D2B0C"/>
    <w:rsid w:val="004D3FFF"/>
    <w:rsid w:val="004D40EE"/>
    <w:rsid w:val="004D5884"/>
    <w:rsid w:val="004D5F44"/>
    <w:rsid w:val="004D6418"/>
    <w:rsid w:val="004D6455"/>
    <w:rsid w:val="004D7567"/>
    <w:rsid w:val="004D77EF"/>
    <w:rsid w:val="004E0C9C"/>
    <w:rsid w:val="004E14D0"/>
    <w:rsid w:val="004E1C3A"/>
    <w:rsid w:val="004E4BDE"/>
    <w:rsid w:val="004E5F13"/>
    <w:rsid w:val="004F1847"/>
    <w:rsid w:val="004F196B"/>
    <w:rsid w:val="004F2617"/>
    <w:rsid w:val="004F34EE"/>
    <w:rsid w:val="004F442D"/>
    <w:rsid w:val="004F5769"/>
    <w:rsid w:val="004F65F4"/>
    <w:rsid w:val="004F7D8F"/>
    <w:rsid w:val="0050061F"/>
    <w:rsid w:val="00500A44"/>
    <w:rsid w:val="00500C02"/>
    <w:rsid w:val="00500CCA"/>
    <w:rsid w:val="00501772"/>
    <w:rsid w:val="00504497"/>
    <w:rsid w:val="0050462D"/>
    <w:rsid w:val="00504827"/>
    <w:rsid w:val="00505612"/>
    <w:rsid w:val="0050571F"/>
    <w:rsid w:val="00506C15"/>
    <w:rsid w:val="00510915"/>
    <w:rsid w:val="00512806"/>
    <w:rsid w:val="00514254"/>
    <w:rsid w:val="0051495E"/>
    <w:rsid w:val="0051518D"/>
    <w:rsid w:val="00520255"/>
    <w:rsid w:val="00520B61"/>
    <w:rsid w:val="00521322"/>
    <w:rsid w:val="005214B1"/>
    <w:rsid w:val="005221A0"/>
    <w:rsid w:val="0052233A"/>
    <w:rsid w:val="0052318A"/>
    <w:rsid w:val="00523E50"/>
    <w:rsid w:val="00524CE6"/>
    <w:rsid w:val="005254FA"/>
    <w:rsid w:val="005307C6"/>
    <w:rsid w:val="00530C19"/>
    <w:rsid w:val="00530E17"/>
    <w:rsid w:val="00531A81"/>
    <w:rsid w:val="005329B7"/>
    <w:rsid w:val="0053456C"/>
    <w:rsid w:val="0053459A"/>
    <w:rsid w:val="00534A9D"/>
    <w:rsid w:val="00534B69"/>
    <w:rsid w:val="00536650"/>
    <w:rsid w:val="00536AA9"/>
    <w:rsid w:val="005418DA"/>
    <w:rsid w:val="005435C2"/>
    <w:rsid w:val="0054475E"/>
    <w:rsid w:val="00545134"/>
    <w:rsid w:val="00545298"/>
    <w:rsid w:val="00546E7C"/>
    <w:rsid w:val="00546EDD"/>
    <w:rsid w:val="005502F6"/>
    <w:rsid w:val="00552554"/>
    <w:rsid w:val="00553FBA"/>
    <w:rsid w:val="00554306"/>
    <w:rsid w:val="005553FD"/>
    <w:rsid w:val="00555AC3"/>
    <w:rsid w:val="00556559"/>
    <w:rsid w:val="00556800"/>
    <w:rsid w:val="00560056"/>
    <w:rsid w:val="00562E0D"/>
    <w:rsid w:val="005644BA"/>
    <w:rsid w:val="005659DC"/>
    <w:rsid w:val="00566739"/>
    <w:rsid w:val="00566AB0"/>
    <w:rsid w:val="00566CBF"/>
    <w:rsid w:val="00567058"/>
    <w:rsid w:val="00567A9B"/>
    <w:rsid w:val="00570042"/>
    <w:rsid w:val="005708E9"/>
    <w:rsid w:val="00570BA8"/>
    <w:rsid w:val="00570EA6"/>
    <w:rsid w:val="005748D0"/>
    <w:rsid w:val="00574B70"/>
    <w:rsid w:val="00575EB3"/>
    <w:rsid w:val="00576516"/>
    <w:rsid w:val="00576744"/>
    <w:rsid w:val="00577DC2"/>
    <w:rsid w:val="00581500"/>
    <w:rsid w:val="00581C08"/>
    <w:rsid w:val="00581E60"/>
    <w:rsid w:val="005822A1"/>
    <w:rsid w:val="00584555"/>
    <w:rsid w:val="005852AA"/>
    <w:rsid w:val="0058573A"/>
    <w:rsid w:val="005864C3"/>
    <w:rsid w:val="00587B9A"/>
    <w:rsid w:val="00590194"/>
    <w:rsid w:val="00590943"/>
    <w:rsid w:val="005910CC"/>
    <w:rsid w:val="00591FA0"/>
    <w:rsid w:val="0059394D"/>
    <w:rsid w:val="00593A35"/>
    <w:rsid w:val="00594325"/>
    <w:rsid w:val="005944D3"/>
    <w:rsid w:val="0059756A"/>
    <w:rsid w:val="005A0527"/>
    <w:rsid w:val="005A0E3E"/>
    <w:rsid w:val="005A2D10"/>
    <w:rsid w:val="005A3447"/>
    <w:rsid w:val="005A3F86"/>
    <w:rsid w:val="005A402A"/>
    <w:rsid w:val="005A53EB"/>
    <w:rsid w:val="005A6822"/>
    <w:rsid w:val="005A7EA8"/>
    <w:rsid w:val="005B0945"/>
    <w:rsid w:val="005B0E3F"/>
    <w:rsid w:val="005B1296"/>
    <w:rsid w:val="005B421D"/>
    <w:rsid w:val="005B6A17"/>
    <w:rsid w:val="005B6CFC"/>
    <w:rsid w:val="005C04CA"/>
    <w:rsid w:val="005C0E27"/>
    <w:rsid w:val="005C22B8"/>
    <w:rsid w:val="005C3F3C"/>
    <w:rsid w:val="005C4B52"/>
    <w:rsid w:val="005C4E09"/>
    <w:rsid w:val="005C5374"/>
    <w:rsid w:val="005C55FB"/>
    <w:rsid w:val="005C5A15"/>
    <w:rsid w:val="005C6768"/>
    <w:rsid w:val="005C767A"/>
    <w:rsid w:val="005C79A2"/>
    <w:rsid w:val="005C7C81"/>
    <w:rsid w:val="005D0B17"/>
    <w:rsid w:val="005D3657"/>
    <w:rsid w:val="005D3C7F"/>
    <w:rsid w:val="005D4E64"/>
    <w:rsid w:val="005D7429"/>
    <w:rsid w:val="005E3523"/>
    <w:rsid w:val="005E3BBC"/>
    <w:rsid w:val="005E7481"/>
    <w:rsid w:val="005F06A8"/>
    <w:rsid w:val="005F42B8"/>
    <w:rsid w:val="005F4DC3"/>
    <w:rsid w:val="005F6380"/>
    <w:rsid w:val="005F7491"/>
    <w:rsid w:val="006005BE"/>
    <w:rsid w:val="006008C3"/>
    <w:rsid w:val="0060234B"/>
    <w:rsid w:val="0060396A"/>
    <w:rsid w:val="006045D7"/>
    <w:rsid w:val="00604F7E"/>
    <w:rsid w:val="0060681D"/>
    <w:rsid w:val="006077AF"/>
    <w:rsid w:val="00610247"/>
    <w:rsid w:val="00611CB1"/>
    <w:rsid w:val="00612D8E"/>
    <w:rsid w:val="006142DE"/>
    <w:rsid w:val="00614DB6"/>
    <w:rsid w:val="00616344"/>
    <w:rsid w:val="006202E0"/>
    <w:rsid w:val="006203FC"/>
    <w:rsid w:val="006213B2"/>
    <w:rsid w:val="00621925"/>
    <w:rsid w:val="0062213D"/>
    <w:rsid w:val="00623F7D"/>
    <w:rsid w:val="0062429F"/>
    <w:rsid w:val="00624905"/>
    <w:rsid w:val="00624EFC"/>
    <w:rsid w:val="006300F6"/>
    <w:rsid w:val="0063051A"/>
    <w:rsid w:val="0063140C"/>
    <w:rsid w:val="0063269D"/>
    <w:rsid w:val="00633056"/>
    <w:rsid w:val="00633D53"/>
    <w:rsid w:val="006343A6"/>
    <w:rsid w:val="00636C87"/>
    <w:rsid w:val="00637D03"/>
    <w:rsid w:val="0064018E"/>
    <w:rsid w:val="006414EC"/>
    <w:rsid w:val="00641A1D"/>
    <w:rsid w:val="00641C52"/>
    <w:rsid w:val="00642F8C"/>
    <w:rsid w:val="0064306D"/>
    <w:rsid w:val="00644994"/>
    <w:rsid w:val="006474B5"/>
    <w:rsid w:val="0065281E"/>
    <w:rsid w:val="00652F20"/>
    <w:rsid w:val="00654DD9"/>
    <w:rsid w:val="00654F44"/>
    <w:rsid w:val="00655288"/>
    <w:rsid w:val="006554DB"/>
    <w:rsid w:val="00655A7F"/>
    <w:rsid w:val="00655E64"/>
    <w:rsid w:val="00656969"/>
    <w:rsid w:val="00657508"/>
    <w:rsid w:val="006600C1"/>
    <w:rsid w:val="00660FEF"/>
    <w:rsid w:val="006630F0"/>
    <w:rsid w:val="00663620"/>
    <w:rsid w:val="00663F03"/>
    <w:rsid w:val="00664E3A"/>
    <w:rsid w:val="00665574"/>
    <w:rsid w:val="00666486"/>
    <w:rsid w:val="006666EA"/>
    <w:rsid w:val="00667819"/>
    <w:rsid w:val="00667978"/>
    <w:rsid w:val="0067237D"/>
    <w:rsid w:val="00673513"/>
    <w:rsid w:val="00673C0B"/>
    <w:rsid w:val="00673D24"/>
    <w:rsid w:val="00675AC9"/>
    <w:rsid w:val="00675C9F"/>
    <w:rsid w:val="00675CFF"/>
    <w:rsid w:val="0067675E"/>
    <w:rsid w:val="006802A7"/>
    <w:rsid w:val="00682B47"/>
    <w:rsid w:val="006835EA"/>
    <w:rsid w:val="00683CFC"/>
    <w:rsid w:val="00683DA0"/>
    <w:rsid w:val="00685A1C"/>
    <w:rsid w:val="0068762D"/>
    <w:rsid w:val="0069104B"/>
    <w:rsid w:val="00691763"/>
    <w:rsid w:val="00691E36"/>
    <w:rsid w:val="0069371A"/>
    <w:rsid w:val="00695737"/>
    <w:rsid w:val="00695839"/>
    <w:rsid w:val="00695844"/>
    <w:rsid w:val="00696390"/>
    <w:rsid w:val="00696CD0"/>
    <w:rsid w:val="006A02C4"/>
    <w:rsid w:val="006A0EEC"/>
    <w:rsid w:val="006A1E46"/>
    <w:rsid w:val="006A2D38"/>
    <w:rsid w:val="006A2FDE"/>
    <w:rsid w:val="006A5290"/>
    <w:rsid w:val="006A52EA"/>
    <w:rsid w:val="006A6202"/>
    <w:rsid w:val="006A7221"/>
    <w:rsid w:val="006B10A7"/>
    <w:rsid w:val="006B24CE"/>
    <w:rsid w:val="006B2906"/>
    <w:rsid w:val="006B4835"/>
    <w:rsid w:val="006B4D74"/>
    <w:rsid w:val="006B4EB4"/>
    <w:rsid w:val="006B5DBB"/>
    <w:rsid w:val="006B5F90"/>
    <w:rsid w:val="006B61DD"/>
    <w:rsid w:val="006C0490"/>
    <w:rsid w:val="006C06BF"/>
    <w:rsid w:val="006C1469"/>
    <w:rsid w:val="006C1B5C"/>
    <w:rsid w:val="006C366A"/>
    <w:rsid w:val="006C3BEE"/>
    <w:rsid w:val="006C7BC7"/>
    <w:rsid w:val="006D0B9A"/>
    <w:rsid w:val="006D3168"/>
    <w:rsid w:val="006D5F07"/>
    <w:rsid w:val="006D6F44"/>
    <w:rsid w:val="006D7CC0"/>
    <w:rsid w:val="006E1954"/>
    <w:rsid w:val="006E24C7"/>
    <w:rsid w:val="006E26FD"/>
    <w:rsid w:val="006E2A98"/>
    <w:rsid w:val="006E2F41"/>
    <w:rsid w:val="006E371A"/>
    <w:rsid w:val="006E58F2"/>
    <w:rsid w:val="006E7281"/>
    <w:rsid w:val="006F1EFE"/>
    <w:rsid w:val="006F41DC"/>
    <w:rsid w:val="006F4483"/>
    <w:rsid w:val="006F4DF0"/>
    <w:rsid w:val="006F5903"/>
    <w:rsid w:val="006F62ED"/>
    <w:rsid w:val="006F6544"/>
    <w:rsid w:val="006F65E3"/>
    <w:rsid w:val="006F72EF"/>
    <w:rsid w:val="006F7BF2"/>
    <w:rsid w:val="00700823"/>
    <w:rsid w:val="007013E6"/>
    <w:rsid w:val="0070200E"/>
    <w:rsid w:val="00702E91"/>
    <w:rsid w:val="0070360F"/>
    <w:rsid w:val="00703A37"/>
    <w:rsid w:val="00704795"/>
    <w:rsid w:val="00704F36"/>
    <w:rsid w:val="007051B2"/>
    <w:rsid w:val="007059F1"/>
    <w:rsid w:val="00705D78"/>
    <w:rsid w:val="0070685F"/>
    <w:rsid w:val="00710AC4"/>
    <w:rsid w:val="00711994"/>
    <w:rsid w:val="00712822"/>
    <w:rsid w:val="007129D6"/>
    <w:rsid w:val="00713889"/>
    <w:rsid w:val="00713A1D"/>
    <w:rsid w:val="00715100"/>
    <w:rsid w:val="007177DD"/>
    <w:rsid w:val="007229C4"/>
    <w:rsid w:val="00722FA0"/>
    <w:rsid w:val="00723EF4"/>
    <w:rsid w:val="007240C0"/>
    <w:rsid w:val="00724CCC"/>
    <w:rsid w:val="00726FBA"/>
    <w:rsid w:val="00727CBD"/>
    <w:rsid w:val="00727D15"/>
    <w:rsid w:val="00727E5D"/>
    <w:rsid w:val="00732273"/>
    <w:rsid w:val="007349BC"/>
    <w:rsid w:val="00735403"/>
    <w:rsid w:val="00735B25"/>
    <w:rsid w:val="00737814"/>
    <w:rsid w:val="00737A45"/>
    <w:rsid w:val="00740344"/>
    <w:rsid w:val="007424E4"/>
    <w:rsid w:val="007429A0"/>
    <w:rsid w:val="00745338"/>
    <w:rsid w:val="0074588B"/>
    <w:rsid w:val="007469F4"/>
    <w:rsid w:val="00747FB7"/>
    <w:rsid w:val="00750B0E"/>
    <w:rsid w:val="00751821"/>
    <w:rsid w:val="00751E9C"/>
    <w:rsid w:val="00754041"/>
    <w:rsid w:val="007548B2"/>
    <w:rsid w:val="00754F27"/>
    <w:rsid w:val="00755497"/>
    <w:rsid w:val="007555E7"/>
    <w:rsid w:val="00755B30"/>
    <w:rsid w:val="007565C6"/>
    <w:rsid w:val="00760ED6"/>
    <w:rsid w:val="00760FB1"/>
    <w:rsid w:val="00761595"/>
    <w:rsid w:val="00763244"/>
    <w:rsid w:val="00764F96"/>
    <w:rsid w:val="00770B40"/>
    <w:rsid w:val="00771EB9"/>
    <w:rsid w:val="007749F8"/>
    <w:rsid w:val="00774C8C"/>
    <w:rsid w:val="00774F68"/>
    <w:rsid w:val="00774F78"/>
    <w:rsid w:val="00775D44"/>
    <w:rsid w:val="0077635F"/>
    <w:rsid w:val="00776EBF"/>
    <w:rsid w:val="00776EE6"/>
    <w:rsid w:val="00781515"/>
    <w:rsid w:val="007832CE"/>
    <w:rsid w:val="00784060"/>
    <w:rsid w:val="00784158"/>
    <w:rsid w:val="00784677"/>
    <w:rsid w:val="007867C1"/>
    <w:rsid w:val="00786E8E"/>
    <w:rsid w:val="0078731E"/>
    <w:rsid w:val="007878B3"/>
    <w:rsid w:val="007901D9"/>
    <w:rsid w:val="0079085E"/>
    <w:rsid w:val="00791E9B"/>
    <w:rsid w:val="00791EA2"/>
    <w:rsid w:val="00792315"/>
    <w:rsid w:val="00792475"/>
    <w:rsid w:val="00792611"/>
    <w:rsid w:val="00793E0B"/>
    <w:rsid w:val="00793F8C"/>
    <w:rsid w:val="0079491E"/>
    <w:rsid w:val="00797B58"/>
    <w:rsid w:val="007A08B4"/>
    <w:rsid w:val="007A1656"/>
    <w:rsid w:val="007A2330"/>
    <w:rsid w:val="007A2C86"/>
    <w:rsid w:val="007A2CEF"/>
    <w:rsid w:val="007A452E"/>
    <w:rsid w:val="007A48B2"/>
    <w:rsid w:val="007A69B0"/>
    <w:rsid w:val="007A7DF7"/>
    <w:rsid w:val="007B099A"/>
    <w:rsid w:val="007B190E"/>
    <w:rsid w:val="007B2CF3"/>
    <w:rsid w:val="007C0073"/>
    <w:rsid w:val="007C1ABA"/>
    <w:rsid w:val="007C3763"/>
    <w:rsid w:val="007C38D2"/>
    <w:rsid w:val="007C429C"/>
    <w:rsid w:val="007C5652"/>
    <w:rsid w:val="007C790B"/>
    <w:rsid w:val="007D07EB"/>
    <w:rsid w:val="007D0FD0"/>
    <w:rsid w:val="007D2A9B"/>
    <w:rsid w:val="007D35AB"/>
    <w:rsid w:val="007D5834"/>
    <w:rsid w:val="007D60CD"/>
    <w:rsid w:val="007D6B7C"/>
    <w:rsid w:val="007D7139"/>
    <w:rsid w:val="007D7C69"/>
    <w:rsid w:val="007E088D"/>
    <w:rsid w:val="007E1FBF"/>
    <w:rsid w:val="007E249B"/>
    <w:rsid w:val="007E3464"/>
    <w:rsid w:val="007E3AC1"/>
    <w:rsid w:val="007E4153"/>
    <w:rsid w:val="007E4DF0"/>
    <w:rsid w:val="007E639B"/>
    <w:rsid w:val="007E7D3A"/>
    <w:rsid w:val="007F22DF"/>
    <w:rsid w:val="007F3DBE"/>
    <w:rsid w:val="007F4167"/>
    <w:rsid w:val="007F553F"/>
    <w:rsid w:val="007F5CD2"/>
    <w:rsid w:val="007F62F2"/>
    <w:rsid w:val="007F63F9"/>
    <w:rsid w:val="007F654E"/>
    <w:rsid w:val="007F7015"/>
    <w:rsid w:val="007F7306"/>
    <w:rsid w:val="00801318"/>
    <w:rsid w:val="00802704"/>
    <w:rsid w:val="00802884"/>
    <w:rsid w:val="008037B7"/>
    <w:rsid w:val="0080599A"/>
    <w:rsid w:val="00805CAB"/>
    <w:rsid w:val="00810851"/>
    <w:rsid w:val="0081245A"/>
    <w:rsid w:val="00812BF9"/>
    <w:rsid w:val="00813D63"/>
    <w:rsid w:val="008140E5"/>
    <w:rsid w:val="00814706"/>
    <w:rsid w:val="00814975"/>
    <w:rsid w:val="00815B4C"/>
    <w:rsid w:val="008166FC"/>
    <w:rsid w:val="008203A1"/>
    <w:rsid w:val="00820BCE"/>
    <w:rsid w:val="00820F2E"/>
    <w:rsid w:val="00821800"/>
    <w:rsid w:val="00822184"/>
    <w:rsid w:val="0082507F"/>
    <w:rsid w:val="008251D2"/>
    <w:rsid w:val="00825536"/>
    <w:rsid w:val="008263D8"/>
    <w:rsid w:val="0082740B"/>
    <w:rsid w:val="0083119B"/>
    <w:rsid w:val="00831607"/>
    <w:rsid w:val="008319F7"/>
    <w:rsid w:val="008320DB"/>
    <w:rsid w:val="0083289B"/>
    <w:rsid w:val="008331E8"/>
    <w:rsid w:val="00833C0A"/>
    <w:rsid w:val="00834D5C"/>
    <w:rsid w:val="00835D1F"/>
    <w:rsid w:val="00835E9C"/>
    <w:rsid w:val="00836CD7"/>
    <w:rsid w:val="00836E74"/>
    <w:rsid w:val="00837143"/>
    <w:rsid w:val="008372A0"/>
    <w:rsid w:val="00837478"/>
    <w:rsid w:val="00840EC5"/>
    <w:rsid w:val="008413D6"/>
    <w:rsid w:val="008426D2"/>
    <w:rsid w:val="00844927"/>
    <w:rsid w:val="00844C70"/>
    <w:rsid w:val="00851508"/>
    <w:rsid w:val="00851E3F"/>
    <w:rsid w:val="00853EB9"/>
    <w:rsid w:val="00854214"/>
    <w:rsid w:val="00856201"/>
    <w:rsid w:val="008562D8"/>
    <w:rsid w:val="008616B6"/>
    <w:rsid w:val="00861964"/>
    <w:rsid w:val="00862169"/>
    <w:rsid w:val="008622F8"/>
    <w:rsid w:val="008623B8"/>
    <w:rsid w:val="0086332B"/>
    <w:rsid w:val="00864198"/>
    <w:rsid w:val="00864772"/>
    <w:rsid w:val="008649C8"/>
    <w:rsid w:val="00865BEC"/>
    <w:rsid w:val="00865BF4"/>
    <w:rsid w:val="00865E0C"/>
    <w:rsid w:val="00866BA9"/>
    <w:rsid w:val="00867628"/>
    <w:rsid w:val="00872733"/>
    <w:rsid w:val="00872C03"/>
    <w:rsid w:val="00876186"/>
    <w:rsid w:val="0087782F"/>
    <w:rsid w:val="008844C7"/>
    <w:rsid w:val="0088519C"/>
    <w:rsid w:val="008851DE"/>
    <w:rsid w:val="00892595"/>
    <w:rsid w:val="008933F5"/>
    <w:rsid w:val="00894FA4"/>
    <w:rsid w:val="0089666E"/>
    <w:rsid w:val="00896DCA"/>
    <w:rsid w:val="00897901"/>
    <w:rsid w:val="008A1584"/>
    <w:rsid w:val="008A2A33"/>
    <w:rsid w:val="008A30DD"/>
    <w:rsid w:val="008A3AE8"/>
    <w:rsid w:val="008A4AC4"/>
    <w:rsid w:val="008A4B11"/>
    <w:rsid w:val="008A580B"/>
    <w:rsid w:val="008A5DA8"/>
    <w:rsid w:val="008A6684"/>
    <w:rsid w:val="008A7041"/>
    <w:rsid w:val="008A7094"/>
    <w:rsid w:val="008B06FD"/>
    <w:rsid w:val="008B0906"/>
    <w:rsid w:val="008B5B9B"/>
    <w:rsid w:val="008B5F9C"/>
    <w:rsid w:val="008B69AC"/>
    <w:rsid w:val="008B6C97"/>
    <w:rsid w:val="008B718D"/>
    <w:rsid w:val="008B7B93"/>
    <w:rsid w:val="008C01CD"/>
    <w:rsid w:val="008C17B2"/>
    <w:rsid w:val="008C36E5"/>
    <w:rsid w:val="008C422C"/>
    <w:rsid w:val="008C5054"/>
    <w:rsid w:val="008C78D5"/>
    <w:rsid w:val="008D0958"/>
    <w:rsid w:val="008D15C3"/>
    <w:rsid w:val="008D1630"/>
    <w:rsid w:val="008D2083"/>
    <w:rsid w:val="008D2ED7"/>
    <w:rsid w:val="008D4432"/>
    <w:rsid w:val="008D50C1"/>
    <w:rsid w:val="008D51F8"/>
    <w:rsid w:val="008D53EF"/>
    <w:rsid w:val="008D5A87"/>
    <w:rsid w:val="008D7A79"/>
    <w:rsid w:val="008E0414"/>
    <w:rsid w:val="008E058F"/>
    <w:rsid w:val="008E05E6"/>
    <w:rsid w:val="008E08C4"/>
    <w:rsid w:val="008E15B0"/>
    <w:rsid w:val="008E2DCE"/>
    <w:rsid w:val="008E5572"/>
    <w:rsid w:val="008E5FE1"/>
    <w:rsid w:val="008E6DCA"/>
    <w:rsid w:val="008F01F0"/>
    <w:rsid w:val="008F0A29"/>
    <w:rsid w:val="008F2498"/>
    <w:rsid w:val="008F375D"/>
    <w:rsid w:val="008F3F05"/>
    <w:rsid w:val="008F3FBF"/>
    <w:rsid w:val="008F5ABE"/>
    <w:rsid w:val="008F6429"/>
    <w:rsid w:val="008F6BC3"/>
    <w:rsid w:val="0090047B"/>
    <w:rsid w:val="00900B15"/>
    <w:rsid w:val="00900CD4"/>
    <w:rsid w:val="00903423"/>
    <w:rsid w:val="0090623B"/>
    <w:rsid w:val="00906694"/>
    <w:rsid w:val="009068E3"/>
    <w:rsid w:val="00907714"/>
    <w:rsid w:val="00907D17"/>
    <w:rsid w:val="0091015D"/>
    <w:rsid w:val="00910C3E"/>
    <w:rsid w:val="0091213A"/>
    <w:rsid w:val="00912341"/>
    <w:rsid w:val="00914A86"/>
    <w:rsid w:val="0091539D"/>
    <w:rsid w:val="009154A3"/>
    <w:rsid w:val="009159D1"/>
    <w:rsid w:val="0091714B"/>
    <w:rsid w:val="00917AF7"/>
    <w:rsid w:val="00917BA4"/>
    <w:rsid w:val="00917C1E"/>
    <w:rsid w:val="009210C9"/>
    <w:rsid w:val="009211FA"/>
    <w:rsid w:val="00921D7B"/>
    <w:rsid w:val="0092310C"/>
    <w:rsid w:val="0092347F"/>
    <w:rsid w:val="0092432C"/>
    <w:rsid w:val="00924985"/>
    <w:rsid w:val="00925780"/>
    <w:rsid w:val="00926718"/>
    <w:rsid w:val="00926A9F"/>
    <w:rsid w:val="00930A99"/>
    <w:rsid w:val="009310AD"/>
    <w:rsid w:val="009311A6"/>
    <w:rsid w:val="009312D0"/>
    <w:rsid w:val="00931789"/>
    <w:rsid w:val="00931DCC"/>
    <w:rsid w:val="00931DE2"/>
    <w:rsid w:val="00935E58"/>
    <w:rsid w:val="00937057"/>
    <w:rsid w:val="0094061C"/>
    <w:rsid w:val="009407D3"/>
    <w:rsid w:val="00940F18"/>
    <w:rsid w:val="009411BF"/>
    <w:rsid w:val="00941363"/>
    <w:rsid w:val="009413D7"/>
    <w:rsid w:val="0094351B"/>
    <w:rsid w:val="00943C05"/>
    <w:rsid w:val="0094587B"/>
    <w:rsid w:val="009466CB"/>
    <w:rsid w:val="009475FE"/>
    <w:rsid w:val="00947FE6"/>
    <w:rsid w:val="00950572"/>
    <w:rsid w:val="00951958"/>
    <w:rsid w:val="0095263D"/>
    <w:rsid w:val="0095395E"/>
    <w:rsid w:val="00953D45"/>
    <w:rsid w:val="0095479A"/>
    <w:rsid w:val="00954C96"/>
    <w:rsid w:val="009553FB"/>
    <w:rsid w:val="00955DE8"/>
    <w:rsid w:val="00956029"/>
    <w:rsid w:val="00957C17"/>
    <w:rsid w:val="00960094"/>
    <w:rsid w:val="009617E5"/>
    <w:rsid w:val="00961C61"/>
    <w:rsid w:val="00961D82"/>
    <w:rsid w:val="00965448"/>
    <w:rsid w:val="009660A7"/>
    <w:rsid w:val="0097042D"/>
    <w:rsid w:val="009704B1"/>
    <w:rsid w:val="009707AA"/>
    <w:rsid w:val="00973B48"/>
    <w:rsid w:val="00974C7D"/>
    <w:rsid w:val="00976E84"/>
    <w:rsid w:val="0097705A"/>
    <w:rsid w:val="00977384"/>
    <w:rsid w:val="00977737"/>
    <w:rsid w:val="00977DBB"/>
    <w:rsid w:val="00984123"/>
    <w:rsid w:val="00984361"/>
    <w:rsid w:val="00985C5D"/>
    <w:rsid w:val="00986097"/>
    <w:rsid w:val="00986325"/>
    <w:rsid w:val="009929F7"/>
    <w:rsid w:val="00992B7F"/>
    <w:rsid w:val="009934AC"/>
    <w:rsid w:val="00993584"/>
    <w:rsid w:val="0099454D"/>
    <w:rsid w:val="00997908"/>
    <w:rsid w:val="009A008F"/>
    <w:rsid w:val="009A0116"/>
    <w:rsid w:val="009A1172"/>
    <w:rsid w:val="009A13D1"/>
    <w:rsid w:val="009A29FE"/>
    <w:rsid w:val="009A4DD9"/>
    <w:rsid w:val="009A5181"/>
    <w:rsid w:val="009A5A7B"/>
    <w:rsid w:val="009B2CBB"/>
    <w:rsid w:val="009B431D"/>
    <w:rsid w:val="009B79BF"/>
    <w:rsid w:val="009C1E70"/>
    <w:rsid w:val="009C379F"/>
    <w:rsid w:val="009C3DC1"/>
    <w:rsid w:val="009C48CE"/>
    <w:rsid w:val="009C48EC"/>
    <w:rsid w:val="009C4E4D"/>
    <w:rsid w:val="009C50CB"/>
    <w:rsid w:val="009C6478"/>
    <w:rsid w:val="009C6D80"/>
    <w:rsid w:val="009C7139"/>
    <w:rsid w:val="009CA46C"/>
    <w:rsid w:val="009D06A5"/>
    <w:rsid w:val="009D0E74"/>
    <w:rsid w:val="009D1BAF"/>
    <w:rsid w:val="009D222C"/>
    <w:rsid w:val="009D6207"/>
    <w:rsid w:val="009D6882"/>
    <w:rsid w:val="009D710A"/>
    <w:rsid w:val="009E07F7"/>
    <w:rsid w:val="009E23F7"/>
    <w:rsid w:val="009E279A"/>
    <w:rsid w:val="009E295E"/>
    <w:rsid w:val="009E3BA9"/>
    <w:rsid w:val="009E53AF"/>
    <w:rsid w:val="009E5D94"/>
    <w:rsid w:val="009F160A"/>
    <w:rsid w:val="009F21F8"/>
    <w:rsid w:val="009F2A67"/>
    <w:rsid w:val="009F4957"/>
    <w:rsid w:val="009F4DB1"/>
    <w:rsid w:val="009F5110"/>
    <w:rsid w:val="009F5478"/>
    <w:rsid w:val="009F5D3D"/>
    <w:rsid w:val="00A0346F"/>
    <w:rsid w:val="00A04FBC"/>
    <w:rsid w:val="00A06E3E"/>
    <w:rsid w:val="00A07754"/>
    <w:rsid w:val="00A078A4"/>
    <w:rsid w:val="00A117B1"/>
    <w:rsid w:val="00A11D29"/>
    <w:rsid w:val="00A13696"/>
    <w:rsid w:val="00A1451C"/>
    <w:rsid w:val="00A14B23"/>
    <w:rsid w:val="00A14CAF"/>
    <w:rsid w:val="00A16F4D"/>
    <w:rsid w:val="00A17A54"/>
    <w:rsid w:val="00A20A34"/>
    <w:rsid w:val="00A2103E"/>
    <w:rsid w:val="00A223EA"/>
    <w:rsid w:val="00A23994"/>
    <w:rsid w:val="00A239C9"/>
    <w:rsid w:val="00A277C2"/>
    <w:rsid w:val="00A309BE"/>
    <w:rsid w:val="00A3167E"/>
    <w:rsid w:val="00A32C9F"/>
    <w:rsid w:val="00A33807"/>
    <w:rsid w:val="00A3411D"/>
    <w:rsid w:val="00A341FC"/>
    <w:rsid w:val="00A349D6"/>
    <w:rsid w:val="00A35469"/>
    <w:rsid w:val="00A36BA7"/>
    <w:rsid w:val="00A406B6"/>
    <w:rsid w:val="00A40CCA"/>
    <w:rsid w:val="00A415A5"/>
    <w:rsid w:val="00A415CB"/>
    <w:rsid w:val="00A42B3F"/>
    <w:rsid w:val="00A42FB0"/>
    <w:rsid w:val="00A434BD"/>
    <w:rsid w:val="00A4483B"/>
    <w:rsid w:val="00A454AD"/>
    <w:rsid w:val="00A45F63"/>
    <w:rsid w:val="00A505EB"/>
    <w:rsid w:val="00A5285D"/>
    <w:rsid w:val="00A53174"/>
    <w:rsid w:val="00A533B5"/>
    <w:rsid w:val="00A53621"/>
    <w:rsid w:val="00A53B86"/>
    <w:rsid w:val="00A53DA0"/>
    <w:rsid w:val="00A575A0"/>
    <w:rsid w:val="00A60B96"/>
    <w:rsid w:val="00A614B6"/>
    <w:rsid w:val="00A64D56"/>
    <w:rsid w:val="00A655D9"/>
    <w:rsid w:val="00A66DA0"/>
    <w:rsid w:val="00A67198"/>
    <w:rsid w:val="00A67F16"/>
    <w:rsid w:val="00A71278"/>
    <w:rsid w:val="00A71CB6"/>
    <w:rsid w:val="00A72FBE"/>
    <w:rsid w:val="00A74EEB"/>
    <w:rsid w:val="00A75CF2"/>
    <w:rsid w:val="00A768B6"/>
    <w:rsid w:val="00A775A6"/>
    <w:rsid w:val="00A77DB5"/>
    <w:rsid w:val="00A8029D"/>
    <w:rsid w:val="00A80DB4"/>
    <w:rsid w:val="00A83EC8"/>
    <w:rsid w:val="00A84EBD"/>
    <w:rsid w:val="00A85EA6"/>
    <w:rsid w:val="00A861AB"/>
    <w:rsid w:val="00A86CBB"/>
    <w:rsid w:val="00A87ADD"/>
    <w:rsid w:val="00A90E5C"/>
    <w:rsid w:val="00A91869"/>
    <w:rsid w:val="00A926D9"/>
    <w:rsid w:val="00A93C8B"/>
    <w:rsid w:val="00A93D5F"/>
    <w:rsid w:val="00A946A2"/>
    <w:rsid w:val="00A94E4C"/>
    <w:rsid w:val="00A9547F"/>
    <w:rsid w:val="00A95C27"/>
    <w:rsid w:val="00A95DAF"/>
    <w:rsid w:val="00A95ED7"/>
    <w:rsid w:val="00A97269"/>
    <w:rsid w:val="00AA0826"/>
    <w:rsid w:val="00AA089E"/>
    <w:rsid w:val="00AA3374"/>
    <w:rsid w:val="00AA3940"/>
    <w:rsid w:val="00AA52B5"/>
    <w:rsid w:val="00AA5AB2"/>
    <w:rsid w:val="00AA775D"/>
    <w:rsid w:val="00AB0B4E"/>
    <w:rsid w:val="00AB18C6"/>
    <w:rsid w:val="00AB18F9"/>
    <w:rsid w:val="00AB1D8E"/>
    <w:rsid w:val="00AB21F4"/>
    <w:rsid w:val="00AB2F48"/>
    <w:rsid w:val="00AB4158"/>
    <w:rsid w:val="00AB463D"/>
    <w:rsid w:val="00AB513C"/>
    <w:rsid w:val="00AB79BC"/>
    <w:rsid w:val="00AC00DA"/>
    <w:rsid w:val="00AC01F4"/>
    <w:rsid w:val="00AC09BA"/>
    <w:rsid w:val="00AC1495"/>
    <w:rsid w:val="00AC1866"/>
    <w:rsid w:val="00AC365D"/>
    <w:rsid w:val="00AC406F"/>
    <w:rsid w:val="00AC4310"/>
    <w:rsid w:val="00AC4FC8"/>
    <w:rsid w:val="00AC6089"/>
    <w:rsid w:val="00AC6465"/>
    <w:rsid w:val="00AD0066"/>
    <w:rsid w:val="00AD0190"/>
    <w:rsid w:val="00AD0842"/>
    <w:rsid w:val="00AD0AC4"/>
    <w:rsid w:val="00AD0D72"/>
    <w:rsid w:val="00AD15A7"/>
    <w:rsid w:val="00AD268C"/>
    <w:rsid w:val="00AD2973"/>
    <w:rsid w:val="00AD3FEB"/>
    <w:rsid w:val="00AD4EA0"/>
    <w:rsid w:val="00AD5B6E"/>
    <w:rsid w:val="00AD7370"/>
    <w:rsid w:val="00AE22DB"/>
    <w:rsid w:val="00AE2EA6"/>
    <w:rsid w:val="00AE38DD"/>
    <w:rsid w:val="00AE4D4D"/>
    <w:rsid w:val="00AE5147"/>
    <w:rsid w:val="00AF05C4"/>
    <w:rsid w:val="00AF05EB"/>
    <w:rsid w:val="00AF0841"/>
    <w:rsid w:val="00AF174F"/>
    <w:rsid w:val="00AF40EB"/>
    <w:rsid w:val="00AF55AC"/>
    <w:rsid w:val="00AF6415"/>
    <w:rsid w:val="00AF6B6E"/>
    <w:rsid w:val="00B015C0"/>
    <w:rsid w:val="00B0202E"/>
    <w:rsid w:val="00B023E8"/>
    <w:rsid w:val="00B0617C"/>
    <w:rsid w:val="00B0749B"/>
    <w:rsid w:val="00B1002F"/>
    <w:rsid w:val="00B119B5"/>
    <w:rsid w:val="00B1201E"/>
    <w:rsid w:val="00B120E1"/>
    <w:rsid w:val="00B12671"/>
    <w:rsid w:val="00B12B1C"/>
    <w:rsid w:val="00B14436"/>
    <w:rsid w:val="00B14513"/>
    <w:rsid w:val="00B14B33"/>
    <w:rsid w:val="00B15144"/>
    <w:rsid w:val="00B16C8A"/>
    <w:rsid w:val="00B20A6D"/>
    <w:rsid w:val="00B20D5A"/>
    <w:rsid w:val="00B22FEB"/>
    <w:rsid w:val="00B238D1"/>
    <w:rsid w:val="00B2392E"/>
    <w:rsid w:val="00B2479B"/>
    <w:rsid w:val="00B24BAB"/>
    <w:rsid w:val="00B25DB7"/>
    <w:rsid w:val="00B25E15"/>
    <w:rsid w:val="00B279F2"/>
    <w:rsid w:val="00B27E46"/>
    <w:rsid w:val="00B30833"/>
    <w:rsid w:val="00B3156E"/>
    <w:rsid w:val="00B315D7"/>
    <w:rsid w:val="00B32201"/>
    <w:rsid w:val="00B33490"/>
    <w:rsid w:val="00B339B6"/>
    <w:rsid w:val="00B34B05"/>
    <w:rsid w:val="00B37D4E"/>
    <w:rsid w:val="00B40746"/>
    <w:rsid w:val="00B423A5"/>
    <w:rsid w:val="00B43AB3"/>
    <w:rsid w:val="00B44C49"/>
    <w:rsid w:val="00B46A55"/>
    <w:rsid w:val="00B47A26"/>
    <w:rsid w:val="00B5020C"/>
    <w:rsid w:val="00B51622"/>
    <w:rsid w:val="00B516C6"/>
    <w:rsid w:val="00B53D1E"/>
    <w:rsid w:val="00B54660"/>
    <w:rsid w:val="00B54B35"/>
    <w:rsid w:val="00B54FF1"/>
    <w:rsid w:val="00B555F5"/>
    <w:rsid w:val="00B5589F"/>
    <w:rsid w:val="00B567B8"/>
    <w:rsid w:val="00B577E6"/>
    <w:rsid w:val="00B57BF2"/>
    <w:rsid w:val="00B6142F"/>
    <w:rsid w:val="00B6191C"/>
    <w:rsid w:val="00B62BE0"/>
    <w:rsid w:val="00B63F07"/>
    <w:rsid w:val="00B64479"/>
    <w:rsid w:val="00B64C8E"/>
    <w:rsid w:val="00B65C88"/>
    <w:rsid w:val="00B7033D"/>
    <w:rsid w:val="00B70785"/>
    <w:rsid w:val="00B70F1F"/>
    <w:rsid w:val="00B718FB"/>
    <w:rsid w:val="00B7351E"/>
    <w:rsid w:val="00B737AF"/>
    <w:rsid w:val="00B747C5"/>
    <w:rsid w:val="00B74E93"/>
    <w:rsid w:val="00B75291"/>
    <w:rsid w:val="00B80737"/>
    <w:rsid w:val="00B814A7"/>
    <w:rsid w:val="00B84520"/>
    <w:rsid w:val="00B846CD"/>
    <w:rsid w:val="00B86F3F"/>
    <w:rsid w:val="00B92134"/>
    <w:rsid w:val="00B923DC"/>
    <w:rsid w:val="00B93440"/>
    <w:rsid w:val="00B94298"/>
    <w:rsid w:val="00B94D89"/>
    <w:rsid w:val="00B95AB7"/>
    <w:rsid w:val="00BA1833"/>
    <w:rsid w:val="00BA23A3"/>
    <w:rsid w:val="00BA23F9"/>
    <w:rsid w:val="00BA2D86"/>
    <w:rsid w:val="00BA3B1D"/>
    <w:rsid w:val="00BA434F"/>
    <w:rsid w:val="00BA6210"/>
    <w:rsid w:val="00BA7928"/>
    <w:rsid w:val="00BB1C23"/>
    <w:rsid w:val="00BB348C"/>
    <w:rsid w:val="00BB47FD"/>
    <w:rsid w:val="00BB485E"/>
    <w:rsid w:val="00BB621D"/>
    <w:rsid w:val="00BC0221"/>
    <w:rsid w:val="00BC5573"/>
    <w:rsid w:val="00BC6E99"/>
    <w:rsid w:val="00BC6FD2"/>
    <w:rsid w:val="00BC7B5C"/>
    <w:rsid w:val="00BD0E5C"/>
    <w:rsid w:val="00BD25C6"/>
    <w:rsid w:val="00BD62EE"/>
    <w:rsid w:val="00BE0069"/>
    <w:rsid w:val="00BE06D3"/>
    <w:rsid w:val="00BE2750"/>
    <w:rsid w:val="00BE4ACB"/>
    <w:rsid w:val="00BE6BCD"/>
    <w:rsid w:val="00BE76D8"/>
    <w:rsid w:val="00BF2FA6"/>
    <w:rsid w:val="00BF65DF"/>
    <w:rsid w:val="00BF7D45"/>
    <w:rsid w:val="00C0003A"/>
    <w:rsid w:val="00C0188E"/>
    <w:rsid w:val="00C0224C"/>
    <w:rsid w:val="00C02309"/>
    <w:rsid w:val="00C02787"/>
    <w:rsid w:val="00C03532"/>
    <w:rsid w:val="00C047E8"/>
    <w:rsid w:val="00C06906"/>
    <w:rsid w:val="00C10C34"/>
    <w:rsid w:val="00C11C1F"/>
    <w:rsid w:val="00C12267"/>
    <w:rsid w:val="00C13AA6"/>
    <w:rsid w:val="00C142CF"/>
    <w:rsid w:val="00C152E3"/>
    <w:rsid w:val="00C17477"/>
    <w:rsid w:val="00C17C1A"/>
    <w:rsid w:val="00C21974"/>
    <w:rsid w:val="00C220BC"/>
    <w:rsid w:val="00C2219E"/>
    <w:rsid w:val="00C24668"/>
    <w:rsid w:val="00C26528"/>
    <w:rsid w:val="00C319F2"/>
    <w:rsid w:val="00C31A45"/>
    <w:rsid w:val="00C31ECA"/>
    <w:rsid w:val="00C3249D"/>
    <w:rsid w:val="00C33B70"/>
    <w:rsid w:val="00C33C04"/>
    <w:rsid w:val="00C354C4"/>
    <w:rsid w:val="00C3623F"/>
    <w:rsid w:val="00C366B1"/>
    <w:rsid w:val="00C36E0B"/>
    <w:rsid w:val="00C40470"/>
    <w:rsid w:val="00C43CD2"/>
    <w:rsid w:val="00C4505E"/>
    <w:rsid w:val="00C47B54"/>
    <w:rsid w:val="00C50CF0"/>
    <w:rsid w:val="00C53886"/>
    <w:rsid w:val="00C53F49"/>
    <w:rsid w:val="00C552AF"/>
    <w:rsid w:val="00C56D62"/>
    <w:rsid w:val="00C6083A"/>
    <w:rsid w:val="00C60D7C"/>
    <w:rsid w:val="00C61337"/>
    <w:rsid w:val="00C61D6C"/>
    <w:rsid w:val="00C62133"/>
    <w:rsid w:val="00C649AA"/>
    <w:rsid w:val="00C64F0A"/>
    <w:rsid w:val="00C66787"/>
    <w:rsid w:val="00C66C22"/>
    <w:rsid w:val="00C67AC0"/>
    <w:rsid w:val="00C701C1"/>
    <w:rsid w:val="00C72911"/>
    <w:rsid w:val="00C72C2F"/>
    <w:rsid w:val="00C74AAD"/>
    <w:rsid w:val="00C757A1"/>
    <w:rsid w:val="00C75A9A"/>
    <w:rsid w:val="00C77390"/>
    <w:rsid w:val="00C7745F"/>
    <w:rsid w:val="00C7773F"/>
    <w:rsid w:val="00C81503"/>
    <w:rsid w:val="00C82918"/>
    <w:rsid w:val="00C82931"/>
    <w:rsid w:val="00C82F5E"/>
    <w:rsid w:val="00C83421"/>
    <w:rsid w:val="00C83CE4"/>
    <w:rsid w:val="00C83F22"/>
    <w:rsid w:val="00C84C7E"/>
    <w:rsid w:val="00C853D9"/>
    <w:rsid w:val="00C85985"/>
    <w:rsid w:val="00C86329"/>
    <w:rsid w:val="00C86536"/>
    <w:rsid w:val="00C879FA"/>
    <w:rsid w:val="00C908EF"/>
    <w:rsid w:val="00C90E02"/>
    <w:rsid w:val="00C91A3D"/>
    <w:rsid w:val="00C934C1"/>
    <w:rsid w:val="00C94418"/>
    <w:rsid w:val="00C94994"/>
    <w:rsid w:val="00C94F69"/>
    <w:rsid w:val="00C9603A"/>
    <w:rsid w:val="00C96199"/>
    <w:rsid w:val="00C96213"/>
    <w:rsid w:val="00C97417"/>
    <w:rsid w:val="00CA063F"/>
    <w:rsid w:val="00CA3233"/>
    <w:rsid w:val="00CA356A"/>
    <w:rsid w:val="00CA3993"/>
    <w:rsid w:val="00CA3B06"/>
    <w:rsid w:val="00CA4145"/>
    <w:rsid w:val="00CA465D"/>
    <w:rsid w:val="00CA77DA"/>
    <w:rsid w:val="00CA7C7C"/>
    <w:rsid w:val="00CB217B"/>
    <w:rsid w:val="00CB495F"/>
    <w:rsid w:val="00CB5FF8"/>
    <w:rsid w:val="00CB61AB"/>
    <w:rsid w:val="00CB665A"/>
    <w:rsid w:val="00CB7114"/>
    <w:rsid w:val="00CC0932"/>
    <w:rsid w:val="00CC1AEE"/>
    <w:rsid w:val="00CC1E3D"/>
    <w:rsid w:val="00CC458E"/>
    <w:rsid w:val="00CC4798"/>
    <w:rsid w:val="00CC5C9D"/>
    <w:rsid w:val="00CC69B2"/>
    <w:rsid w:val="00CC752F"/>
    <w:rsid w:val="00CD0023"/>
    <w:rsid w:val="00CD0095"/>
    <w:rsid w:val="00CD088B"/>
    <w:rsid w:val="00CD3CCE"/>
    <w:rsid w:val="00CD46FC"/>
    <w:rsid w:val="00CD569E"/>
    <w:rsid w:val="00CD5A56"/>
    <w:rsid w:val="00CE0473"/>
    <w:rsid w:val="00CE0985"/>
    <w:rsid w:val="00CE13AE"/>
    <w:rsid w:val="00CE2B6E"/>
    <w:rsid w:val="00CE37C7"/>
    <w:rsid w:val="00CE47DD"/>
    <w:rsid w:val="00CE4F02"/>
    <w:rsid w:val="00CE4F86"/>
    <w:rsid w:val="00CE68FF"/>
    <w:rsid w:val="00CF13CF"/>
    <w:rsid w:val="00CF6368"/>
    <w:rsid w:val="00D001FD"/>
    <w:rsid w:val="00D021A8"/>
    <w:rsid w:val="00D03D41"/>
    <w:rsid w:val="00D042E8"/>
    <w:rsid w:val="00D04497"/>
    <w:rsid w:val="00D04D9D"/>
    <w:rsid w:val="00D05655"/>
    <w:rsid w:val="00D05D00"/>
    <w:rsid w:val="00D05F48"/>
    <w:rsid w:val="00D078F6"/>
    <w:rsid w:val="00D10705"/>
    <w:rsid w:val="00D1176B"/>
    <w:rsid w:val="00D119F7"/>
    <w:rsid w:val="00D11C42"/>
    <w:rsid w:val="00D12AB6"/>
    <w:rsid w:val="00D13A2A"/>
    <w:rsid w:val="00D13C0E"/>
    <w:rsid w:val="00D1461B"/>
    <w:rsid w:val="00D1463F"/>
    <w:rsid w:val="00D1540E"/>
    <w:rsid w:val="00D15DCA"/>
    <w:rsid w:val="00D16756"/>
    <w:rsid w:val="00D16CFD"/>
    <w:rsid w:val="00D17A7E"/>
    <w:rsid w:val="00D20DA2"/>
    <w:rsid w:val="00D21221"/>
    <w:rsid w:val="00D213D0"/>
    <w:rsid w:val="00D21B1D"/>
    <w:rsid w:val="00D22ED7"/>
    <w:rsid w:val="00D24200"/>
    <w:rsid w:val="00D2478C"/>
    <w:rsid w:val="00D2531A"/>
    <w:rsid w:val="00D25752"/>
    <w:rsid w:val="00D25AA6"/>
    <w:rsid w:val="00D303D2"/>
    <w:rsid w:val="00D306F7"/>
    <w:rsid w:val="00D318EE"/>
    <w:rsid w:val="00D328E7"/>
    <w:rsid w:val="00D334B2"/>
    <w:rsid w:val="00D33601"/>
    <w:rsid w:val="00D34408"/>
    <w:rsid w:val="00D350EB"/>
    <w:rsid w:val="00D359CD"/>
    <w:rsid w:val="00D36388"/>
    <w:rsid w:val="00D37333"/>
    <w:rsid w:val="00D40551"/>
    <w:rsid w:val="00D4779A"/>
    <w:rsid w:val="00D503D6"/>
    <w:rsid w:val="00D50573"/>
    <w:rsid w:val="00D50A3F"/>
    <w:rsid w:val="00D55224"/>
    <w:rsid w:val="00D60FEB"/>
    <w:rsid w:val="00D61AEC"/>
    <w:rsid w:val="00D62D77"/>
    <w:rsid w:val="00D6312D"/>
    <w:rsid w:val="00D6368C"/>
    <w:rsid w:val="00D6421A"/>
    <w:rsid w:val="00D64A2C"/>
    <w:rsid w:val="00D70310"/>
    <w:rsid w:val="00D70CBD"/>
    <w:rsid w:val="00D7228B"/>
    <w:rsid w:val="00D722F5"/>
    <w:rsid w:val="00D73CE3"/>
    <w:rsid w:val="00D77A3B"/>
    <w:rsid w:val="00D81010"/>
    <w:rsid w:val="00D81A69"/>
    <w:rsid w:val="00D844CA"/>
    <w:rsid w:val="00D85C38"/>
    <w:rsid w:val="00D865CA"/>
    <w:rsid w:val="00D86CBC"/>
    <w:rsid w:val="00D87DF3"/>
    <w:rsid w:val="00D917C4"/>
    <w:rsid w:val="00D91931"/>
    <w:rsid w:val="00D91A45"/>
    <w:rsid w:val="00D92656"/>
    <w:rsid w:val="00D92851"/>
    <w:rsid w:val="00D93087"/>
    <w:rsid w:val="00D941CD"/>
    <w:rsid w:val="00D9543F"/>
    <w:rsid w:val="00D966AD"/>
    <w:rsid w:val="00D97208"/>
    <w:rsid w:val="00D97EBC"/>
    <w:rsid w:val="00DA2A37"/>
    <w:rsid w:val="00DA6112"/>
    <w:rsid w:val="00DA76AE"/>
    <w:rsid w:val="00DB0119"/>
    <w:rsid w:val="00DB09B4"/>
    <w:rsid w:val="00DB0C96"/>
    <w:rsid w:val="00DB0E04"/>
    <w:rsid w:val="00DB1602"/>
    <w:rsid w:val="00DB1A06"/>
    <w:rsid w:val="00DB44E4"/>
    <w:rsid w:val="00DB46B3"/>
    <w:rsid w:val="00DB55E8"/>
    <w:rsid w:val="00DB5EA0"/>
    <w:rsid w:val="00DB650C"/>
    <w:rsid w:val="00DB6892"/>
    <w:rsid w:val="00DB6ACA"/>
    <w:rsid w:val="00DC13ED"/>
    <w:rsid w:val="00DC3320"/>
    <w:rsid w:val="00DC39CF"/>
    <w:rsid w:val="00DC48A3"/>
    <w:rsid w:val="00DC4A13"/>
    <w:rsid w:val="00DC4CEB"/>
    <w:rsid w:val="00DC6BFA"/>
    <w:rsid w:val="00DC70C1"/>
    <w:rsid w:val="00DC7587"/>
    <w:rsid w:val="00DC7B55"/>
    <w:rsid w:val="00DD09DA"/>
    <w:rsid w:val="00DD1C63"/>
    <w:rsid w:val="00DD4A0A"/>
    <w:rsid w:val="00DE2413"/>
    <w:rsid w:val="00DE371A"/>
    <w:rsid w:val="00DE55E3"/>
    <w:rsid w:val="00DE7C3A"/>
    <w:rsid w:val="00DEC1B5"/>
    <w:rsid w:val="00DF14A0"/>
    <w:rsid w:val="00DF1D79"/>
    <w:rsid w:val="00DF1F8A"/>
    <w:rsid w:val="00DF43B3"/>
    <w:rsid w:val="00DF5B67"/>
    <w:rsid w:val="00DF6C79"/>
    <w:rsid w:val="00E00181"/>
    <w:rsid w:val="00E019AE"/>
    <w:rsid w:val="00E01ADA"/>
    <w:rsid w:val="00E02029"/>
    <w:rsid w:val="00E0521D"/>
    <w:rsid w:val="00E07AF4"/>
    <w:rsid w:val="00E11677"/>
    <w:rsid w:val="00E12007"/>
    <w:rsid w:val="00E13040"/>
    <w:rsid w:val="00E1345F"/>
    <w:rsid w:val="00E150D4"/>
    <w:rsid w:val="00E1531F"/>
    <w:rsid w:val="00E1539D"/>
    <w:rsid w:val="00E17A21"/>
    <w:rsid w:val="00E201DD"/>
    <w:rsid w:val="00E20510"/>
    <w:rsid w:val="00E21310"/>
    <w:rsid w:val="00E23EB8"/>
    <w:rsid w:val="00E25279"/>
    <w:rsid w:val="00E25F64"/>
    <w:rsid w:val="00E25FF8"/>
    <w:rsid w:val="00E307C0"/>
    <w:rsid w:val="00E30E5C"/>
    <w:rsid w:val="00E3273D"/>
    <w:rsid w:val="00E34B29"/>
    <w:rsid w:val="00E34E02"/>
    <w:rsid w:val="00E34F53"/>
    <w:rsid w:val="00E357F3"/>
    <w:rsid w:val="00E35B8E"/>
    <w:rsid w:val="00E360EE"/>
    <w:rsid w:val="00E36E14"/>
    <w:rsid w:val="00E37E76"/>
    <w:rsid w:val="00E4382E"/>
    <w:rsid w:val="00E43E36"/>
    <w:rsid w:val="00E44C71"/>
    <w:rsid w:val="00E44D34"/>
    <w:rsid w:val="00E4512B"/>
    <w:rsid w:val="00E47969"/>
    <w:rsid w:val="00E5025B"/>
    <w:rsid w:val="00E51154"/>
    <w:rsid w:val="00E516F0"/>
    <w:rsid w:val="00E5235F"/>
    <w:rsid w:val="00E536D6"/>
    <w:rsid w:val="00E53A06"/>
    <w:rsid w:val="00E54139"/>
    <w:rsid w:val="00E54FBE"/>
    <w:rsid w:val="00E5583D"/>
    <w:rsid w:val="00E62642"/>
    <w:rsid w:val="00E62829"/>
    <w:rsid w:val="00E631D9"/>
    <w:rsid w:val="00E63B5D"/>
    <w:rsid w:val="00E64C3B"/>
    <w:rsid w:val="00E666CB"/>
    <w:rsid w:val="00E701D9"/>
    <w:rsid w:val="00E7038E"/>
    <w:rsid w:val="00E70B9D"/>
    <w:rsid w:val="00E713B8"/>
    <w:rsid w:val="00E7167F"/>
    <w:rsid w:val="00E725D9"/>
    <w:rsid w:val="00E7332E"/>
    <w:rsid w:val="00E766E4"/>
    <w:rsid w:val="00E770BE"/>
    <w:rsid w:val="00E80D4C"/>
    <w:rsid w:val="00E82049"/>
    <w:rsid w:val="00E8265F"/>
    <w:rsid w:val="00E85B04"/>
    <w:rsid w:val="00E8756B"/>
    <w:rsid w:val="00E8757C"/>
    <w:rsid w:val="00E9046B"/>
    <w:rsid w:val="00E90BE4"/>
    <w:rsid w:val="00E92EEC"/>
    <w:rsid w:val="00E94C28"/>
    <w:rsid w:val="00EA2102"/>
    <w:rsid w:val="00EA27D5"/>
    <w:rsid w:val="00EA301B"/>
    <w:rsid w:val="00EA37EC"/>
    <w:rsid w:val="00EA562C"/>
    <w:rsid w:val="00EA6AF8"/>
    <w:rsid w:val="00EB008C"/>
    <w:rsid w:val="00EB03EA"/>
    <w:rsid w:val="00EB12F0"/>
    <w:rsid w:val="00EB1900"/>
    <w:rsid w:val="00EB21C9"/>
    <w:rsid w:val="00EB764C"/>
    <w:rsid w:val="00EC00D5"/>
    <w:rsid w:val="00EC1445"/>
    <w:rsid w:val="00EC15E9"/>
    <w:rsid w:val="00EC27F8"/>
    <w:rsid w:val="00EC2CA9"/>
    <w:rsid w:val="00EC2FEB"/>
    <w:rsid w:val="00EC48D6"/>
    <w:rsid w:val="00EC5FB7"/>
    <w:rsid w:val="00ED0085"/>
    <w:rsid w:val="00ED1897"/>
    <w:rsid w:val="00ED452C"/>
    <w:rsid w:val="00ED4664"/>
    <w:rsid w:val="00ED6449"/>
    <w:rsid w:val="00ED74E5"/>
    <w:rsid w:val="00ED74F9"/>
    <w:rsid w:val="00EE068B"/>
    <w:rsid w:val="00EE08A1"/>
    <w:rsid w:val="00EE4E3A"/>
    <w:rsid w:val="00EE66B5"/>
    <w:rsid w:val="00EF04F7"/>
    <w:rsid w:val="00EF2FE7"/>
    <w:rsid w:val="00EF359C"/>
    <w:rsid w:val="00EF5202"/>
    <w:rsid w:val="00F0003F"/>
    <w:rsid w:val="00F0059F"/>
    <w:rsid w:val="00F0096B"/>
    <w:rsid w:val="00F01761"/>
    <w:rsid w:val="00F02C55"/>
    <w:rsid w:val="00F0402B"/>
    <w:rsid w:val="00F05BA4"/>
    <w:rsid w:val="00F05C0F"/>
    <w:rsid w:val="00F0683E"/>
    <w:rsid w:val="00F11AFC"/>
    <w:rsid w:val="00F11BCB"/>
    <w:rsid w:val="00F1335E"/>
    <w:rsid w:val="00F13A3E"/>
    <w:rsid w:val="00F14806"/>
    <w:rsid w:val="00F14B8A"/>
    <w:rsid w:val="00F1653F"/>
    <w:rsid w:val="00F165C6"/>
    <w:rsid w:val="00F16FCE"/>
    <w:rsid w:val="00F209C3"/>
    <w:rsid w:val="00F2103C"/>
    <w:rsid w:val="00F21353"/>
    <w:rsid w:val="00F2179D"/>
    <w:rsid w:val="00F21914"/>
    <w:rsid w:val="00F2286C"/>
    <w:rsid w:val="00F234FB"/>
    <w:rsid w:val="00F245BA"/>
    <w:rsid w:val="00F24BF4"/>
    <w:rsid w:val="00F24DF1"/>
    <w:rsid w:val="00F25C1E"/>
    <w:rsid w:val="00F27439"/>
    <w:rsid w:val="00F276E7"/>
    <w:rsid w:val="00F27C65"/>
    <w:rsid w:val="00F3008F"/>
    <w:rsid w:val="00F32944"/>
    <w:rsid w:val="00F329C3"/>
    <w:rsid w:val="00F338A9"/>
    <w:rsid w:val="00F34531"/>
    <w:rsid w:val="00F35389"/>
    <w:rsid w:val="00F3676F"/>
    <w:rsid w:val="00F3693E"/>
    <w:rsid w:val="00F36A47"/>
    <w:rsid w:val="00F36FEC"/>
    <w:rsid w:val="00F372A7"/>
    <w:rsid w:val="00F37E70"/>
    <w:rsid w:val="00F407D7"/>
    <w:rsid w:val="00F41198"/>
    <w:rsid w:val="00F4129C"/>
    <w:rsid w:val="00F41409"/>
    <w:rsid w:val="00F4187C"/>
    <w:rsid w:val="00F457EC"/>
    <w:rsid w:val="00F503B4"/>
    <w:rsid w:val="00F522A3"/>
    <w:rsid w:val="00F53225"/>
    <w:rsid w:val="00F536D5"/>
    <w:rsid w:val="00F551C8"/>
    <w:rsid w:val="00F555AC"/>
    <w:rsid w:val="00F55BFC"/>
    <w:rsid w:val="00F55ED9"/>
    <w:rsid w:val="00F60C85"/>
    <w:rsid w:val="00F629EC"/>
    <w:rsid w:val="00F6333A"/>
    <w:rsid w:val="00F6347F"/>
    <w:rsid w:val="00F65AC6"/>
    <w:rsid w:val="00F66B66"/>
    <w:rsid w:val="00F66BC4"/>
    <w:rsid w:val="00F70154"/>
    <w:rsid w:val="00F70DBB"/>
    <w:rsid w:val="00F712EA"/>
    <w:rsid w:val="00F71FF5"/>
    <w:rsid w:val="00F75B27"/>
    <w:rsid w:val="00F765CE"/>
    <w:rsid w:val="00F76E58"/>
    <w:rsid w:val="00F81BF1"/>
    <w:rsid w:val="00F824BE"/>
    <w:rsid w:val="00F83A1C"/>
    <w:rsid w:val="00F84DEB"/>
    <w:rsid w:val="00F853B1"/>
    <w:rsid w:val="00F87D04"/>
    <w:rsid w:val="00F94116"/>
    <w:rsid w:val="00F94F81"/>
    <w:rsid w:val="00F951C9"/>
    <w:rsid w:val="00F95848"/>
    <w:rsid w:val="00F9714A"/>
    <w:rsid w:val="00F979E9"/>
    <w:rsid w:val="00FA00EE"/>
    <w:rsid w:val="00FA1159"/>
    <w:rsid w:val="00FA453C"/>
    <w:rsid w:val="00FA459C"/>
    <w:rsid w:val="00FA561E"/>
    <w:rsid w:val="00FA5F72"/>
    <w:rsid w:val="00FA7764"/>
    <w:rsid w:val="00FA7E27"/>
    <w:rsid w:val="00FB01A8"/>
    <w:rsid w:val="00FB0D91"/>
    <w:rsid w:val="00FB338E"/>
    <w:rsid w:val="00FB42E4"/>
    <w:rsid w:val="00FB48F3"/>
    <w:rsid w:val="00FB5349"/>
    <w:rsid w:val="00FB586E"/>
    <w:rsid w:val="00FB5AA7"/>
    <w:rsid w:val="00FB6556"/>
    <w:rsid w:val="00FB67EE"/>
    <w:rsid w:val="00FB7526"/>
    <w:rsid w:val="00FC1649"/>
    <w:rsid w:val="00FC2A31"/>
    <w:rsid w:val="00FC5550"/>
    <w:rsid w:val="00FC615F"/>
    <w:rsid w:val="00FD0895"/>
    <w:rsid w:val="00FD0DB4"/>
    <w:rsid w:val="00FD1068"/>
    <w:rsid w:val="00FD3643"/>
    <w:rsid w:val="00FD36A9"/>
    <w:rsid w:val="00FD53BC"/>
    <w:rsid w:val="00FD5ECE"/>
    <w:rsid w:val="00FD68FE"/>
    <w:rsid w:val="00FD785E"/>
    <w:rsid w:val="00FE10A0"/>
    <w:rsid w:val="00FE1651"/>
    <w:rsid w:val="00FE17DB"/>
    <w:rsid w:val="00FE2272"/>
    <w:rsid w:val="00FE4EA3"/>
    <w:rsid w:val="00FE540C"/>
    <w:rsid w:val="00FE62F1"/>
    <w:rsid w:val="00FE768E"/>
    <w:rsid w:val="00FF01DE"/>
    <w:rsid w:val="00FF1B79"/>
    <w:rsid w:val="00FF2E3B"/>
    <w:rsid w:val="00FF2F27"/>
    <w:rsid w:val="00FF5C74"/>
    <w:rsid w:val="00FF5FE0"/>
    <w:rsid w:val="00FF7926"/>
    <w:rsid w:val="00FF7A90"/>
    <w:rsid w:val="00FF7D9D"/>
    <w:rsid w:val="010E9606"/>
    <w:rsid w:val="011D45D8"/>
    <w:rsid w:val="013B2B27"/>
    <w:rsid w:val="015B8B7B"/>
    <w:rsid w:val="015D250F"/>
    <w:rsid w:val="01DB223C"/>
    <w:rsid w:val="0210B6FB"/>
    <w:rsid w:val="0235FEDE"/>
    <w:rsid w:val="02502F28"/>
    <w:rsid w:val="027EEAE7"/>
    <w:rsid w:val="029E7C81"/>
    <w:rsid w:val="02C26F24"/>
    <w:rsid w:val="02C8B68B"/>
    <w:rsid w:val="02CCFDD7"/>
    <w:rsid w:val="02D1B2FA"/>
    <w:rsid w:val="02DA9B00"/>
    <w:rsid w:val="02DE294E"/>
    <w:rsid w:val="02F00F4E"/>
    <w:rsid w:val="031A79A4"/>
    <w:rsid w:val="0336D09E"/>
    <w:rsid w:val="034AEECD"/>
    <w:rsid w:val="03528B6E"/>
    <w:rsid w:val="03785E71"/>
    <w:rsid w:val="03AB84BD"/>
    <w:rsid w:val="03BEBF8F"/>
    <w:rsid w:val="03CAF2A7"/>
    <w:rsid w:val="03CB389F"/>
    <w:rsid w:val="040142DE"/>
    <w:rsid w:val="04048D42"/>
    <w:rsid w:val="04375191"/>
    <w:rsid w:val="045535B8"/>
    <w:rsid w:val="045FF8E0"/>
    <w:rsid w:val="04737092"/>
    <w:rsid w:val="04836567"/>
    <w:rsid w:val="048E21D6"/>
    <w:rsid w:val="049EB3C9"/>
    <w:rsid w:val="04A9A6A4"/>
    <w:rsid w:val="04BE6DA3"/>
    <w:rsid w:val="05149B53"/>
    <w:rsid w:val="053A2C3B"/>
    <w:rsid w:val="057EF168"/>
    <w:rsid w:val="05C03985"/>
    <w:rsid w:val="05D7BF56"/>
    <w:rsid w:val="05F9290C"/>
    <w:rsid w:val="05FEF050"/>
    <w:rsid w:val="063D8F64"/>
    <w:rsid w:val="06430F4C"/>
    <w:rsid w:val="0661AAAE"/>
    <w:rsid w:val="0667AED9"/>
    <w:rsid w:val="067531BB"/>
    <w:rsid w:val="067A1D14"/>
    <w:rsid w:val="0681DC0D"/>
    <w:rsid w:val="06867D2C"/>
    <w:rsid w:val="068A5B46"/>
    <w:rsid w:val="068C9643"/>
    <w:rsid w:val="0690D368"/>
    <w:rsid w:val="06AC9D70"/>
    <w:rsid w:val="06B872B0"/>
    <w:rsid w:val="06BF49B1"/>
    <w:rsid w:val="06CD9472"/>
    <w:rsid w:val="06DEEE50"/>
    <w:rsid w:val="070B9582"/>
    <w:rsid w:val="0795B4C8"/>
    <w:rsid w:val="07DBDB61"/>
    <w:rsid w:val="07EF461C"/>
    <w:rsid w:val="081A8727"/>
    <w:rsid w:val="083D34A4"/>
    <w:rsid w:val="0850BF9E"/>
    <w:rsid w:val="086CB93F"/>
    <w:rsid w:val="086F2B3C"/>
    <w:rsid w:val="0888ABBA"/>
    <w:rsid w:val="08971473"/>
    <w:rsid w:val="08A8EDF5"/>
    <w:rsid w:val="08D3D89A"/>
    <w:rsid w:val="08FF7659"/>
    <w:rsid w:val="0916509E"/>
    <w:rsid w:val="09710747"/>
    <w:rsid w:val="09944E9B"/>
    <w:rsid w:val="09964AFD"/>
    <w:rsid w:val="09AAED13"/>
    <w:rsid w:val="09BD56EE"/>
    <w:rsid w:val="09E85F3A"/>
    <w:rsid w:val="09F08860"/>
    <w:rsid w:val="09F45FC6"/>
    <w:rsid w:val="09FA5576"/>
    <w:rsid w:val="0A0F6955"/>
    <w:rsid w:val="0A3AE5E4"/>
    <w:rsid w:val="0A5E4F62"/>
    <w:rsid w:val="0A65E12C"/>
    <w:rsid w:val="0A7D6EBF"/>
    <w:rsid w:val="0AB161E3"/>
    <w:rsid w:val="0AC02C97"/>
    <w:rsid w:val="0AC08F56"/>
    <w:rsid w:val="0ADB4B34"/>
    <w:rsid w:val="0B03B0D8"/>
    <w:rsid w:val="0B0AD296"/>
    <w:rsid w:val="0B14E15F"/>
    <w:rsid w:val="0B23FD11"/>
    <w:rsid w:val="0B2B891F"/>
    <w:rsid w:val="0B3F781A"/>
    <w:rsid w:val="0B686F31"/>
    <w:rsid w:val="0B6F018E"/>
    <w:rsid w:val="0B8EF0D9"/>
    <w:rsid w:val="0BA753CF"/>
    <w:rsid w:val="0BF5D3DD"/>
    <w:rsid w:val="0C068C60"/>
    <w:rsid w:val="0C2E3AE2"/>
    <w:rsid w:val="0C514B1C"/>
    <w:rsid w:val="0C51B541"/>
    <w:rsid w:val="0C73FBCF"/>
    <w:rsid w:val="0CA65295"/>
    <w:rsid w:val="0CBCBDE2"/>
    <w:rsid w:val="0CD180EF"/>
    <w:rsid w:val="0D0258FD"/>
    <w:rsid w:val="0D7C314E"/>
    <w:rsid w:val="0D96EB26"/>
    <w:rsid w:val="0DA09442"/>
    <w:rsid w:val="0DD6E895"/>
    <w:rsid w:val="0DE5FE20"/>
    <w:rsid w:val="0DE8FE2E"/>
    <w:rsid w:val="0DF26DCE"/>
    <w:rsid w:val="0E1D725F"/>
    <w:rsid w:val="0E3FD802"/>
    <w:rsid w:val="0EA10232"/>
    <w:rsid w:val="0EAC963E"/>
    <w:rsid w:val="0EBA31AF"/>
    <w:rsid w:val="0EF938BB"/>
    <w:rsid w:val="0F0F29F7"/>
    <w:rsid w:val="0F31F534"/>
    <w:rsid w:val="100A548E"/>
    <w:rsid w:val="107F5AEA"/>
    <w:rsid w:val="10A0099C"/>
    <w:rsid w:val="10C6E3D9"/>
    <w:rsid w:val="10DBA7B1"/>
    <w:rsid w:val="10DD27B3"/>
    <w:rsid w:val="10F194AA"/>
    <w:rsid w:val="1105FA10"/>
    <w:rsid w:val="1176DA48"/>
    <w:rsid w:val="118DC109"/>
    <w:rsid w:val="11B01E2A"/>
    <w:rsid w:val="11DA0A19"/>
    <w:rsid w:val="11E23E3F"/>
    <w:rsid w:val="11F1C277"/>
    <w:rsid w:val="11F6D491"/>
    <w:rsid w:val="1206A9FF"/>
    <w:rsid w:val="12391AA0"/>
    <w:rsid w:val="12911A92"/>
    <w:rsid w:val="12CE2E5D"/>
    <w:rsid w:val="12D31241"/>
    <w:rsid w:val="12F573D5"/>
    <w:rsid w:val="130C359E"/>
    <w:rsid w:val="1353D25C"/>
    <w:rsid w:val="13AD51BC"/>
    <w:rsid w:val="13C0430E"/>
    <w:rsid w:val="13C52ACB"/>
    <w:rsid w:val="13C823BB"/>
    <w:rsid w:val="13CC454F"/>
    <w:rsid w:val="13E00E08"/>
    <w:rsid w:val="145429CA"/>
    <w:rsid w:val="145AEF8F"/>
    <w:rsid w:val="146C216F"/>
    <w:rsid w:val="14807887"/>
    <w:rsid w:val="14E0837B"/>
    <w:rsid w:val="15166914"/>
    <w:rsid w:val="1522A348"/>
    <w:rsid w:val="158BC7F8"/>
    <w:rsid w:val="1594CCBD"/>
    <w:rsid w:val="15A90CDE"/>
    <w:rsid w:val="15B174C9"/>
    <w:rsid w:val="15BE7C04"/>
    <w:rsid w:val="15F02AA5"/>
    <w:rsid w:val="16D75BC2"/>
    <w:rsid w:val="172D35BE"/>
    <w:rsid w:val="173B9BC4"/>
    <w:rsid w:val="176EFC20"/>
    <w:rsid w:val="1775BFF8"/>
    <w:rsid w:val="1778927C"/>
    <w:rsid w:val="17D3BB48"/>
    <w:rsid w:val="184563EB"/>
    <w:rsid w:val="1868739A"/>
    <w:rsid w:val="18960DCE"/>
    <w:rsid w:val="189842CF"/>
    <w:rsid w:val="18BBE5D5"/>
    <w:rsid w:val="18CB5640"/>
    <w:rsid w:val="18FB1DD7"/>
    <w:rsid w:val="1919B1D6"/>
    <w:rsid w:val="194313F7"/>
    <w:rsid w:val="194BC77A"/>
    <w:rsid w:val="1953F5CE"/>
    <w:rsid w:val="19D16F7C"/>
    <w:rsid w:val="19D59D3C"/>
    <w:rsid w:val="19EFDC23"/>
    <w:rsid w:val="19F448FC"/>
    <w:rsid w:val="1A0C7968"/>
    <w:rsid w:val="1A387C9A"/>
    <w:rsid w:val="1A45EBD8"/>
    <w:rsid w:val="1A4CD951"/>
    <w:rsid w:val="1AADC5AE"/>
    <w:rsid w:val="1AD3BC4C"/>
    <w:rsid w:val="1AE3DC03"/>
    <w:rsid w:val="1B197777"/>
    <w:rsid w:val="1B240C06"/>
    <w:rsid w:val="1B348897"/>
    <w:rsid w:val="1B486BE4"/>
    <w:rsid w:val="1B83A73E"/>
    <w:rsid w:val="1B98A8C2"/>
    <w:rsid w:val="1B9E33BC"/>
    <w:rsid w:val="1BA3D43A"/>
    <w:rsid w:val="1BD7C310"/>
    <w:rsid w:val="1BE32B78"/>
    <w:rsid w:val="1BEF6413"/>
    <w:rsid w:val="1BF44831"/>
    <w:rsid w:val="1C38384D"/>
    <w:rsid w:val="1C8A504D"/>
    <w:rsid w:val="1C906AE9"/>
    <w:rsid w:val="1C9E7924"/>
    <w:rsid w:val="1CA64873"/>
    <w:rsid w:val="1CC8A089"/>
    <w:rsid w:val="1CE5CBB8"/>
    <w:rsid w:val="1D84992C"/>
    <w:rsid w:val="1D8B55DF"/>
    <w:rsid w:val="1DB680C0"/>
    <w:rsid w:val="1E06ED88"/>
    <w:rsid w:val="1E19A820"/>
    <w:rsid w:val="1E1F9736"/>
    <w:rsid w:val="1E2096A1"/>
    <w:rsid w:val="1E372026"/>
    <w:rsid w:val="1E3F7458"/>
    <w:rsid w:val="1EB6FF6E"/>
    <w:rsid w:val="1EBA37C3"/>
    <w:rsid w:val="1EC3D3F8"/>
    <w:rsid w:val="1F0F1022"/>
    <w:rsid w:val="1F19DB3D"/>
    <w:rsid w:val="1F289948"/>
    <w:rsid w:val="1F2E8616"/>
    <w:rsid w:val="1F40D848"/>
    <w:rsid w:val="1F44DEBF"/>
    <w:rsid w:val="1FE33A45"/>
    <w:rsid w:val="1FEAE46A"/>
    <w:rsid w:val="1FF3B3D4"/>
    <w:rsid w:val="200D8ACD"/>
    <w:rsid w:val="2018309C"/>
    <w:rsid w:val="2046E46D"/>
    <w:rsid w:val="208926AF"/>
    <w:rsid w:val="2097ADCD"/>
    <w:rsid w:val="20D98F1D"/>
    <w:rsid w:val="20EF1D21"/>
    <w:rsid w:val="20FB5668"/>
    <w:rsid w:val="20FFF21A"/>
    <w:rsid w:val="210EEE4C"/>
    <w:rsid w:val="210F30A1"/>
    <w:rsid w:val="2110C940"/>
    <w:rsid w:val="2113C8B2"/>
    <w:rsid w:val="212A471B"/>
    <w:rsid w:val="21307849"/>
    <w:rsid w:val="2141FCB2"/>
    <w:rsid w:val="2144FC3C"/>
    <w:rsid w:val="216690A9"/>
    <w:rsid w:val="216CEEDC"/>
    <w:rsid w:val="216DFDE7"/>
    <w:rsid w:val="21A308A1"/>
    <w:rsid w:val="21A640EB"/>
    <w:rsid w:val="21C4A055"/>
    <w:rsid w:val="21F02904"/>
    <w:rsid w:val="21F335D2"/>
    <w:rsid w:val="21F63A5A"/>
    <w:rsid w:val="21F9DFF4"/>
    <w:rsid w:val="22092116"/>
    <w:rsid w:val="22129B1B"/>
    <w:rsid w:val="22148448"/>
    <w:rsid w:val="2226DBAB"/>
    <w:rsid w:val="229F5738"/>
    <w:rsid w:val="22A707DB"/>
    <w:rsid w:val="22A83DDB"/>
    <w:rsid w:val="22D64AB0"/>
    <w:rsid w:val="22FE882F"/>
    <w:rsid w:val="231A480F"/>
    <w:rsid w:val="231E2A2B"/>
    <w:rsid w:val="2321509C"/>
    <w:rsid w:val="2330F16E"/>
    <w:rsid w:val="235FE183"/>
    <w:rsid w:val="238225BD"/>
    <w:rsid w:val="23BA8488"/>
    <w:rsid w:val="23D72A59"/>
    <w:rsid w:val="23F39088"/>
    <w:rsid w:val="23FBBC30"/>
    <w:rsid w:val="24020E69"/>
    <w:rsid w:val="2430FDC7"/>
    <w:rsid w:val="248E16AC"/>
    <w:rsid w:val="249D787D"/>
    <w:rsid w:val="24CB0875"/>
    <w:rsid w:val="24DD6B94"/>
    <w:rsid w:val="24E504A4"/>
    <w:rsid w:val="253D0DD4"/>
    <w:rsid w:val="254345EC"/>
    <w:rsid w:val="254A16A7"/>
    <w:rsid w:val="257994A4"/>
    <w:rsid w:val="259EB39F"/>
    <w:rsid w:val="25B11A9D"/>
    <w:rsid w:val="25B781FB"/>
    <w:rsid w:val="25CC5F40"/>
    <w:rsid w:val="262F9DCB"/>
    <w:rsid w:val="26577C84"/>
    <w:rsid w:val="2676319A"/>
    <w:rsid w:val="26774D18"/>
    <w:rsid w:val="26AA79E5"/>
    <w:rsid w:val="26B81486"/>
    <w:rsid w:val="26D5C4E4"/>
    <w:rsid w:val="26EBB08E"/>
    <w:rsid w:val="26F59C19"/>
    <w:rsid w:val="27023637"/>
    <w:rsid w:val="2773D7AE"/>
    <w:rsid w:val="2785D251"/>
    <w:rsid w:val="27B8B8D0"/>
    <w:rsid w:val="27C2EDFA"/>
    <w:rsid w:val="282F4B71"/>
    <w:rsid w:val="283B87E2"/>
    <w:rsid w:val="286BB3AC"/>
    <w:rsid w:val="28B73769"/>
    <w:rsid w:val="28E368C2"/>
    <w:rsid w:val="295040BA"/>
    <w:rsid w:val="298B7F40"/>
    <w:rsid w:val="29931667"/>
    <w:rsid w:val="2A6BB351"/>
    <w:rsid w:val="2A78512E"/>
    <w:rsid w:val="2AB69FEA"/>
    <w:rsid w:val="2ADF1E68"/>
    <w:rsid w:val="2B1253B6"/>
    <w:rsid w:val="2B1BAE45"/>
    <w:rsid w:val="2B4A6520"/>
    <w:rsid w:val="2B5E5BC0"/>
    <w:rsid w:val="2BA73D8E"/>
    <w:rsid w:val="2BA86284"/>
    <w:rsid w:val="2BAFEF38"/>
    <w:rsid w:val="2BE64083"/>
    <w:rsid w:val="2C2FC146"/>
    <w:rsid w:val="2C66F68C"/>
    <w:rsid w:val="2CA9CF8E"/>
    <w:rsid w:val="2CD179D7"/>
    <w:rsid w:val="2D051FB4"/>
    <w:rsid w:val="2D1C18D6"/>
    <w:rsid w:val="2D9A2A5D"/>
    <w:rsid w:val="2DA9ABC2"/>
    <w:rsid w:val="2DE49103"/>
    <w:rsid w:val="2DE525D6"/>
    <w:rsid w:val="2DE99EF2"/>
    <w:rsid w:val="2E13F6B6"/>
    <w:rsid w:val="2E457793"/>
    <w:rsid w:val="2E5993DA"/>
    <w:rsid w:val="2E5E7472"/>
    <w:rsid w:val="2EA8A7F4"/>
    <w:rsid w:val="2EE49D7E"/>
    <w:rsid w:val="2F097554"/>
    <w:rsid w:val="2F20A5AC"/>
    <w:rsid w:val="2F2687D3"/>
    <w:rsid w:val="2F955C4C"/>
    <w:rsid w:val="2FC49B63"/>
    <w:rsid w:val="303E9E56"/>
    <w:rsid w:val="304BA9DF"/>
    <w:rsid w:val="305D3A50"/>
    <w:rsid w:val="3067BE12"/>
    <w:rsid w:val="30780CB0"/>
    <w:rsid w:val="307C9770"/>
    <w:rsid w:val="30A242C3"/>
    <w:rsid w:val="30C17C9D"/>
    <w:rsid w:val="30D1D283"/>
    <w:rsid w:val="31052998"/>
    <w:rsid w:val="310C468B"/>
    <w:rsid w:val="31206CBE"/>
    <w:rsid w:val="314D028E"/>
    <w:rsid w:val="3182C60F"/>
    <w:rsid w:val="3279652A"/>
    <w:rsid w:val="327E6048"/>
    <w:rsid w:val="32924DCC"/>
    <w:rsid w:val="32C2EB48"/>
    <w:rsid w:val="32D35FB3"/>
    <w:rsid w:val="32D497F7"/>
    <w:rsid w:val="334E338B"/>
    <w:rsid w:val="3375895F"/>
    <w:rsid w:val="33A7FBD7"/>
    <w:rsid w:val="33B54024"/>
    <w:rsid w:val="33DF9B30"/>
    <w:rsid w:val="33E0DE32"/>
    <w:rsid w:val="33FCB344"/>
    <w:rsid w:val="34912B7C"/>
    <w:rsid w:val="34BA6305"/>
    <w:rsid w:val="35125B85"/>
    <w:rsid w:val="358DAF11"/>
    <w:rsid w:val="359DAFDA"/>
    <w:rsid w:val="35C4AF84"/>
    <w:rsid w:val="35C52A9E"/>
    <w:rsid w:val="35CA3599"/>
    <w:rsid w:val="364E555C"/>
    <w:rsid w:val="365E07A9"/>
    <w:rsid w:val="36936E96"/>
    <w:rsid w:val="36D56E5F"/>
    <w:rsid w:val="3790B46E"/>
    <w:rsid w:val="379914EA"/>
    <w:rsid w:val="37A1E7F1"/>
    <w:rsid w:val="37C477F5"/>
    <w:rsid w:val="37D04DCC"/>
    <w:rsid w:val="37E5725A"/>
    <w:rsid w:val="380C0290"/>
    <w:rsid w:val="380C5D5D"/>
    <w:rsid w:val="380F5C52"/>
    <w:rsid w:val="383A5A20"/>
    <w:rsid w:val="3862E008"/>
    <w:rsid w:val="38B5DDEB"/>
    <w:rsid w:val="393D6007"/>
    <w:rsid w:val="396F2BC7"/>
    <w:rsid w:val="399097CC"/>
    <w:rsid w:val="39EB0D29"/>
    <w:rsid w:val="3A2A980A"/>
    <w:rsid w:val="3A353CB2"/>
    <w:rsid w:val="3A38420D"/>
    <w:rsid w:val="3A8C0E58"/>
    <w:rsid w:val="3AFEB7B2"/>
    <w:rsid w:val="3B0CD013"/>
    <w:rsid w:val="3B89DC2D"/>
    <w:rsid w:val="3B8C1BEB"/>
    <w:rsid w:val="3B918D5C"/>
    <w:rsid w:val="3B92A8C3"/>
    <w:rsid w:val="3BD2CA78"/>
    <w:rsid w:val="3C061692"/>
    <w:rsid w:val="3C217CD7"/>
    <w:rsid w:val="3C530E2D"/>
    <w:rsid w:val="3C597F16"/>
    <w:rsid w:val="3C6C5227"/>
    <w:rsid w:val="3C986099"/>
    <w:rsid w:val="3CA6C202"/>
    <w:rsid w:val="3CBDAE30"/>
    <w:rsid w:val="3CF2AFAE"/>
    <w:rsid w:val="3CFA9641"/>
    <w:rsid w:val="3CFF9923"/>
    <w:rsid w:val="3D04B953"/>
    <w:rsid w:val="3D48E273"/>
    <w:rsid w:val="3D569F91"/>
    <w:rsid w:val="3DA33F96"/>
    <w:rsid w:val="3DCC96E2"/>
    <w:rsid w:val="3DE16B3C"/>
    <w:rsid w:val="3E0C3AA5"/>
    <w:rsid w:val="3E721B2E"/>
    <w:rsid w:val="3EE4A926"/>
    <w:rsid w:val="3EF392A6"/>
    <w:rsid w:val="3F328E28"/>
    <w:rsid w:val="3F3834F5"/>
    <w:rsid w:val="3F38F36C"/>
    <w:rsid w:val="3F464589"/>
    <w:rsid w:val="3F602FD3"/>
    <w:rsid w:val="3F738043"/>
    <w:rsid w:val="3FCB4FDA"/>
    <w:rsid w:val="3FFBFBAA"/>
    <w:rsid w:val="4048A172"/>
    <w:rsid w:val="405999F7"/>
    <w:rsid w:val="405C0397"/>
    <w:rsid w:val="40C4D3F7"/>
    <w:rsid w:val="40C50D63"/>
    <w:rsid w:val="40CABCCD"/>
    <w:rsid w:val="4110FC39"/>
    <w:rsid w:val="412655E8"/>
    <w:rsid w:val="412E4A88"/>
    <w:rsid w:val="4131E5AD"/>
    <w:rsid w:val="41426326"/>
    <w:rsid w:val="414F963E"/>
    <w:rsid w:val="4158A797"/>
    <w:rsid w:val="418D55B9"/>
    <w:rsid w:val="41A1327A"/>
    <w:rsid w:val="41BD911A"/>
    <w:rsid w:val="41EAE4DC"/>
    <w:rsid w:val="41F91CF6"/>
    <w:rsid w:val="42145A4D"/>
    <w:rsid w:val="423AA7FC"/>
    <w:rsid w:val="423BE08E"/>
    <w:rsid w:val="4246A9B7"/>
    <w:rsid w:val="4259B985"/>
    <w:rsid w:val="426596FB"/>
    <w:rsid w:val="4269F290"/>
    <w:rsid w:val="4290A389"/>
    <w:rsid w:val="42EA1BFB"/>
    <w:rsid w:val="42FE7B49"/>
    <w:rsid w:val="435F98AC"/>
    <w:rsid w:val="437170B7"/>
    <w:rsid w:val="439110B4"/>
    <w:rsid w:val="43C36508"/>
    <w:rsid w:val="43F52AF1"/>
    <w:rsid w:val="43F64681"/>
    <w:rsid w:val="43F6EC5C"/>
    <w:rsid w:val="440198C8"/>
    <w:rsid w:val="4402850E"/>
    <w:rsid w:val="44159463"/>
    <w:rsid w:val="447117D2"/>
    <w:rsid w:val="44893751"/>
    <w:rsid w:val="44A044A9"/>
    <w:rsid w:val="44A5A24E"/>
    <w:rsid w:val="44C95FD6"/>
    <w:rsid w:val="4549D85E"/>
    <w:rsid w:val="454A09FA"/>
    <w:rsid w:val="45605236"/>
    <w:rsid w:val="458C8E2D"/>
    <w:rsid w:val="4596D9DD"/>
    <w:rsid w:val="459C618F"/>
    <w:rsid w:val="45A5BFBC"/>
    <w:rsid w:val="45F902F8"/>
    <w:rsid w:val="46471B84"/>
    <w:rsid w:val="4661CDF3"/>
    <w:rsid w:val="4672E9CC"/>
    <w:rsid w:val="4675FEC5"/>
    <w:rsid w:val="46868EF5"/>
    <w:rsid w:val="4688C545"/>
    <w:rsid w:val="46C460A7"/>
    <w:rsid w:val="46D07D17"/>
    <w:rsid w:val="46D4A846"/>
    <w:rsid w:val="46E9A674"/>
    <w:rsid w:val="4776E92C"/>
    <w:rsid w:val="47834DC6"/>
    <w:rsid w:val="479CAC87"/>
    <w:rsid w:val="47CA13F6"/>
    <w:rsid w:val="4808FDFD"/>
    <w:rsid w:val="486DD9B7"/>
    <w:rsid w:val="48A727AE"/>
    <w:rsid w:val="48B5355E"/>
    <w:rsid w:val="48E7766A"/>
    <w:rsid w:val="48FD057D"/>
    <w:rsid w:val="4912576D"/>
    <w:rsid w:val="492DC734"/>
    <w:rsid w:val="493BCFB9"/>
    <w:rsid w:val="494DC518"/>
    <w:rsid w:val="496731E6"/>
    <w:rsid w:val="49694D7F"/>
    <w:rsid w:val="4971C61E"/>
    <w:rsid w:val="49AABD4B"/>
    <w:rsid w:val="49FEA319"/>
    <w:rsid w:val="4A0945EB"/>
    <w:rsid w:val="4A2A0EA1"/>
    <w:rsid w:val="4A2CC09A"/>
    <w:rsid w:val="4A397370"/>
    <w:rsid w:val="4A3A7C03"/>
    <w:rsid w:val="4A4022CA"/>
    <w:rsid w:val="4A48DB88"/>
    <w:rsid w:val="4A53B7EC"/>
    <w:rsid w:val="4A5B8874"/>
    <w:rsid w:val="4A73EB18"/>
    <w:rsid w:val="4A75CCF5"/>
    <w:rsid w:val="4A796A69"/>
    <w:rsid w:val="4A9ECDE1"/>
    <w:rsid w:val="4AB9331E"/>
    <w:rsid w:val="4B17CB34"/>
    <w:rsid w:val="4B1E09B7"/>
    <w:rsid w:val="4B3BBECE"/>
    <w:rsid w:val="4B51BC76"/>
    <w:rsid w:val="4BCFBAAA"/>
    <w:rsid w:val="4BDE7BF8"/>
    <w:rsid w:val="4BF1D22C"/>
    <w:rsid w:val="4BF57CC2"/>
    <w:rsid w:val="4C526260"/>
    <w:rsid w:val="4C5BAB40"/>
    <w:rsid w:val="4C915D86"/>
    <w:rsid w:val="4CCC000D"/>
    <w:rsid w:val="4CDA647D"/>
    <w:rsid w:val="4CDD0DFC"/>
    <w:rsid w:val="4D0779DA"/>
    <w:rsid w:val="4D0C6894"/>
    <w:rsid w:val="4D1C730A"/>
    <w:rsid w:val="4D1E2C7C"/>
    <w:rsid w:val="4D4630E0"/>
    <w:rsid w:val="4D576295"/>
    <w:rsid w:val="4DB38FCE"/>
    <w:rsid w:val="4DC5C287"/>
    <w:rsid w:val="4E1672EA"/>
    <w:rsid w:val="4E88561C"/>
    <w:rsid w:val="4EA5B04B"/>
    <w:rsid w:val="4EB28605"/>
    <w:rsid w:val="4EC5F9E9"/>
    <w:rsid w:val="4EE5B40B"/>
    <w:rsid w:val="4EE67659"/>
    <w:rsid w:val="4F10BCDA"/>
    <w:rsid w:val="4F151955"/>
    <w:rsid w:val="4F2A6641"/>
    <w:rsid w:val="4F61937E"/>
    <w:rsid w:val="4F6A5D1A"/>
    <w:rsid w:val="4FE750BD"/>
    <w:rsid w:val="5042E9B3"/>
    <w:rsid w:val="5045EA79"/>
    <w:rsid w:val="505EC53C"/>
    <w:rsid w:val="507AF0C8"/>
    <w:rsid w:val="50AAE729"/>
    <w:rsid w:val="51874CC5"/>
    <w:rsid w:val="520CC6CA"/>
    <w:rsid w:val="52379FB3"/>
    <w:rsid w:val="524D122C"/>
    <w:rsid w:val="525C35A3"/>
    <w:rsid w:val="52B7538F"/>
    <w:rsid w:val="52E33551"/>
    <w:rsid w:val="531E8EC8"/>
    <w:rsid w:val="5321EF39"/>
    <w:rsid w:val="5366909D"/>
    <w:rsid w:val="53985C87"/>
    <w:rsid w:val="53BCE391"/>
    <w:rsid w:val="53C42012"/>
    <w:rsid w:val="54117775"/>
    <w:rsid w:val="5438B618"/>
    <w:rsid w:val="54601572"/>
    <w:rsid w:val="54866CA9"/>
    <w:rsid w:val="549334B9"/>
    <w:rsid w:val="54ACFED1"/>
    <w:rsid w:val="54C7EDD2"/>
    <w:rsid w:val="550FDDA9"/>
    <w:rsid w:val="552C0DFD"/>
    <w:rsid w:val="55467ED1"/>
    <w:rsid w:val="556B450C"/>
    <w:rsid w:val="558D30E8"/>
    <w:rsid w:val="55E51860"/>
    <w:rsid w:val="5629274D"/>
    <w:rsid w:val="5680A840"/>
    <w:rsid w:val="56A29BF2"/>
    <w:rsid w:val="56E2047A"/>
    <w:rsid w:val="5719B1D5"/>
    <w:rsid w:val="5729BD19"/>
    <w:rsid w:val="57389B86"/>
    <w:rsid w:val="5779891A"/>
    <w:rsid w:val="5788BA83"/>
    <w:rsid w:val="57B6BFC3"/>
    <w:rsid w:val="57D9BFB6"/>
    <w:rsid w:val="57DF7F73"/>
    <w:rsid w:val="5846254A"/>
    <w:rsid w:val="58820E3A"/>
    <w:rsid w:val="589DA465"/>
    <w:rsid w:val="58D0C1B6"/>
    <w:rsid w:val="58DA3D56"/>
    <w:rsid w:val="58ED2827"/>
    <w:rsid w:val="58F69DBD"/>
    <w:rsid w:val="591E6715"/>
    <w:rsid w:val="595E043D"/>
    <w:rsid w:val="59AFD9BC"/>
    <w:rsid w:val="59CE96C6"/>
    <w:rsid w:val="59DF9B91"/>
    <w:rsid w:val="59F41B08"/>
    <w:rsid w:val="5A24C402"/>
    <w:rsid w:val="5A517C23"/>
    <w:rsid w:val="5A8A46D0"/>
    <w:rsid w:val="5AA40FB9"/>
    <w:rsid w:val="5ABCB178"/>
    <w:rsid w:val="5ACAAE77"/>
    <w:rsid w:val="5AEEE258"/>
    <w:rsid w:val="5B1E523D"/>
    <w:rsid w:val="5BC931AA"/>
    <w:rsid w:val="5BD0ADCE"/>
    <w:rsid w:val="5BD41B96"/>
    <w:rsid w:val="5C1B8000"/>
    <w:rsid w:val="5C238295"/>
    <w:rsid w:val="5C4409E3"/>
    <w:rsid w:val="5C49EF10"/>
    <w:rsid w:val="5C5EADC5"/>
    <w:rsid w:val="5C8F2F2B"/>
    <w:rsid w:val="5CBD208C"/>
    <w:rsid w:val="5CD4D0AF"/>
    <w:rsid w:val="5D13ABBE"/>
    <w:rsid w:val="5D4798C6"/>
    <w:rsid w:val="5D48690A"/>
    <w:rsid w:val="5D4FDDCA"/>
    <w:rsid w:val="5D5346CB"/>
    <w:rsid w:val="5D881472"/>
    <w:rsid w:val="5DB53771"/>
    <w:rsid w:val="5DC031D7"/>
    <w:rsid w:val="5DD35355"/>
    <w:rsid w:val="5DF2D856"/>
    <w:rsid w:val="5DFB9463"/>
    <w:rsid w:val="5E1298A0"/>
    <w:rsid w:val="5E165D08"/>
    <w:rsid w:val="5E23B533"/>
    <w:rsid w:val="5E6E3289"/>
    <w:rsid w:val="5EBA9934"/>
    <w:rsid w:val="5EC5F69E"/>
    <w:rsid w:val="5EE6CA8B"/>
    <w:rsid w:val="5EEE886A"/>
    <w:rsid w:val="5F00F040"/>
    <w:rsid w:val="5F15BF9F"/>
    <w:rsid w:val="5FAA0560"/>
    <w:rsid w:val="5FB68466"/>
    <w:rsid w:val="5FBBBCBB"/>
    <w:rsid w:val="5FEEAE21"/>
    <w:rsid w:val="5FFC6010"/>
    <w:rsid w:val="600B5E41"/>
    <w:rsid w:val="601060FF"/>
    <w:rsid w:val="60373AEC"/>
    <w:rsid w:val="608C70EF"/>
    <w:rsid w:val="60A30142"/>
    <w:rsid w:val="60C06D95"/>
    <w:rsid w:val="60D6C37C"/>
    <w:rsid w:val="60DE92B5"/>
    <w:rsid w:val="60E124D9"/>
    <w:rsid w:val="60EEC583"/>
    <w:rsid w:val="60FC487D"/>
    <w:rsid w:val="61126414"/>
    <w:rsid w:val="617A7E7C"/>
    <w:rsid w:val="61B1C6F6"/>
    <w:rsid w:val="61B64839"/>
    <w:rsid w:val="61DB683C"/>
    <w:rsid w:val="62259DB4"/>
    <w:rsid w:val="6287192F"/>
    <w:rsid w:val="62BE2F76"/>
    <w:rsid w:val="62BF15A6"/>
    <w:rsid w:val="62C0F727"/>
    <w:rsid w:val="62C39FFF"/>
    <w:rsid w:val="63310B24"/>
    <w:rsid w:val="6364AA67"/>
    <w:rsid w:val="63864960"/>
    <w:rsid w:val="63A35639"/>
    <w:rsid w:val="63D22B21"/>
    <w:rsid w:val="63DDB594"/>
    <w:rsid w:val="63E4FF16"/>
    <w:rsid w:val="63EF4EDA"/>
    <w:rsid w:val="64205BDB"/>
    <w:rsid w:val="643F7DB1"/>
    <w:rsid w:val="645A7EDF"/>
    <w:rsid w:val="6484FB10"/>
    <w:rsid w:val="649838E8"/>
    <w:rsid w:val="64B65C36"/>
    <w:rsid w:val="64BA5587"/>
    <w:rsid w:val="64CECD19"/>
    <w:rsid w:val="64DF1DB1"/>
    <w:rsid w:val="64E3A8C5"/>
    <w:rsid w:val="64F6A136"/>
    <w:rsid w:val="64FA3E81"/>
    <w:rsid w:val="64FB9B22"/>
    <w:rsid w:val="64FDB264"/>
    <w:rsid w:val="6507F046"/>
    <w:rsid w:val="65236636"/>
    <w:rsid w:val="653E0E44"/>
    <w:rsid w:val="657B0700"/>
    <w:rsid w:val="658DF4FE"/>
    <w:rsid w:val="65FD3144"/>
    <w:rsid w:val="6646AA5F"/>
    <w:rsid w:val="66CCC562"/>
    <w:rsid w:val="66D315D1"/>
    <w:rsid w:val="67176929"/>
    <w:rsid w:val="674F18FD"/>
    <w:rsid w:val="6773C69F"/>
    <w:rsid w:val="677C64AD"/>
    <w:rsid w:val="67B69FA1"/>
    <w:rsid w:val="67B7FB77"/>
    <w:rsid w:val="67EF4971"/>
    <w:rsid w:val="67F4AA2C"/>
    <w:rsid w:val="67F6BEFC"/>
    <w:rsid w:val="67F9C4FB"/>
    <w:rsid w:val="683C9D69"/>
    <w:rsid w:val="686DE8E9"/>
    <w:rsid w:val="6880A827"/>
    <w:rsid w:val="6885443B"/>
    <w:rsid w:val="68AB9522"/>
    <w:rsid w:val="6901B042"/>
    <w:rsid w:val="692590E9"/>
    <w:rsid w:val="69526770"/>
    <w:rsid w:val="6963B886"/>
    <w:rsid w:val="696B600D"/>
    <w:rsid w:val="69907A8D"/>
    <w:rsid w:val="69A9326D"/>
    <w:rsid w:val="69AD42E8"/>
    <w:rsid w:val="69B5B855"/>
    <w:rsid w:val="69E87C07"/>
    <w:rsid w:val="6A3BC1D6"/>
    <w:rsid w:val="6A4695C8"/>
    <w:rsid w:val="6A4E391D"/>
    <w:rsid w:val="6A52CB3B"/>
    <w:rsid w:val="6A7C5D1C"/>
    <w:rsid w:val="6A961C15"/>
    <w:rsid w:val="6AC1D19F"/>
    <w:rsid w:val="6AEEE468"/>
    <w:rsid w:val="6AFB1D56"/>
    <w:rsid w:val="6B0C647F"/>
    <w:rsid w:val="6B43B00C"/>
    <w:rsid w:val="6B5B9E16"/>
    <w:rsid w:val="6B923F81"/>
    <w:rsid w:val="6BBC7483"/>
    <w:rsid w:val="6BC66F50"/>
    <w:rsid w:val="6BCD6EE0"/>
    <w:rsid w:val="6BF7DA93"/>
    <w:rsid w:val="6C1D278E"/>
    <w:rsid w:val="6C40804E"/>
    <w:rsid w:val="6C67AA1C"/>
    <w:rsid w:val="6C784B74"/>
    <w:rsid w:val="6C837DE9"/>
    <w:rsid w:val="6C9AF7B1"/>
    <w:rsid w:val="6C9EBA5E"/>
    <w:rsid w:val="6CB2839C"/>
    <w:rsid w:val="6CD39CFD"/>
    <w:rsid w:val="6CE2DF0B"/>
    <w:rsid w:val="6D22FC8D"/>
    <w:rsid w:val="6D28D41D"/>
    <w:rsid w:val="6D4F7036"/>
    <w:rsid w:val="6D5D4066"/>
    <w:rsid w:val="6D76C3EF"/>
    <w:rsid w:val="6DF68CE1"/>
    <w:rsid w:val="6E0E84C6"/>
    <w:rsid w:val="6E1CCC69"/>
    <w:rsid w:val="6E2C394F"/>
    <w:rsid w:val="6E52511B"/>
    <w:rsid w:val="6E7DAF32"/>
    <w:rsid w:val="6E88FF62"/>
    <w:rsid w:val="6EC04FA1"/>
    <w:rsid w:val="6ED11829"/>
    <w:rsid w:val="6ED3DE84"/>
    <w:rsid w:val="6EDECF91"/>
    <w:rsid w:val="6F0891F3"/>
    <w:rsid w:val="6F2BF358"/>
    <w:rsid w:val="6F51B9B7"/>
    <w:rsid w:val="6F61170F"/>
    <w:rsid w:val="6F643D96"/>
    <w:rsid w:val="6F89722C"/>
    <w:rsid w:val="6F92B794"/>
    <w:rsid w:val="70041CED"/>
    <w:rsid w:val="7031E0FB"/>
    <w:rsid w:val="70387BD1"/>
    <w:rsid w:val="70A1585E"/>
    <w:rsid w:val="70CB5824"/>
    <w:rsid w:val="70DA17FE"/>
    <w:rsid w:val="70EE3AA8"/>
    <w:rsid w:val="713194C2"/>
    <w:rsid w:val="719BD244"/>
    <w:rsid w:val="71B4FA29"/>
    <w:rsid w:val="71F127A5"/>
    <w:rsid w:val="7276CC38"/>
    <w:rsid w:val="72A3BFDE"/>
    <w:rsid w:val="72B6BD9A"/>
    <w:rsid w:val="72C050F3"/>
    <w:rsid w:val="73339091"/>
    <w:rsid w:val="73519A05"/>
    <w:rsid w:val="73750E63"/>
    <w:rsid w:val="7388FEC8"/>
    <w:rsid w:val="73898A0D"/>
    <w:rsid w:val="73B43A34"/>
    <w:rsid w:val="73D0D28E"/>
    <w:rsid w:val="73E95263"/>
    <w:rsid w:val="74202D53"/>
    <w:rsid w:val="7451B9A3"/>
    <w:rsid w:val="7458950C"/>
    <w:rsid w:val="74920C23"/>
    <w:rsid w:val="74B3F84F"/>
    <w:rsid w:val="74BAA1C3"/>
    <w:rsid w:val="74DB7688"/>
    <w:rsid w:val="74F035B4"/>
    <w:rsid w:val="7502F892"/>
    <w:rsid w:val="751B7B42"/>
    <w:rsid w:val="754DFB57"/>
    <w:rsid w:val="758C013B"/>
    <w:rsid w:val="75977C6A"/>
    <w:rsid w:val="75B348F1"/>
    <w:rsid w:val="75BECF67"/>
    <w:rsid w:val="76001E49"/>
    <w:rsid w:val="76515370"/>
    <w:rsid w:val="766F027D"/>
    <w:rsid w:val="76A3E0BF"/>
    <w:rsid w:val="76C188F5"/>
    <w:rsid w:val="76DFFF46"/>
    <w:rsid w:val="76E11917"/>
    <w:rsid w:val="77354577"/>
    <w:rsid w:val="779AA8D2"/>
    <w:rsid w:val="77C2B7D3"/>
    <w:rsid w:val="781A8DFA"/>
    <w:rsid w:val="786D1CD4"/>
    <w:rsid w:val="78733AD3"/>
    <w:rsid w:val="78766595"/>
    <w:rsid w:val="7898EF2A"/>
    <w:rsid w:val="78B59C63"/>
    <w:rsid w:val="79105ED8"/>
    <w:rsid w:val="7917A66B"/>
    <w:rsid w:val="793B4E77"/>
    <w:rsid w:val="797D8AB9"/>
    <w:rsid w:val="79AC8E1A"/>
    <w:rsid w:val="79D25D60"/>
    <w:rsid w:val="79D312C2"/>
    <w:rsid w:val="79FB4C4B"/>
    <w:rsid w:val="7A17B200"/>
    <w:rsid w:val="7A6FDA5E"/>
    <w:rsid w:val="7A9782CC"/>
    <w:rsid w:val="7AC8419E"/>
    <w:rsid w:val="7AE88103"/>
    <w:rsid w:val="7B035C98"/>
    <w:rsid w:val="7B2ABCCB"/>
    <w:rsid w:val="7BA494A0"/>
    <w:rsid w:val="7BA683F2"/>
    <w:rsid w:val="7C048687"/>
    <w:rsid w:val="7C18F3C4"/>
    <w:rsid w:val="7C23C34D"/>
    <w:rsid w:val="7C335862"/>
    <w:rsid w:val="7C596C39"/>
    <w:rsid w:val="7CAF3F7C"/>
    <w:rsid w:val="7D283C3F"/>
    <w:rsid w:val="7D3BAB3D"/>
    <w:rsid w:val="7D7A55F3"/>
    <w:rsid w:val="7D8D021A"/>
    <w:rsid w:val="7DA07440"/>
    <w:rsid w:val="7DB3E858"/>
    <w:rsid w:val="7DBE5C32"/>
    <w:rsid w:val="7DDDB980"/>
    <w:rsid w:val="7DED3ECB"/>
    <w:rsid w:val="7E1B47B8"/>
    <w:rsid w:val="7EA5A58C"/>
    <w:rsid w:val="7EA6FA23"/>
    <w:rsid w:val="7F740255"/>
    <w:rsid w:val="7FE90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CB783D"/>
  <w15:docId w15:val="{A883F357-FA4B-4E74-B1D0-76D01F1E8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666486"/>
    <w:pPr>
      <w:spacing w:after="200" w:line="276" w:lineRule="auto"/>
    </w:pPr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6F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6FD2"/>
    <w:rPr>
      <w:rFonts w:ascii="Segoe UI" w:hAnsi="Segoe UI" w:cs="Segoe UI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3D7176"/>
  </w:style>
  <w:style w:type="paragraph" w:styleId="Akapitzlist">
    <w:name w:val="List Paragraph"/>
    <w:basedOn w:val="Normalny"/>
    <w:uiPriority w:val="34"/>
    <w:qFormat/>
    <w:rsid w:val="00993584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001C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ela-Siatka">
    <w:name w:val="Table Grid"/>
    <w:basedOn w:val="Standardowy"/>
    <w:uiPriority w:val="39"/>
    <w:rsid w:val="00774C8C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74C8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226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1226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12267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226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2267"/>
    <w:rPr>
      <w:rFonts w:eastAsiaTheme="minorEastAsia"/>
      <w:b/>
      <w:bCs/>
      <w:sz w:val="20"/>
      <w:szCs w:val="20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32BA7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758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7587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7587"/>
    <w:rPr>
      <w:vertAlign w:val="superscript"/>
    </w:rPr>
  </w:style>
  <w:style w:type="character" w:customStyle="1" w:styleId="Wzmianka1">
    <w:name w:val="Wzmianka1"/>
    <w:basedOn w:val="Domylnaczcionkaakapitu"/>
    <w:uiPriority w:val="99"/>
    <w:unhideWhenUsed/>
    <w:rPr>
      <w:color w:val="2B579A"/>
      <w:shd w:val="clear" w:color="auto" w:fill="E6E6E6"/>
    </w:rPr>
  </w:style>
  <w:style w:type="paragraph" w:styleId="Poprawka">
    <w:name w:val="Revision"/>
    <w:hidden/>
    <w:uiPriority w:val="99"/>
    <w:semiHidden/>
    <w:rsid w:val="00CA063F"/>
    <w:pPr>
      <w:spacing w:after="0" w:line="240" w:lineRule="auto"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941A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941A4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941A4"/>
    <w:rPr>
      <w:vertAlign w:val="superscript"/>
    </w:rPr>
  </w:style>
  <w:style w:type="paragraph" w:customStyle="1" w:styleId="paragraph">
    <w:name w:val="paragraph"/>
    <w:basedOn w:val="Normalny"/>
    <w:rsid w:val="00ED74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omylnaczcionkaakapitu"/>
    <w:rsid w:val="00ED74E5"/>
  </w:style>
  <w:style w:type="character" w:customStyle="1" w:styleId="eop">
    <w:name w:val="eop"/>
    <w:basedOn w:val="Domylnaczcionkaakapitu"/>
    <w:rsid w:val="00ED74E5"/>
  </w:style>
  <w:style w:type="character" w:customStyle="1" w:styleId="spellingerror">
    <w:name w:val="spellingerror"/>
    <w:basedOn w:val="Domylnaczcionkaakapitu"/>
    <w:rsid w:val="00ED74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1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7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55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8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0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2865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524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16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24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46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62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88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1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550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78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44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9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7648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022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02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49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087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6554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844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51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2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18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06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48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5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4643AEC1-133A-4032-A8BF-F0AA58CE5970}">
    <t:Anchor>
      <t:Comment id="1538624172"/>
    </t:Anchor>
    <t:History>
      <t:Event id="{91F05EA4-208A-4235-B861-3868B498BBC3}" time="2020-09-28T21:17:40Z">
        <t:Attribution userId="S::zbigniew.wawrzyniak@pw.edu.pl::85d43ee5-821b-476a-b6ca-0bc780b609e1" userProvider="AD" userName="Wawrzyniak Zbigniew"/>
        <t:Anchor>
          <t:Comment id="1538624172"/>
        </t:Anchor>
        <t:Create/>
      </t:Event>
      <t:Event id="{00816799-045C-42BC-9F3D-280FD033FD4A}" time="2020-09-28T21:17:40Z">
        <t:Attribution userId="S::zbigniew.wawrzyniak@pw.edu.pl::85d43ee5-821b-476a-b6ca-0bc780b609e1" userProvider="AD" userName="Wawrzyniak Zbigniew"/>
        <t:Anchor>
          <t:Comment id="1538624172"/>
        </t:Anchor>
        <t:Assign userId="S::Agnieszka.Rytel@pw.edu.pl::542a0d52-bbe3-4c69-b44b-3bb161cf2689" userProvider="AD" userName="Rytel Agnieszka"/>
      </t:Event>
      <t:Event id="{85AE535B-95CC-4328-9D2E-407504415F71}" time="2020-09-28T21:17:40Z">
        <t:Attribution userId="S::zbigniew.wawrzyniak@pw.edu.pl::85d43ee5-821b-476a-b6ca-0bc780b609e1" userProvider="AD" userName="Wawrzyniak Zbigniew"/>
        <t:Anchor>
          <t:Comment id="1538624172"/>
        </t:Anchor>
        <t:SetTitle title="@Rytel Agnieszka Musi być spójne z pkt t recenzenci vs eksperci"/>
      </t:Event>
    </t:History>
  </t:Task>
  <t:Task id="{CC545517-35B4-4F33-A3E1-7CA1BC05F50B}">
    <t:Anchor>
      <t:Comment id="1024815336"/>
    </t:Anchor>
    <t:History>
      <t:Event id="{8DF894F8-6EC2-45D3-BDA4-2299647B5F4D}" time="2020-09-28T21:23:15Z">
        <t:Attribution userId="S::zbigniew.wawrzyniak@pw.edu.pl::85d43ee5-821b-476a-b6ca-0bc780b609e1" userProvider="AD" userName="Wawrzyniak Zbigniew"/>
        <t:Anchor>
          <t:Comment id="1024815336"/>
        </t:Anchor>
        <t:Create/>
      </t:Event>
      <t:Event id="{A1BD1E93-39C4-4EF2-9C1D-F9668D11E213}" time="2020-09-28T21:23:15Z">
        <t:Attribution userId="S::zbigniew.wawrzyniak@pw.edu.pl::85d43ee5-821b-476a-b6ca-0bc780b609e1" userProvider="AD" userName="Wawrzyniak Zbigniew"/>
        <t:Anchor>
          <t:Comment id="1024815336"/>
        </t:Anchor>
        <t:Assign userId="S::Agnieszka.Rytel@pw.edu.pl::542a0d52-bbe3-4c69-b44b-3bb161cf2689" userProvider="AD" userName="Rytel Agnieszka"/>
      </t:Event>
      <t:Event id="{732BBC58-62C8-4F5E-9898-0C73ED690DDA}" time="2020-09-28T21:23:15Z">
        <t:Attribution userId="S::zbigniew.wawrzyniak@pw.edu.pl::85d43ee5-821b-476a-b6ca-0bc780b609e1" userProvider="AD" userName="Wawrzyniak Zbigniew"/>
        <t:Anchor>
          <t:Comment id="1024815336"/>
        </t:Anchor>
        <t:SetTitle title="@Rytel Agnieszka Takie słowa jest nieadekwatne w tej funkcji"/>
      </t:Event>
    </t:History>
  </t:Task>
  <t:Task id="{4B72F178-F0F7-4C99-B28B-61D942C8FBAD}">
    <t:Anchor>
      <t:Comment id="930451660"/>
    </t:Anchor>
    <t:History>
      <t:Event id="{062D9D07-3072-4E81-BF70-B4C4E0E8B72E}" time="2020-09-28T21:25:03Z">
        <t:Attribution userId="S::zbigniew.wawrzyniak@pw.edu.pl::85d43ee5-821b-476a-b6ca-0bc780b609e1" userProvider="AD" userName="Wawrzyniak Zbigniew"/>
        <t:Anchor>
          <t:Comment id="930451660"/>
        </t:Anchor>
        <t:Create/>
      </t:Event>
      <t:Event id="{DDBEE419-C7E3-45EB-ADAE-462A812B62FD}" time="2020-09-28T21:25:03Z">
        <t:Attribution userId="S::zbigniew.wawrzyniak@pw.edu.pl::85d43ee5-821b-476a-b6ca-0bc780b609e1" userProvider="AD" userName="Wawrzyniak Zbigniew"/>
        <t:Anchor>
          <t:Comment id="930451660"/>
        </t:Anchor>
        <t:Assign userId="S::Agnieszka.Rytel@pw.edu.pl::542a0d52-bbe3-4c69-b44b-3bb161cf2689" userProvider="AD" userName="Rytel Agnieszka"/>
      </t:Event>
      <t:Event id="{4CCBEDF2-50E1-4725-9380-5D879DAC10A0}" time="2020-09-28T21:25:03Z">
        <t:Attribution userId="S::zbigniew.wawrzyniak@pw.edu.pl::85d43ee5-821b-476a-b6ca-0bc780b609e1" userProvider="AD" userName="Wawrzyniak Zbigniew"/>
        <t:Anchor>
          <t:Comment id="930451660"/>
        </t:Anchor>
        <t:SetTitle title="@Rytel Agnieszka tej edycji czy każdej edycji? Regulamin jest tylko na II edycję (powinien być opisany w tytule), cz teżuniwersalny?"/>
      </t:Event>
    </t:History>
  </t:Task>
  <t:Task id="{3E955579-355A-4202-A653-D344AF0C7ECB}">
    <t:Anchor>
      <t:Comment id="2042791192"/>
    </t:Anchor>
    <t:History>
      <t:Event id="{6B77A2C7-3C5C-4A0C-A586-64F94922ED83}" time="2020-09-28T21:29:00Z">
        <t:Attribution userId="S::zbigniew.wawrzyniak@pw.edu.pl::85d43ee5-821b-476a-b6ca-0bc780b609e1" userProvider="AD" userName="Wawrzyniak Zbigniew"/>
        <t:Anchor>
          <t:Comment id="2042791192"/>
        </t:Anchor>
        <t:Create/>
      </t:Event>
      <t:Event id="{1DCABF30-26F7-499B-B398-644DD91E72EC}" time="2020-09-28T21:29:00Z">
        <t:Attribution userId="S::zbigniew.wawrzyniak@pw.edu.pl::85d43ee5-821b-476a-b6ca-0bc780b609e1" userProvider="AD" userName="Wawrzyniak Zbigniew"/>
        <t:Anchor>
          <t:Comment id="2042791192"/>
        </t:Anchor>
        <t:Assign userId="S::Agnieszka.Rytel@pw.edu.pl::542a0d52-bbe3-4c69-b44b-3bb161cf2689" userProvider="AD" userName="Rytel Agnieszka"/>
      </t:Event>
      <t:Event id="{92DF5FE6-0EB7-439D-B952-2E4218BC0527}" time="2020-09-28T21:29:00Z">
        <t:Attribution userId="S::zbigniew.wawrzyniak@pw.edu.pl::85d43ee5-821b-476a-b6ca-0bc780b609e1" userProvider="AD" userName="Wawrzyniak Zbigniew"/>
        <t:Anchor>
          <t:Comment id="2042791192"/>
        </t:Anchor>
        <t:SetTitle title="@Rytel Agnieszka Powinien byc ustęp (dalej wtreści także trzeba zmienić; systematyka jest taka: paragraf, ustęp, punt"/>
      </t:Event>
    </t:History>
  </t:Task>
</t:Task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112EEA1814B04AA232C3F6EF55D5EB" ma:contentTypeVersion="9" ma:contentTypeDescription="Utwórz nowy dokument." ma:contentTypeScope="" ma:versionID="e79d7a3ebb8240027bb1c6d1e512d66f">
  <xsd:schema xmlns:xsd="http://www.w3.org/2001/XMLSchema" xmlns:xs="http://www.w3.org/2001/XMLSchema" xmlns:p="http://schemas.microsoft.com/office/2006/metadata/properties" xmlns:ns2="5425ce17-a59f-4c34-9bd5-d0eaa88a2284" targetNamespace="http://schemas.microsoft.com/office/2006/metadata/properties" ma:root="true" ma:fieldsID="8dbd0a81f041e39a98910915f8c21d0d" ns2:_="">
    <xsd:import namespace="5425ce17-a59f-4c34-9bd5-d0eaa88a22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5ce17-a59f-4c34-9bd5-d0eaa88a22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A80078-5723-46EF-B746-EF20C4B56F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5ce17-a59f-4c34-9bd5-d0eaa88a22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A3A350-0BE1-4AF5-8104-350A143620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009998-8CA7-4403-BC4D-B39F8B6C8E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7642B06-BF2B-40C0-B533-A7E685613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9</Words>
  <Characters>685</Characters>
  <Application>Microsoft Office Word</Application>
  <DocSecurity>0</DocSecurity>
  <Lines>28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9</CharactersWithSpaces>
  <SharedDoc>false</SharedDoc>
  <HLinks>
    <vt:vector size="12" baseType="variant">
      <vt:variant>
        <vt:i4>3538986</vt:i4>
      </vt:variant>
      <vt:variant>
        <vt:i4>3</vt:i4>
      </vt:variant>
      <vt:variant>
        <vt:i4>0</vt:i4>
      </vt:variant>
      <vt:variant>
        <vt:i4>5</vt:i4>
      </vt:variant>
      <vt:variant>
        <vt:lpwstr>http://www.badawcza.pw.edu.pl/</vt:lpwstr>
      </vt:variant>
      <vt:variant>
        <vt:lpwstr/>
      </vt:variant>
      <vt:variant>
        <vt:i4>3538986</vt:i4>
      </vt:variant>
      <vt:variant>
        <vt:i4>0</vt:i4>
      </vt:variant>
      <vt:variant>
        <vt:i4>0</vt:i4>
      </vt:variant>
      <vt:variant>
        <vt:i4>5</vt:i4>
      </vt:variant>
      <vt:variant>
        <vt:lpwstr>http://www.badawcza.pw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Grzesiek Daria</cp:lastModifiedBy>
  <cp:revision>2</cp:revision>
  <cp:lastPrinted>2021-09-15T14:02:00Z</cp:lastPrinted>
  <dcterms:created xsi:type="dcterms:W3CDTF">2022-03-31T12:11:00Z</dcterms:created>
  <dcterms:modified xsi:type="dcterms:W3CDTF">2022-03-31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112EEA1814B04AA232C3F6EF55D5EB</vt:lpwstr>
  </property>
</Properties>
</file>